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6A26058E" w:rsidR="005D40ED" w:rsidRPr="00824700" w:rsidRDefault="00374331" w:rsidP="00824700">
      <w:pPr>
        <w:pStyle w:val="Heading1"/>
        <w:rPr>
          <w:lang w:val="bg-BG"/>
        </w:rPr>
      </w:pPr>
      <w:bookmarkStart w:id="0" w:name="_Toc89056264"/>
      <w:bookmarkStart w:id="1" w:name="_Toc112392423"/>
      <w:r>
        <w:t xml:space="preserve"> </w:t>
      </w:r>
      <w:r w:rsidR="004D4101" w:rsidRPr="00084B24">
        <w:rPr>
          <w:lang w:val="bg-BG"/>
        </w:rPr>
        <w:t xml:space="preserve">Глава </w:t>
      </w:r>
      <w:r w:rsidR="00E541D5">
        <w:rPr>
          <w:lang w:val="bg-BG"/>
        </w:rPr>
        <w:t>1</w:t>
      </w:r>
      <w:r w:rsidR="004D4101"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2C6EE080" w14:textId="561F8208" w:rsidR="0056436C" w:rsidRPr="0056436C" w:rsidRDefault="00C82FE0" w:rsidP="002F185E">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77777777" w:rsidR="0012760D" w:rsidRDefault="00AB0D7E" w:rsidP="002F185E">
      <w:pPr>
        <w:pStyle w:val="disbody"/>
        <w:ind w:firstLine="0"/>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 xml:space="preserve">Натрупване на излишни складови </w:t>
      </w:r>
      <w:proofErr w:type="gramStart"/>
      <w:r>
        <w:t>запаси;</w:t>
      </w:r>
      <w:proofErr w:type="gramEnd"/>
    </w:p>
    <w:p w14:paraId="4FEF5950" w14:textId="29B779C2" w:rsidR="0012760D" w:rsidRDefault="009B59EF" w:rsidP="009B59EF">
      <w:pPr>
        <w:pStyle w:val="disbody"/>
      </w:pPr>
      <w:r w:rsidRPr="005C1A0F">
        <w:rPr>
          <w:lang w:val="en-US"/>
        </w:rPr>
        <w:lastRenderedPageBreak/>
        <w:t>•</w:t>
      </w:r>
      <w:r w:rsidRPr="005C1A0F">
        <w:rPr>
          <w:lang w:val="en-US"/>
        </w:rPr>
        <w:tab/>
      </w:r>
      <w:r w:rsidR="0012760D">
        <w:t xml:space="preserve">Нарушаване баланса на </w:t>
      </w:r>
      <w:proofErr w:type="gramStart"/>
      <w:r w:rsidR="0012760D">
        <w:t>доставката</w:t>
      </w:r>
      <w:r>
        <w:t>;</w:t>
      </w:r>
      <w:proofErr w:type="gramEnd"/>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w:t>
      </w:r>
      <w:proofErr w:type="gramStart"/>
      <w:r w:rsidR="0012760D">
        <w:t>производство</w:t>
      </w:r>
      <w:r>
        <w:t>;</w:t>
      </w:r>
      <w:proofErr w:type="gramEnd"/>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 xml:space="preserve">и анализ на производствената </w:t>
      </w:r>
      <w:proofErr w:type="gramStart"/>
      <w:r w:rsidR="0012760D">
        <w:t>дейност</w:t>
      </w:r>
      <w:r w:rsidR="00500731">
        <w:t>;</w:t>
      </w:r>
      <w:proofErr w:type="gramEnd"/>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547E4896"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човешки ресурси,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00E61589">
        <w:rPr>
          <w:lang w:val="en-US"/>
        </w:rPr>
        <w:t xml:space="preserve"> ()</w:t>
      </w:r>
      <w:r w:rsidRPr="000E2FB5">
        <w:t>. Всяка отделна функция, от която едно предприятие може да има нужда, е напълно достъпна и интегрирана в SAP</w:t>
      </w:r>
      <w:r w:rsidR="00773DE3">
        <w:t xml:space="preserve">. </w:t>
      </w:r>
      <w:r w:rsidR="00187F84">
        <w:t xml:space="preserve">Това </w:t>
      </w:r>
      <w:r w:rsidR="00773DE3" w:rsidRPr="000E2FB5">
        <w:t xml:space="preserve">е водещата ERP система </w:t>
      </w:r>
      <w:r w:rsidRPr="000E2FB5">
        <w:t>на пазара</w:t>
      </w:r>
      <w:r w:rsidR="00DA0228">
        <w:t>.</w:t>
      </w:r>
      <w:r w:rsidRPr="000E2FB5">
        <w:t xml:space="preserve"> </w:t>
      </w:r>
      <w:r w:rsidR="00DA0228">
        <w:t>О</w:t>
      </w:r>
      <w:r w:rsidR="00773DE3">
        <w:t xml:space="preserve">коло 87% </w:t>
      </w:r>
      <w:r w:rsidRPr="000E2FB5">
        <w:t>от глобалните организации</w:t>
      </w:r>
      <w:r w:rsidR="00773DE3">
        <w:t xml:space="preserve"> го</w:t>
      </w:r>
      <w:r w:rsidRPr="000E2FB5">
        <w:t xml:space="preserve"> използват. SAP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r w:rsidR="00DB19AA">
        <w:t xml:space="preserve"> и други</w:t>
      </w:r>
      <w:r w:rsidRPr="000E2FB5">
        <w:t>.</w:t>
      </w:r>
    </w:p>
    <w:p w14:paraId="59584670" w14:textId="1BF61CFE"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00FB1D08">
        <w:t>той</w:t>
      </w:r>
      <w:r w:rsidRPr="008A6176">
        <w:t xml:space="preserve"> предлага</w:t>
      </w:r>
      <w:r w:rsidR="009F0AE7">
        <w:t xml:space="preserve"> </w:t>
      </w:r>
      <w:r w:rsidRPr="008A6176">
        <w:t xml:space="preserve">инструменти, които автоматично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w:t>
      </w:r>
      <w:r w:rsidR="00966F80">
        <w:t xml:space="preserve">могат </w:t>
      </w:r>
      <w:r w:rsidRPr="008A6176">
        <w:t>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6A05A50B" w:rsidR="00FB7463" w:rsidRDefault="00B71CD6" w:rsidP="009D6C5F">
      <w:pPr>
        <w:pStyle w:val="disbody"/>
      </w:pPr>
      <w:r w:rsidRPr="00B71CD6">
        <w:t>SAP е разделен на различни области, които работят заедно, наречени модули</w:t>
      </w:r>
      <w:r w:rsidR="00D9243E">
        <w:t>, като</w:t>
      </w:r>
      <w:r w:rsidRPr="00B71CD6">
        <w:t xml:space="preserve"> има два вида</w:t>
      </w:r>
      <w:r>
        <w:t>:</w:t>
      </w:r>
      <w:r w:rsidRPr="00B71CD6">
        <w:t xml:space="preserve"> технически и функционалн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034E21">
        <w:rPr>
          <w:lang w:val="en-US"/>
        </w:rPr>
        <w:t xml:space="preserve">, </w:t>
      </w:r>
      <w:r w:rsidR="00034E21">
        <w:t xml:space="preserve">като на </w:t>
      </w:r>
      <w:r w:rsidR="009D6C5F">
        <w:t>фигура</w:t>
      </w:r>
      <w:r w:rsidR="00034E21">
        <w:t xml:space="preserve"> 1.1. са</w:t>
      </w:r>
      <w:r w:rsidR="009D6C5F">
        <w:t xml:space="preserve"> представ</w:t>
      </w:r>
      <w:r w:rsidR="00034E21">
        <w:t xml:space="preserve">ени </w:t>
      </w:r>
      <w:r w:rsidR="00C60A9F">
        <w:t>3 от най-използваните</w:t>
      </w:r>
      <w:r w:rsidR="009D6C5F">
        <w:t>.</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4DD18759" w14:textId="3AF967E9" w:rsidR="003D4652" w:rsidRPr="00084B24" w:rsidRDefault="003D4652" w:rsidP="003D4652">
      <w:pPr>
        <w:pStyle w:val="disfigtitle"/>
      </w:pPr>
      <w:r w:rsidRPr="00084B24">
        <w:t xml:space="preserve">Фиг. 1.1. </w:t>
      </w:r>
      <w:r w:rsidR="00923E7D">
        <w:t xml:space="preserve">Модули и </w:t>
      </w:r>
      <w:proofErr w:type="spellStart"/>
      <w:r w:rsidR="00923E7D">
        <w:t>подмодули</w:t>
      </w:r>
      <w:proofErr w:type="spellEnd"/>
      <w:r w:rsidR="00923E7D">
        <w:t xml:space="preserve"> на </w:t>
      </w:r>
      <w:r w:rsidR="00923E7D">
        <w:rPr>
          <w:lang w:val="en-US"/>
        </w:rPr>
        <w:t>SAP</w:t>
      </w:r>
      <w:r w:rsidRPr="00084B24">
        <w:t xml:space="preserve">. Източник: </w:t>
      </w:r>
      <w:r w:rsidR="007244F8">
        <w:rPr>
          <w:lang w:val="en-US"/>
        </w:rPr>
        <w:t>P</w:t>
      </w:r>
      <w:proofErr w:type="spellStart"/>
      <w:r w:rsidR="007244F8" w:rsidRPr="007244F8">
        <w:t>luralsight</w:t>
      </w:r>
      <w:proofErr w:type="spellEnd"/>
      <w:r w:rsidRPr="00084B24">
        <w:t>&lt;</w:t>
      </w:r>
      <w:r w:rsidR="007244F8" w:rsidRPr="007244F8">
        <w:t xml:space="preserve"> https://www.pluralsight.com/</w:t>
      </w:r>
      <w:r w:rsidR="007244F8">
        <w:rPr>
          <w:lang w:val="en-US"/>
        </w:rPr>
        <w:t>sap</w:t>
      </w:r>
      <w:r w:rsidRPr="00084B24">
        <w:t>&gt;, [</w:t>
      </w:r>
      <w:r w:rsidR="00774FEC">
        <w:rPr>
          <w:lang w:val="en-US"/>
        </w:rPr>
        <w:t>18</w:t>
      </w:r>
      <w:r w:rsidRPr="00084B24">
        <w:t>.</w:t>
      </w:r>
      <w:r w:rsidR="00774FEC">
        <w:rPr>
          <w:lang w:val="en-US"/>
        </w:rPr>
        <w:t>10</w:t>
      </w:r>
      <w:r w:rsidRPr="00084B24">
        <w:t>.202</w:t>
      </w:r>
      <w:r>
        <w:t>2</w:t>
      </w:r>
      <w:r w:rsidRPr="00084B24">
        <w:t>]</w:t>
      </w:r>
    </w:p>
    <w:p w14:paraId="700B67D5" w14:textId="1214B4BE" w:rsidR="00D865A4" w:rsidRDefault="00D865A4" w:rsidP="004F6DF5">
      <w:pPr>
        <w:pStyle w:val="disbody"/>
        <w:rPr>
          <w:lang w:val="en-US"/>
        </w:rPr>
      </w:pPr>
      <w:r w:rsidRPr="00D865A4">
        <w:t xml:space="preserve">Първата група е от модул Логистика. </w:t>
      </w:r>
      <w:proofErr w:type="spellStart"/>
      <w:r w:rsidR="003D5F91">
        <w:t>Подмодула</w:t>
      </w:r>
      <w:proofErr w:type="spellEnd"/>
      <w:r w:rsidR="003D5F91">
        <w:t xml:space="preserve"> „</w:t>
      </w:r>
      <w:r w:rsidR="003D5F91" w:rsidRPr="003D5F91">
        <w:t>Продажби и дистрибуция</w:t>
      </w:r>
      <w:r w:rsidR="003D5F91">
        <w:t>“</w:t>
      </w:r>
      <w:r w:rsidR="003D5F91" w:rsidRPr="003D5F91">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мониторинг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p>
    <w:p w14:paraId="16BA7E9E" w14:textId="77777777" w:rsidR="00A94771" w:rsidRDefault="00A94771" w:rsidP="004F6DF5">
      <w:pPr>
        <w:pStyle w:val="disbody"/>
        <w:rPr>
          <w:lang w:val="en-US"/>
        </w:rPr>
      </w:pPr>
    </w:p>
    <w:p w14:paraId="41B475A7" w14:textId="73395683" w:rsidR="007B2346" w:rsidRDefault="007B2346" w:rsidP="004F6DF5">
      <w:pPr>
        <w:pStyle w:val="disbody"/>
      </w:pPr>
      <w:r w:rsidRPr="007B2346">
        <w:rPr>
          <w:lang w:val="en-US"/>
        </w:rPr>
        <w:lastRenderedPageBreak/>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w:t>
      </w:r>
      <w:r w:rsidR="00445370" w:rsidRPr="00445370">
        <w:t>Данните за транзакциите, като продажби, покупки и фактури,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1CECB72E" w14:textId="299AFBCA" w:rsidR="001A2FFF" w:rsidRPr="001A2FFF" w:rsidRDefault="001A2FFF" w:rsidP="001A2FFF">
      <w:pPr>
        <w:pStyle w:val="distabletitle"/>
      </w:pPr>
      <w:r w:rsidRPr="00084B24">
        <w:t>Таблица 1.1.</w:t>
      </w:r>
      <w:r w:rsidRPr="00084B24">
        <w:br/>
        <w:t xml:space="preserve"> </w:t>
      </w:r>
      <w:r w:rsidRPr="001A2FFF">
        <w:t>Организационни структури в САП</w:t>
      </w:r>
      <w:r w:rsidRPr="00084B24">
        <w:br/>
        <w:t xml:space="preserve">(адаптирано от автора по </w:t>
      </w:r>
      <w:proofErr w:type="spellStart"/>
      <w:r w:rsidRPr="00084B24">
        <w:t>Croll</w:t>
      </w:r>
      <w:proofErr w:type="spellEnd"/>
      <w:r w:rsidRPr="00084B24">
        <w:t>, 20</w:t>
      </w:r>
      <w:r>
        <w:t>22</w:t>
      </w:r>
      <w:r w:rsidRPr="00084B24">
        <w:t>)</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xml:space="preserve">, която обработва конкретна продуктова линия. Една </w:t>
      </w:r>
      <w:r w:rsidRPr="004F6DF5">
        <w:lastRenderedPageBreak/>
        <w:t>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13D9DFC1" w:rsidR="004F6DF5" w:rsidRDefault="004F6DF5" w:rsidP="004F6DF5">
      <w:pPr>
        <w:pStyle w:val="disbody"/>
      </w:pPr>
      <w:r w:rsidRPr="004F6DF5">
        <w:t>В управлението на човешки</w:t>
      </w:r>
      <w:r w:rsidR="00A04D20">
        <w:t xml:space="preserve">те ресурси </w:t>
      </w:r>
      <w:r w:rsidR="001E3813">
        <w:t>отново</w:t>
      </w:r>
      <w:r w:rsidR="00AA7FD9">
        <w:t xml:space="preserve"> се</w:t>
      </w:r>
      <w:r w:rsidR="001E3813">
        <w:t xml:space="preserve"> среща</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078FC952" w:rsidR="006A7339" w:rsidRDefault="00614083" w:rsidP="00257AA1">
      <w:pPr>
        <w:pStyle w:val="disbody"/>
      </w:pPr>
      <w:r>
        <w:lastRenderedPageBreak/>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 xml:space="preserve">те на </w:t>
      </w:r>
      <w:proofErr w:type="gramStart"/>
      <w:r w:rsidR="009042F6">
        <w:t>предприятието“</w:t>
      </w:r>
      <w:proofErr w:type="gramEnd"/>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Фигура 1.</w:t>
      </w:r>
      <w:r w:rsidR="00867CFB">
        <w:t>2</w:t>
      </w:r>
      <w:r w:rsidR="006A7339">
        <w:t xml:space="preserve">.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1220AE">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15FE493" w14:textId="7A2AF030" w:rsidR="00867CFB" w:rsidRPr="00AA5DC7" w:rsidRDefault="00867CFB" w:rsidP="00AA5DC7">
      <w:pPr>
        <w:pStyle w:val="disfigtitle"/>
      </w:pPr>
      <w:r w:rsidRPr="00084B24">
        <w:t>Фиг. 1.</w:t>
      </w:r>
      <w:r>
        <w:t>2</w:t>
      </w:r>
      <w:r w:rsidRPr="00084B24">
        <w:t xml:space="preserve">. </w:t>
      </w:r>
      <w:r w:rsidRPr="00867CFB">
        <w:t>Данни, част от записа за материал в модул за продажби и дистрибуция</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41434CAC" w14:textId="2C646FED"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w:t>
      </w:r>
      <w:r w:rsidR="00112F17" w:rsidRPr="00112F17">
        <w:lastRenderedPageBreak/>
        <w:t>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w:t>
      </w:r>
      <w:r w:rsidR="00BA3D00">
        <w:t>3</w:t>
      </w:r>
      <w:r w:rsidR="001C36CB">
        <w:t>.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C3163A5" w14:textId="3235DC0D" w:rsidR="00CC5DE5" w:rsidRPr="00CC5DE5" w:rsidRDefault="00CC5DE5" w:rsidP="00CC5DE5">
      <w:pPr>
        <w:pStyle w:val="disfigtitle"/>
      </w:pPr>
      <w:r w:rsidRPr="00084B24">
        <w:t>Фиг. 1.</w:t>
      </w:r>
      <w:r>
        <w:t>3</w:t>
      </w:r>
      <w:r w:rsidRPr="00084B24">
        <w:t xml:space="preserve">. </w:t>
      </w:r>
      <w:r>
        <w:rPr>
          <w:iCs/>
          <w:szCs w:val="28"/>
        </w:rPr>
        <w:t xml:space="preserve">Видове </w:t>
      </w:r>
      <w:r w:rsidRPr="00527038">
        <w:rPr>
          <w:iCs/>
          <w:szCs w:val="28"/>
        </w:rPr>
        <w:t>партньорски функции</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5E6230D5" w14:textId="038C80D9" w:rsidR="001C66CC" w:rsidRDefault="001C66CC" w:rsidP="001C66CC">
      <w:pPr>
        <w:pStyle w:val="disfigtitle"/>
      </w:pPr>
      <w:r>
        <w:t>Фиг. 1.4</w:t>
      </w:r>
      <w:r>
        <w:rPr>
          <w:iCs/>
          <w:szCs w:val="28"/>
        </w:rPr>
        <w:t>: Примерен доклад за цените</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BCD3F28" w14:textId="77777777" w:rsidR="001C66CC" w:rsidRPr="00571038" w:rsidRDefault="001C66CC" w:rsidP="00571038">
      <w:pPr>
        <w:pStyle w:val="disbody"/>
      </w:pPr>
    </w:p>
    <w:p w14:paraId="0ECE23B0" w14:textId="624AFD05" w:rsidR="00AE521E" w:rsidRDefault="006411F5" w:rsidP="00021DA3">
      <w:pPr>
        <w:pStyle w:val="disbody"/>
        <w:ind w:firstLine="0"/>
      </w:pPr>
      <w:r>
        <w:br w:type="page"/>
      </w:r>
      <w:r w:rsidR="00AE521E">
        <w:lastRenderedPageBreak/>
        <w:t>Фигура 1.</w:t>
      </w:r>
      <w:r w:rsidR="000F7E42">
        <w:t>5</w:t>
      </w:r>
      <w:r w:rsidR="00AE521E">
        <w:t xml:space="preserve">.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5A9E8C50" w14:textId="2AA3F73B" w:rsidR="00DA13F0" w:rsidRPr="0099674C" w:rsidRDefault="00DA13F0" w:rsidP="0099674C">
      <w:pPr>
        <w:pStyle w:val="disfigtitle"/>
      </w:pPr>
      <w:r>
        <w:t xml:space="preserve">Фиг. 1.5. </w:t>
      </w:r>
      <w:r>
        <w:rPr>
          <w:iCs/>
          <w:szCs w:val="28"/>
        </w:rPr>
        <w:t xml:space="preserve">Примерен </w:t>
      </w:r>
      <w:r w:rsidRPr="00241E9B">
        <w:rPr>
          <w:iCs/>
          <w:szCs w:val="28"/>
        </w:rPr>
        <w:t>документ на поръчка за продажба</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lastRenderedPageBreak/>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06EA26D0"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proofErr w:type="spellStart"/>
      <w:r w:rsidR="00B2034C">
        <w:t>съствуват</w:t>
      </w:r>
      <w:proofErr w:type="spellEnd"/>
      <w:r w:rsidR="00B2034C">
        <w:t xml:space="preserve">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w:t>
      </w:r>
      <w:proofErr w:type="spellStart"/>
      <w:r w:rsidR="009E3CB4">
        <w:t>съствуват</w:t>
      </w:r>
      <w:proofErr w:type="spellEnd"/>
      <w:r w:rsidR="009E3CB4">
        <w:t xml:space="preserve">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DD67DFF" w14:textId="26221669" w:rsidR="00AE521E" w:rsidRPr="00AF51F0" w:rsidRDefault="002B136C" w:rsidP="00AF51F0">
      <w:pPr>
        <w:widowControl/>
        <w:spacing w:line="240" w:lineRule="auto"/>
        <w:ind w:firstLine="0"/>
        <w:jc w:val="left"/>
        <w:rPr>
          <w:sz w:val="28"/>
          <w:lang w:val="bg-BG"/>
        </w:rPr>
      </w:pPr>
      <w:r>
        <w:br w:type="page"/>
      </w:r>
    </w:p>
    <w:p w14:paraId="25A13635" w14:textId="5FDFBBCC" w:rsidR="00AE521E" w:rsidRDefault="00F46243" w:rsidP="00B57D43">
      <w:pPr>
        <w:pStyle w:val="disbody"/>
      </w:pPr>
      <w:r>
        <w:lastRenderedPageBreak/>
        <w:t>Д</w:t>
      </w:r>
      <w:proofErr w:type="spellStart"/>
      <w:r w:rsidRPr="00F46243">
        <w:rPr>
          <w:lang w:val="en-US"/>
        </w:rPr>
        <w:t>окумент</w:t>
      </w:r>
      <w:proofErr w:type="spellEnd"/>
      <w:r>
        <w:t>а</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доставка</w:t>
      </w:r>
      <w:proofErr w:type="spellEnd"/>
      <w:r w:rsidRPr="00F46243">
        <w:rPr>
          <w:lang w:val="en-US"/>
        </w:rPr>
        <w:t xml:space="preserve"> е </w:t>
      </w:r>
      <w:proofErr w:type="spellStart"/>
      <w:r w:rsidRPr="00F46243">
        <w:rPr>
          <w:lang w:val="en-US"/>
        </w:rPr>
        <w:t>транзакционен</w:t>
      </w:r>
      <w:proofErr w:type="spellEnd"/>
      <w:r w:rsidRPr="00F46243">
        <w:rPr>
          <w:lang w:val="en-US"/>
        </w:rPr>
        <w:t xml:space="preserve"> </w:t>
      </w:r>
      <w:proofErr w:type="spellStart"/>
      <w:r w:rsidRPr="00F46243">
        <w:rPr>
          <w:lang w:val="en-US"/>
        </w:rPr>
        <w:t>документ</w:t>
      </w:r>
      <w:proofErr w:type="spellEnd"/>
      <w:r w:rsidRPr="00F46243">
        <w:rPr>
          <w:lang w:val="en-US"/>
        </w:rPr>
        <w:t xml:space="preserve">, </w:t>
      </w:r>
      <w:proofErr w:type="spellStart"/>
      <w:r w:rsidRPr="00F46243">
        <w:rPr>
          <w:lang w:val="en-US"/>
        </w:rPr>
        <w:t>използва</w:t>
      </w:r>
      <w:proofErr w:type="spellEnd"/>
      <w:r>
        <w:t>н</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управление</w:t>
      </w:r>
      <w:proofErr w:type="spellEnd"/>
      <w:r w:rsidRPr="00F46243">
        <w:rPr>
          <w:lang w:val="en-US"/>
        </w:rPr>
        <w:t xml:space="preserve"> </w:t>
      </w:r>
      <w:proofErr w:type="spellStart"/>
      <w:r w:rsidRPr="00F46243">
        <w:rPr>
          <w:lang w:val="en-US"/>
        </w:rPr>
        <w:t>на</w:t>
      </w:r>
      <w:proofErr w:type="spellEnd"/>
      <w:r w:rsidRPr="00F46243">
        <w:rPr>
          <w:lang w:val="en-US"/>
        </w:rPr>
        <w:t xml:space="preserve"> </w:t>
      </w:r>
      <w:proofErr w:type="spellStart"/>
      <w:r w:rsidRPr="00F46243">
        <w:rPr>
          <w:lang w:val="en-US"/>
        </w:rPr>
        <w:t>логистичната</w:t>
      </w:r>
      <w:proofErr w:type="spellEnd"/>
      <w:r w:rsidRPr="00F46243">
        <w:rPr>
          <w:lang w:val="en-US"/>
        </w:rPr>
        <w:t xml:space="preserve"> </w:t>
      </w:r>
      <w:proofErr w:type="spellStart"/>
      <w:r w:rsidRPr="00F46243">
        <w:rPr>
          <w:lang w:val="en-US"/>
        </w:rPr>
        <w:t>страна</w:t>
      </w:r>
      <w:proofErr w:type="spellEnd"/>
      <w:r w:rsidRPr="00F46243">
        <w:rPr>
          <w:lang w:val="en-US"/>
        </w:rPr>
        <w:t xml:space="preserve"> </w:t>
      </w:r>
      <w:r w:rsidR="00AF7622">
        <w:t>по</w:t>
      </w:r>
      <w:r w:rsidRPr="00F46243">
        <w:rPr>
          <w:lang w:val="en-US"/>
        </w:rPr>
        <w:t xml:space="preserve"> </w:t>
      </w:r>
      <w:r w:rsidR="00AF7622">
        <w:t xml:space="preserve">процеса </w:t>
      </w:r>
      <w:proofErr w:type="spellStart"/>
      <w:r w:rsidRPr="00F46243">
        <w:rPr>
          <w:lang w:val="en-US"/>
        </w:rPr>
        <w:t>на</w:t>
      </w:r>
      <w:proofErr w:type="spellEnd"/>
      <w:r w:rsidRPr="00F46243">
        <w:rPr>
          <w:lang w:val="en-US"/>
        </w:rPr>
        <w:t xml:space="preserve"> </w:t>
      </w:r>
      <w:proofErr w:type="spellStart"/>
      <w:r w:rsidRPr="00F46243">
        <w:rPr>
          <w:lang w:val="en-US"/>
        </w:rPr>
        <w:t>поръчка</w:t>
      </w:r>
      <w:proofErr w:type="spellEnd"/>
      <w:r w:rsidRPr="00F46243">
        <w:rPr>
          <w:lang w:val="en-US"/>
        </w:rPr>
        <w:t>.</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xml:space="preserve">, </w:t>
      </w:r>
      <w:proofErr w:type="spellStart"/>
      <w:r w:rsidR="008C0B8B">
        <w:t>обобно</w:t>
      </w:r>
      <w:proofErr w:type="spellEnd"/>
      <w:r w:rsidR="008C0B8B">
        <w:t xml:space="preserve"> като пратка (</w:t>
      </w:r>
      <w:proofErr w:type="spellStart"/>
      <w:r w:rsidR="009D64CB" w:rsidRPr="009D64CB">
        <w:t>shipment</w:t>
      </w:r>
      <w:proofErr w:type="spellEnd"/>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BB2EE8" w14:textId="4E1FB396" w:rsidR="004656BC" w:rsidRPr="00084B24" w:rsidRDefault="004656BC" w:rsidP="004656BC">
      <w:pPr>
        <w:pStyle w:val="disfigtitle"/>
      </w:pPr>
      <w:r w:rsidRPr="00084B24">
        <w:t>Фиг. 1.</w:t>
      </w:r>
      <w:r>
        <w:t>6</w:t>
      </w:r>
      <w:r w:rsidRPr="00084B24">
        <w:t xml:space="preserve">. </w:t>
      </w:r>
      <w:r w:rsidRPr="00D8529B">
        <w:t>Екран за дейности на изпращане на поръчка за продажб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rsidR="00355FC3">
        <w:t>сап</w:t>
      </w:r>
      <w:r w:rsidR="00355FC3" w:rsidRPr="00084B24">
        <w:t xml:space="preserve"> </w:t>
      </w:r>
      <w:r w:rsidRPr="00084B24">
        <w:t>&gt;, [09.10.202</w:t>
      </w:r>
      <w:r w:rsidR="001C5235">
        <w:t>2</w:t>
      </w:r>
      <w:r w:rsidRPr="00084B24">
        <w:t>]</w:t>
      </w:r>
    </w:p>
    <w:p w14:paraId="22D72535" w14:textId="77777777" w:rsidR="004656BC" w:rsidRDefault="004656BC" w:rsidP="00D8529B">
      <w:pPr>
        <w:pStyle w:val="disfigtitle"/>
      </w:pPr>
    </w:p>
    <w:p w14:paraId="35C625DF" w14:textId="77777777" w:rsidR="00D8529B" w:rsidRDefault="00D8529B" w:rsidP="000A62F6">
      <w:pPr>
        <w:pStyle w:val="disbody"/>
        <w:ind w:firstLine="0"/>
        <w:jc w:val="center"/>
        <w:rPr>
          <w:i/>
          <w:iCs/>
          <w:szCs w:val="28"/>
        </w:rPr>
      </w:pP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proofErr w:type="spellStart"/>
      <w:r w:rsidR="00C72EB3" w:rsidRPr="00C72EB3">
        <w:rPr>
          <w:lang w:val="en-US"/>
        </w:rPr>
        <w:t>Д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доставка</w:t>
      </w:r>
      <w:proofErr w:type="spellEnd"/>
      <w:r w:rsidR="00C72EB3" w:rsidRPr="00C72EB3">
        <w:rPr>
          <w:lang w:val="en-US"/>
        </w:rPr>
        <w:t xml:space="preserve"> </w:t>
      </w:r>
      <w:proofErr w:type="spellStart"/>
      <w:r w:rsidR="00C72EB3" w:rsidRPr="00C72EB3">
        <w:rPr>
          <w:lang w:val="en-US"/>
        </w:rPr>
        <w:t>предоставя</w:t>
      </w:r>
      <w:proofErr w:type="spellEnd"/>
      <w:r w:rsidR="00C72EB3" w:rsidRPr="00C72EB3">
        <w:rPr>
          <w:lang w:val="en-US"/>
        </w:rPr>
        <w:t xml:space="preserve"> </w:t>
      </w:r>
      <w:proofErr w:type="spellStart"/>
      <w:r w:rsidR="00C72EB3" w:rsidRPr="00C72EB3">
        <w:rPr>
          <w:lang w:val="en-US"/>
        </w:rPr>
        <w:t>функции</w:t>
      </w:r>
      <w:proofErr w:type="spellEnd"/>
      <w:r w:rsidR="00C72EB3" w:rsidRPr="00C72EB3">
        <w:rPr>
          <w:lang w:val="en-US"/>
        </w:rPr>
        <w:t xml:space="preserve">, </w:t>
      </w:r>
      <w:proofErr w:type="spellStart"/>
      <w:r w:rsidR="00C72EB3" w:rsidRPr="00C72EB3">
        <w:rPr>
          <w:lang w:val="en-US"/>
        </w:rPr>
        <w:t>които</w:t>
      </w:r>
      <w:proofErr w:type="spellEnd"/>
      <w:r w:rsidR="00C72EB3" w:rsidRPr="00C72EB3">
        <w:rPr>
          <w:lang w:val="en-US"/>
        </w:rPr>
        <w:t xml:space="preserve"> </w:t>
      </w:r>
      <w:proofErr w:type="spellStart"/>
      <w:r w:rsidR="00C72EB3" w:rsidRPr="00C72EB3">
        <w:rPr>
          <w:lang w:val="en-US"/>
        </w:rPr>
        <w:t>позволяват</w:t>
      </w:r>
      <w:proofErr w:type="spellEnd"/>
      <w:r w:rsidR="00C72EB3" w:rsidRPr="00C72EB3">
        <w:rPr>
          <w:lang w:val="en-US"/>
        </w:rPr>
        <w:t xml:space="preserve"> </w:t>
      </w:r>
      <w:proofErr w:type="spellStart"/>
      <w:r w:rsidR="00C72EB3" w:rsidRPr="00C72EB3">
        <w:rPr>
          <w:lang w:val="en-US"/>
        </w:rPr>
        <w:t>поръчаните</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 xml:space="preserve"> </w:t>
      </w:r>
      <w:proofErr w:type="spellStart"/>
      <w:r w:rsidR="00C72EB3" w:rsidRPr="00C72EB3">
        <w:rPr>
          <w:lang w:val="en-US"/>
        </w:rPr>
        <w:t>да</w:t>
      </w:r>
      <w:proofErr w:type="spellEnd"/>
      <w:r w:rsidR="00C72EB3">
        <w:t xml:space="preserve"> бъдат</w:t>
      </w:r>
      <w:r w:rsidR="00C72EB3" w:rsidRPr="00C72EB3">
        <w:rPr>
          <w:lang w:val="en-US"/>
        </w:rPr>
        <w:t xml:space="preserve"> </w:t>
      </w:r>
      <w:proofErr w:type="spellStart"/>
      <w:r w:rsidR="00C72EB3" w:rsidRPr="00C72EB3">
        <w:rPr>
          <w:lang w:val="en-US"/>
        </w:rPr>
        <w:t>изпрат</w:t>
      </w:r>
      <w:r w:rsidR="00C72EB3">
        <w:t>ени</w:t>
      </w:r>
      <w:proofErr w:type="spellEnd"/>
      <w:r w:rsidR="00C72EB3" w:rsidRPr="00C72EB3">
        <w:rPr>
          <w:lang w:val="en-US"/>
        </w:rPr>
        <w:t xml:space="preserve"> до </w:t>
      </w:r>
      <w:proofErr w:type="spellStart"/>
      <w:r w:rsidR="00C72EB3" w:rsidRPr="00C72EB3">
        <w:rPr>
          <w:lang w:val="en-US"/>
        </w:rPr>
        <w:t>клиент</w:t>
      </w:r>
      <w:proofErr w:type="spellEnd"/>
      <w:r w:rsidR="00C72EB3" w:rsidRPr="00C72EB3">
        <w:rPr>
          <w:lang w:val="en-US"/>
        </w:rPr>
        <w:t>.</w:t>
      </w:r>
      <w:r w:rsidR="00483108">
        <w:t xml:space="preserve"> Д</w:t>
      </w:r>
      <w:proofErr w:type="spellStart"/>
      <w:r w:rsidR="00C72EB3" w:rsidRPr="00C72EB3">
        <w:rPr>
          <w:lang w:val="en-US"/>
        </w:rPr>
        <w:t>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фактуриране</w:t>
      </w:r>
      <w:proofErr w:type="spellEnd"/>
      <w:r w:rsidR="00C72EB3" w:rsidRPr="00C72EB3">
        <w:rPr>
          <w:lang w:val="en-US"/>
        </w:rPr>
        <w:t xml:space="preserve"> </w:t>
      </w:r>
      <w:r w:rsidR="00F953A0">
        <w:t>е</w:t>
      </w:r>
      <w:r w:rsidR="00C72EB3" w:rsidRPr="00C72EB3">
        <w:rPr>
          <w:lang w:val="en-US"/>
        </w:rPr>
        <w:t xml:space="preserve"> </w:t>
      </w:r>
      <w:r w:rsidR="00F953A0">
        <w:t xml:space="preserve">реалното </w:t>
      </w:r>
      <w:proofErr w:type="spellStart"/>
      <w:r w:rsidR="00C72EB3" w:rsidRPr="00C72EB3">
        <w:rPr>
          <w:lang w:val="en-US"/>
        </w:rPr>
        <w:t>фактурира</w:t>
      </w:r>
      <w:proofErr w:type="spellEnd"/>
      <w:r w:rsidR="00F953A0">
        <w:t>не на</w:t>
      </w:r>
      <w:r w:rsidR="00C72EB3" w:rsidRPr="00C72EB3">
        <w:rPr>
          <w:lang w:val="en-US"/>
        </w:rPr>
        <w:t xml:space="preserve"> </w:t>
      </w:r>
      <w:proofErr w:type="spellStart"/>
      <w:r w:rsidR="00C72EB3" w:rsidRPr="00C72EB3">
        <w:rPr>
          <w:lang w:val="en-US"/>
        </w:rPr>
        <w:t>клиента</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тези</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42E5DAE9" w14:textId="1C011A51" w:rsidR="000F5262" w:rsidRPr="0069611E" w:rsidRDefault="000F5262" w:rsidP="0069611E">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F59DE48" w14:textId="21432C4D" w:rsidR="004C300C" w:rsidRPr="00A56D42" w:rsidRDefault="004C300C" w:rsidP="00A56D42">
      <w:pPr>
        <w:pStyle w:val="disfigtitle"/>
      </w:pPr>
      <w:r w:rsidRPr="00084B24">
        <w:t>Фиг. 1.</w:t>
      </w:r>
      <w:r>
        <w:t>7</w:t>
      </w:r>
      <w:r w:rsidRPr="00084B24">
        <w:t xml:space="preserve">. </w:t>
      </w:r>
      <w:r w:rsidRPr="004C300C">
        <w:t>Примерен документ на фактур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t>сап</w:t>
      </w:r>
      <w:r w:rsidRPr="00084B24">
        <w:t xml:space="preserve"> &gt;, [09.10.202</w:t>
      </w:r>
      <w:r>
        <w:t>2</w:t>
      </w:r>
      <w:r w:rsidRPr="00084B24">
        <w:t>]</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w:t>
      </w:r>
      <w:r w:rsidR="00F521C5">
        <w:lastRenderedPageBreak/>
        <w:t xml:space="preserve">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010C816E" w14:textId="4D274A8A" w:rsidR="00A76864" w:rsidRPr="00084B24" w:rsidRDefault="00A76864" w:rsidP="00A76864">
      <w:pPr>
        <w:pStyle w:val="disfigtitle"/>
      </w:pPr>
      <w:r w:rsidRPr="00084B24">
        <w:t>Фиг. 1.</w:t>
      </w:r>
      <w:r>
        <w:t>8</w:t>
      </w:r>
      <w:r w:rsidRPr="00084B24">
        <w:t xml:space="preserve">. </w:t>
      </w:r>
      <w:r w:rsidRPr="00A76864">
        <w:t xml:space="preserve">Връзки между документите на поръчка, доставка и фактура </w:t>
      </w:r>
      <w:r w:rsidRPr="00084B24">
        <w:t>(</w:t>
      </w:r>
      <w:proofErr w:type="spellStart"/>
      <w:r w:rsidRPr="00084B24">
        <w:t>Anwar</w:t>
      </w:r>
      <w:proofErr w:type="spellEnd"/>
      <w:r w:rsidRPr="00084B24">
        <w:t>, 2014).</w:t>
      </w:r>
    </w:p>
    <w:p w14:paraId="2BBCB22F" w14:textId="77777777" w:rsidR="00A76864" w:rsidRPr="00E363E2" w:rsidRDefault="00A76864" w:rsidP="00E363E2">
      <w:pPr>
        <w:pStyle w:val="disbody"/>
      </w:pPr>
    </w:p>
    <w:p w14:paraId="44837E0E" w14:textId="1AB6D674" w:rsidR="00144BB0" w:rsidRPr="00CA0FBC" w:rsidRDefault="00D019B4" w:rsidP="007362FC">
      <w:pPr>
        <w:pStyle w:val="disbody"/>
        <w:rPr>
          <w:i/>
          <w:iCs/>
          <w:szCs w:val="28"/>
        </w:rPr>
      </w:pPr>
      <w:r>
        <w:rPr>
          <w:i/>
          <w:iCs/>
          <w:szCs w:val="28"/>
        </w:rPr>
        <w:br w:type="page"/>
      </w:r>
    </w:p>
    <w:p w14:paraId="6E79C521" w14:textId="593429F5" w:rsidR="005260FB" w:rsidRDefault="00144BB0" w:rsidP="001E56EE">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36E59F54" w14:textId="77777777" w:rsidR="005260FB" w:rsidRDefault="005260FB" w:rsidP="00331413">
      <w:pPr>
        <w:pStyle w:val="disbody"/>
      </w:pPr>
    </w:p>
    <w:p w14:paraId="40690FF2" w14:textId="508C715B"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 xml:space="preserve">Принципи за проектиране на облачни системи </w:t>
      </w:r>
      <w:r w:rsidRPr="00084B24">
        <w:t>(</w:t>
      </w:r>
      <w:proofErr w:type="spellStart"/>
      <w:r w:rsidRPr="00084B24">
        <w:t>Anwar</w:t>
      </w:r>
      <w:proofErr w:type="spellEnd"/>
      <w:r w:rsidRPr="00084B24">
        <w:t>,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lastRenderedPageBreak/>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66991412" w:rsidR="00A329FA" w:rsidRDefault="00BD7FF4" w:rsidP="00FA2DA8">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7E26E765" w14:textId="06196374" w:rsidR="001419EF" w:rsidRDefault="001419EF" w:rsidP="00A329FA">
      <w:pPr>
        <w:widowControl/>
        <w:spacing w:line="240" w:lineRule="auto"/>
        <w:ind w:firstLine="0"/>
        <w:jc w:val="left"/>
        <w:rPr>
          <w:szCs w:val="28"/>
        </w:rPr>
      </w:pPr>
    </w:p>
    <w:p w14:paraId="30B11E27" w14:textId="2D2F9F6F" w:rsidR="00B36F7C" w:rsidRPr="001E56EE" w:rsidRDefault="00B36F7C">
      <w:pPr>
        <w:widowControl/>
        <w:spacing w:line="240" w:lineRule="auto"/>
        <w:ind w:firstLine="0"/>
        <w:jc w:val="left"/>
        <w:rPr>
          <w:szCs w:val="28"/>
        </w:rPr>
      </w:pPr>
    </w:p>
    <w:p w14:paraId="6B57147F" w14:textId="77777777" w:rsidR="00B36F7C" w:rsidRDefault="00B36F7C" w:rsidP="00C0119B">
      <w:pPr>
        <w:pStyle w:val="disbody"/>
      </w:pPr>
    </w:p>
    <w:p w14:paraId="55967AA7" w14:textId="77777777" w:rsidR="00B36F7C" w:rsidRDefault="00B36F7C">
      <w:pPr>
        <w:widowControl/>
        <w:spacing w:line="240" w:lineRule="auto"/>
        <w:ind w:firstLine="0"/>
        <w:jc w:val="left"/>
        <w:rPr>
          <w:sz w:val="28"/>
          <w:lang w:val="bg-BG"/>
        </w:rPr>
      </w:pPr>
      <w:r>
        <w:br w:type="page"/>
      </w:r>
    </w:p>
    <w:p w14:paraId="479B27EB" w14:textId="1C40E960" w:rsidR="003E78F7" w:rsidRDefault="003E78F7" w:rsidP="003E78F7">
      <w:pPr>
        <w:pStyle w:val="disbody"/>
      </w:pPr>
      <w:r w:rsidRPr="00D75545">
        <w:lastRenderedPageBreak/>
        <w:t>SAP разполага с всички модули, които обхващат области</w:t>
      </w:r>
      <w:r>
        <w:t>те, нужни</w:t>
      </w:r>
      <w:r w:rsidRPr="00D75545">
        <w:t xml:space="preserve"> за разработ</w:t>
      </w:r>
      <w:r>
        <w:t>ка на</w:t>
      </w:r>
      <w:r w:rsidRPr="00D75545">
        <w:t xml:space="preserve"> верига за доставки.</w:t>
      </w:r>
    </w:p>
    <w:p w14:paraId="46475391" w14:textId="30F1CEE6" w:rsidR="00CD25D3" w:rsidRDefault="005260FB" w:rsidP="001419EF">
      <w:pPr>
        <w:pStyle w:val="disbody"/>
      </w:pPr>
      <w:r>
        <w:t xml:space="preserve">За </w:t>
      </w:r>
      <w:r w:rsidRPr="00B36F7C">
        <w:rPr>
          <w:u w:val="single"/>
        </w:rPr>
        <w:t>планиране</w:t>
      </w:r>
      <w:r w:rsidRPr="00393EBD">
        <w:t xml:space="preserve">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t xml:space="preserve"> </w:t>
      </w:r>
      <w:r w:rsidRPr="001E7543">
        <w:t xml:space="preserve">SD, MM, PP </w:t>
      </w:r>
      <w:r>
        <w:t>съдържат тези</w:t>
      </w:r>
      <w:r w:rsidRPr="001E7543">
        <w:t xml:space="preserve"> градивни елементи.</w:t>
      </w:r>
      <w:r>
        <w:t xml:space="preserve"> А</w:t>
      </w:r>
      <w:r w:rsidRPr="00B94C06">
        <w:t>нализира</w:t>
      </w:r>
      <w:r>
        <w:t>нето</w:t>
      </w:r>
      <w:r w:rsidRPr="00B94C06">
        <w:t xml:space="preserve"> </w:t>
      </w:r>
      <w:r>
        <w:t xml:space="preserve">на </w:t>
      </w:r>
      <w:r w:rsidRPr="00B94C06">
        <w:t>информаци</w:t>
      </w:r>
      <w:r>
        <w:t>ята</w:t>
      </w:r>
      <w:r w:rsidRPr="00B94C06">
        <w:t xml:space="preserve"> идва</w:t>
      </w:r>
      <w:r>
        <w:t>ща</w:t>
      </w:r>
      <w:r w:rsidRPr="00B94C06">
        <w:t xml:space="preserve"> </w:t>
      </w:r>
      <w:r>
        <w:t>от</w:t>
      </w:r>
      <w:r w:rsidRPr="00B94C06">
        <w:t xml:space="preserve"> </w:t>
      </w:r>
      <w:r>
        <w:rPr>
          <w:lang w:val="en-US"/>
        </w:rPr>
        <w:t>ERP</w:t>
      </w:r>
      <w:r w:rsidRPr="00B94C06">
        <w:t xml:space="preserve">, </w:t>
      </w:r>
      <w:r>
        <w:t xml:space="preserve">в частност </w:t>
      </w:r>
      <w:r w:rsidRPr="00B94C06">
        <w:t xml:space="preserve">взаимоотношенията с клиенти и доставчици, </w:t>
      </w:r>
      <w:r>
        <w:t xml:space="preserve">полага </w:t>
      </w:r>
      <w:r w:rsidRPr="00B94C06">
        <w:t xml:space="preserve">добра основа за </w:t>
      </w:r>
      <w:r>
        <w:t xml:space="preserve">изграждането на персоналната </w:t>
      </w:r>
      <w:r w:rsidRPr="00B94C06">
        <w:t>верига за доставки</w:t>
      </w:r>
      <w:r>
        <w:t xml:space="preserve">. Тъй като процесът е сложен, </w:t>
      </w:r>
      <w:r>
        <w:rPr>
          <w:lang w:val="en-US"/>
        </w:rPr>
        <w:t xml:space="preserve">ERP </w:t>
      </w:r>
      <w:r>
        <w:t xml:space="preserve">не поддържа такъв </w:t>
      </w:r>
      <w:proofErr w:type="spellStart"/>
      <w:r w:rsidRPr="00E70DD4">
        <w:t>подмодул</w:t>
      </w:r>
      <w:proofErr w:type="spellEnd"/>
      <w:r>
        <w:t xml:space="preserve"> </w:t>
      </w:r>
      <w:r w:rsidRPr="00E70DD4">
        <w:t>по подразбиране.</w:t>
      </w:r>
      <w:r>
        <w:rPr>
          <w:lang w:val="en-US"/>
        </w:rPr>
        <w:t xml:space="preserve"> </w:t>
      </w:r>
      <w:r>
        <w:t>В</w:t>
      </w:r>
      <w:r w:rsidRPr="008A77FF">
        <w:rPr>
          <w:lang w:val="en-US"/>
        </w:rPr>
        <w:t xml:space="preserve"> </w:t>
      </w:r>
      <w:proofErr w:type="spellStart"/>
      <w:r w:rsidRPr="008A77FF">
        <w:rPr>
          <w:lang w:val="en-US"/>
        </w:rPr>
        <w:t>случа</w:t>
      </w:r>
      <w:proofErr w:type="spellEnd"/>
      <w:r>
        <w:t>я</w:t>
      </w:r>
      <w:r w:rsidRPr="008A77FF">
        <w:rPr>
          <w:lang w:val="en-US"/>
        </w:rPr>
        <w:t xml:space="preserve"> </w:t>
      </w:r>
      <w:proofErr w:type="spellStart"/>
      <w:r w:rsidRPr="008A77FF">
        <w:rPr>
          <w:lang w:val="en-US"/>
        </w:rPr>
        <w:t>разглеждане</w:t>
      </w:r>
      <w:proofErr w:type="spellEnd"/>
      <w:r>
        <w:t>то</w:t>
      </w:r>
      <w:r w:rsidRPr="008A77FF">
        <w:rPr>
          <w:lang w:val="en-US"/>
        </w:rPr>
        <w:t xml:space="preserve"> </w:t>
      </w:r>
      <w:proofErr w:type="spellStart"/>
      <w:r w:rsidRPr="008A77FF">
        <w:rPr>
          <w:lang w:val="en-US"/>
        </w:rPr>
        <w:t>на</w:t>
      </w:r>
      <w:proofErr w:type="spellEnd"/>
      <w:r w:rsidRPr="008A77FF">
        <w:rPr>
          <w:lang w:val="en-US"/>
        </w:rPr>
        <w:t xml:space="preserve"> </w:t>
      </w:r>
      <w:proofErr w:type="spellStart"/>
      <w:r w:rsidRPr="008A77FF">
        <w:rPr>
          <w:lang w:val="en-US"/>
        </w:rPr>
        <w:t>информацията</w:t>
      </w:r>
      <w:proofErr w:type="spellEnd"/>
      <w:r w:rsidRPr="008A77FF">
        <w:rPr>
          <w:lang w:val="en-US"/>
        </w:rPr>
        <w:t xml:space="preserve"> </w:t>
      </w:r>
      <w:r>
        <w:t xml:space="preserve">предпоставя изготвянето на </w:t>
      </w:r>
      <w:proofErr w:type="spellStart"/>
      <w:r w:rsidRPr="008A77FF">
        <w:rPr>
          <w:lang w:val="en-US"/>
        </w:rPr>
        <w:t>стратегия</w:t>
      </w:r>
      <w:proofErr w:type="spellEnd"/>
      <w:r w:rsidRPr="008A77FF">
        <w:rPr>
          <w:lang w:val="en-US"/>
        </w:rPr>
        <w:t xml:space="preserve"> и </w:t>
      </w:r>
      <w:proofErr w:type="spellStart"/>
      <w:r w:rsidRPr="008A77FF">
        <w:rPr>
          <w:lang w:val="en-US"/>
        </w:rPr>
        <w:t>план</w:t>
      </w:r>
      <w:proofErr w:type="spellEnd"/>
      <w:r w:rsidRPr="008A77FF">
        <w:rPr>
          <w:lang w:val="en-US"/>
        </w:rPr>
        <w:t>.</w:t>
      </w:r>
      <w:r>
        <w:rPr>
          <w:lang w:val="en-US"/>
        </w:rPr>
        <w:t xml:space="preserve"> </w:t>
      </w:r>
      <w:r>
        <w:t>В</w:t>
      </w:r>
      <w:proofErr w:type="spellStart"/>
      <w:r w:rsidRPr="001E6D95">
        <w:rPr>
          <w:lang w:val="en-US"/>
        </w:rPr>
        <w:t>еригата</w:t>
      </w:r>
      <w:proofErr w:type="spellEnd"/>
      <w:r w:rsidRPr="001E6D95">
        <w:rPr>
          <w:lang w:val="en-US"/>
        </w:rPr>
        <w:t xml:space="preserve"> </w:t>
      </w:r>
      <w:proofErr w:type="spellStart"/>
      <w:r w:rsidRPr="001E6D95">
        <w:rPr>
          <w:lang w:val="en-US"/>
        </w:rPr>
        <w:t>за</w:t>
      </w:r>
      <w:proofErr w:type="spellEnd"/>
      <w:r w:rsidRPr="001E6D95">
        <w:rPr>
          <w:lang w:val="en-US"/>
        </w:rPr>
        <w:t xml:space="preserve"> </w:t>
      </w:r>
      <w:proofErr w:type="spellStart"/>
      <w:r w:rsidRPr="001E6D95">
        <w:rPr>
          <w:lang w:val="en-US"/>
        </w:rPr>
        <w:t>доставки</w:t>
      </w:r>
      <w:proofErr w:type="spellEnd"/>
      <w:r w:rsidRPr="001E6D95">
        <w:rPr>
          <w:lang w:val="en-US"/>
        </w:rPr>
        <w:t xml:space="preserve"> </w:t>
      </w:r>
      <w:proofErr w:type="spellStart"/>
      <w:r w:rsidRPr="001E6D95">
        <w:rPr>
          <w:lang w:val="en-US"/>
        </w:rPr>
        <w:t>започва</w:t>
      </w:r>
      <w:proofErr w:type="spellEnd"/>
      <w:r w:rsidRPr="001E6D95">
        <w:rPr>
          <w:lang w:val="en-US"/>
        </w:rPr>
        <w:t xml:space="preserve"> с </w:t>
      </w:r>
      <w:proofErr w:type="spellStart"/>
      <w:r w:rsidRPr="001E6D95">
        <w:rPr>
          <w:lang w:val="en-US"/>
        </w:rPr>
        <w:t>управлението</w:t>
      </w:r>
      <w:proofErr w:type="spellEnd"/>
      <w:r w:rsidRPr="001E6D95">
        <w:rPr>
          <w:lang w:val="en-US"/>
        </w:rPr>
        <w:t xml:space="preserve"> </w:t>
      </w:r>
      <w:proofErr w:type="spellStart"/>
      <w:r w:rsidRPr="001E6D95">
        <w:rPr>
          <w:lang w:val="en-US"/>
        </w:rPr>
        <w:t>на</w:t>
      </w:r>
      <w:proofErr w:type="spellEnd"/>
      <w:r w:rsidRPr="001E6D95">
        <w:rPr>
          <w:lang w:val="en-US"/>
        </w:rPr>
        <w:t xml:space="preserve"> </w:t>
      </w:r>
      <w:proofErr w:type="spellStart"/>
      <w:r w:rsidRPr="001E6D95">
        <w:rPr>
          <w:lang w:val="en-US"/>
        </w:rPr>
        <w:t>материалите</w:t>
      </w:r>
      <w:proofErr w:type="spellEnd"/>
      <w:r>
        <w:t xml:space="preserve">, </w:t>
      </w:r>
      <w:proofErr w:type="spellStart"/>
      <w:r w:rsidRPr="001E6D95">
        <w:rPr>
          <w:lang w:val="en-US"/>
        </w:rPr>
        <w:t>включва</w:t>
      </w:r>
      <w:proofErr w:type="spellEnd"/>
      <w:r w:rsidRPr="001E6D95">
        <w:rPr>
          <w:lang w:val="en-US"/>
        </w:rPr>
        <w:t xml:space="preserve"> </w:t>
      </w:r>
      <w:proofErr w:type="spellStart"/>
      <w:r w:rsidRPr="001E6D95">
        <w:rPr>
          <w:lang w:val="en-US"/>
        </w:rPr>
        <w:t>логистично</w:t>
      </w:r>
      <w:proofErr w:type="spellEnd"/>
      <w:r w:rsidRPr="001E6D95">
        <w:rPr>
          <w:lang w:val="en-US"/>
        </w:rPr>
        <w:t xml:space="preserve"> </w:t>
      </w:r>
      <w:proofErr w:type="spellStart"/>
      <w:r w:rsidRPr="001E6D95">
        <w:rPr>
          <w:lang w:val="en-US"/>
        </w:rPr>
        <w:t>изпълнение</w:t>
      </w:r>
      <w:proofErr w:type="spellEnd"/>
      <w:r w:rsidRPr="001E6D95">
        <w:rPr>
          <w:lang w:val="en-US"/>
        </w:rPr>
        <w:t xml:space="preserve"> и </w:t>
      </w:r>
      <w:proofErr w:type="spellStart"/>
      <w:r w:rsidRPr="001E6D95">
        <w:rPr>
          <w:lang w:val="en-US"/>
        </w:rPr>
        <w:t>производствено</w:t>
      </w:r>
      <w:proofErr w:type="spellEnd"/>
      <w:r w:rsidRPr="001E6D95">
        <w:rPr>
          <w:lang w:val="en-US"/>
        </w:rPr>
        <w:t xml:space="preserve"> </w:t>
      </w:r>
      <w:proofErr w:type="spellStart"/>
      <w:r w:rsidRPr="001E6D95">
        <w:rPr>
          <w:lang w:val="en-US"/>
        </w:rPr>
        <w:t>планиране</w:t>
      </w:r>
      <w:proofErr w:type="spellEnd"/>
      <w:r w:rsidRPr="001E6D95">
        <w:rPr>
          <w:lang w:val="en-US"/>
        </w:rPr>
        <w:t>.</w:t>
      </w:r>
    </w:p>
    <w:p w14:paraId="2E8DA45B" w14:textId="77777777" w:rsidR="00843511" w:rsidRDefault="000E6A37" w:rsidP="001419EF">
      <w:pPr>
        <w:pStyle w:val="disbody"/>
      </w:pPr>
      <w:r w:rsidRPr="000E6A37">
        <w:t>Приемаме търсенето на клиента. SAP го прави много добре. Частта за снабдяване, това е вашата доставка, това е вашата функционалност за закупуване, отново в рамките на модула MM. Производство, ако сте ангажирани с действителното производство на продукт, SAP, това е PP модулът, управлението на инвентара и съхранението, това е управлението на инвентара и складовите модули. Транспортът и логистиката отново са в рамките на SD. И връщането на излишни или дефектни продукти, имаме процеси на връщане в двете клетки, SD и в рамките на MM. Така че SAP има тези елементи, че ако използвате софтуера в момента, SAP има всички тези неща, които вече са на място в стандартния SAP, който ви позволява да ги изпълнявате. И въпросът винаги е бил как да стане това. Така че, докато вървим напред, ще говорим повече за действителното приложение на SAP за това.</w:t>
      </w:r>
    </w:p>
    <w:p w14:paraId="16B1F6C9" w14:textId="15DE80DB" w:rsidR="00843511" w:rsidRDefault="00843511" w:rsidP="001419EF">
      <w:pPr>
        <w:pStyle w:val="disbody"/>
      </w:pPr>
    </w:p>
    <w:p w14:paraId="14021E5D" w14:textId="3053903B" w:rsidR="00B36F7C" w:rsidRDefault="00B36F7C" w:rsidP="001419EF">
      <w:pPr>
        <w:pStyle w:val="disbody"/>
      </w:pPr>
    </w:p>
    <w:p w14:paraId="10D0F4FD" w14:textId="3B534150" w:rsidR="00B36F7C" w:rsidRDefault="00B36F7C" w:rsidP="001419EF">
      <w:pPr>
        <w:pStyle w:val="disbody"/>
      </w:pPr>
    </w:p>
    <w:p w14:paraId="0D681A43" w14:textId="46CB165D" w:rsidR="00465F28" w:rsidRDefault="00FD061E">
      <w:pPr>
        <w:widowControl/>
        <w:spacing w:line="240" w:lineRule="auto"/>
        <w:ind w:firstLine="0"/>
        <w:jc w:val="left"/>
        <w:rPr>
          <w:sz w:val="28"/>
          <w:lang w:val="bg-BG"/>
        </w:rPr>
      </w:pPr>
      <w:r>
        <w:rPr>
          <w:sz w:val="28"/>
          <w:lang w:val="bg-BG"/>
        </w:rPr>
        <w:br w:type="page"/>
      </w:r>
    </w:p>
    <w:p w14:paraId="0AE97584" w14:textId="2E532A7C" w:rsidR="00402DA6" w:rsidRDefault="008041B4" w:rsidP="00F42E3F">
      <w:pPr>
        <w:pStyle w:val="disbody"/>
      </w:pPr>
      <w:r>
        <w:lastRenderedPageBreak/>
        <w:t>Б</w:t>
      </w:r>
      <w:r w:rsidR="00465F28" w:rsidRPr="00465F28">
        <w:t>изнеса</w:t>
      </w:r>
      <w:r>
        <w:t xml:space="preserve"> -</w:t>
      </w:r>
      <w:r w:rsidR="00465F28" w:rsidRPr="00465F28">
        <w:t xml:space="preserve"> продавате, купувате, разработвате своя продукт. </w:t>
      </w:r>
      <w:r>
        <w:t>Корпоративните информационни системи</w:t>
      </w:r>
      <w:r w:rsidRPr="00465F28">
        <w:t xml:space="preserve"> </w:t>
      </w:r>
      <w:r w:rsidR="00465F28" w:rsidRPr="00465F28">
        <w:t>дефинира</w:t>
      </w:r>
      <w:r>
        <w:t>т</w:t>
      </w:r>
      <w:r w:rsidR="00465F28" w:rsidRPr="00465F28">
        <w:t xml:space="preserve"> процес, който </w:t>
      </w:r>
      <w:r>
        <w:t xml:space="preserve">да бъде </w:t>
      </w:r>
      <w:r w:rsidR="00465F28" w:rsidRPr="00465F28">
        <w:t>използва</w:t>
      </w:r>
      <w:r>
        <w:t>н</w:t>
      </w:r>
      <w:r w:rsidR="00465F28" w:rsidRPr="00465F28">
        <w:t>.</w:t>
      </w:r>
      <w:r>
        <w:t xml:space="preserve"> Те се </w:t>
      </w:r>
      <w:r w:rsidR="00465F28" w:rsidRPr="00465F28">
        <w:t>използват за поръчва</w:t>
      </w:r>
      <w:r>
        <w:t>н</w:t>
      </w:r>
      <w:r w:rsidR="00465F28" w:rsidRPr="00465F28">
        <w:t>е, съхранява</w:t>
      </w:r>
      <w:r>
        <w:t>н</w:t>
      </w:r>
      <w:r w:rsidR="00465F28" w:rsidRPr="00465F28">
        <w:t xml:space="preserve">е </w:t>
      </w:r>
      <w:r>
        <w:t>и</w:t>
      </w:r>
      <w:r w:rsidR="00465F28" w:rsidRPr="00465F28">
        <w:t xml:space="preserve"> произвежда</w:t>
      </w:r>
      <w:r>
        <w:t>н</w:t>
      </w:r>
      <w:r w:rsidR="00465F28" w:rsidRPr="00465F28">
        <w:t>е</w:t>
      </w:r>
      <w:r>
        <w:t xml:space="preserve"> на</w:t>
      </w:r>
      <w:r w:rsidR="00465F28" w:rsidRPr="00465F28">
        <w:t xml:space="preserve"> материали.</w:t>
      </w:r>
    </w:p>
    <w:p w14:paraId="78B432F1" w14:textId="77777777" w:rsidR="00F42E3F" w:rsidRDefault="005E767D" w:rsidP="00F42E3F">
      <w:pPr>
        <w:pStyle w:val="disbody"/>
      </w:pPr>
      <w:r>
        <w:t>Корпоративните информационни системи</w:t>
      </w:r>
      <w:r w:rsidR="00402DA6" w:rsidRPr="00402DA6">
        <w:t xml:space="preserve"> и модули, могат да помогнат </w:t>
      </w:r>
      <w:r>
        <w:t>при изграждането на</w:t>
      </w:r>
      <w:r w:rsidR="00402DA6" w:rsidRPr="00402DA6">
        <w:t xml:space="preserve"> верига</w:t>
      </w:r>
      <w:r>
        <w:t>та</w:t>
      </w:r>
      <w:r w:rsidR="00402DA6" w:rsidRPr="00402DA6">
        <w:t xml:space="preserve"> за доставки.</w:t>
      </w:r>
    </w:p>
    <w:p w14:paraId="7825C706" w14:textId="6E3EC263" w:rsidR="00402DA6" w:rsidRDefault="00402DA6" w:rsidP="00F42E3F">
      <w:pPr>
        <w:pStyle w:val="disbody"/>
      </w:pPr>
      <w:r w:rsidRPr="00402DA6">
        <w:t xml:space="preserve"> Така че в този момент ще започнем да навлизаме в самия SAP и това, което SAP предоставя в стандартния SAP, което можете да използвате по отношение на подпомагането ви да поддържате или основно да стартирате вашия стабилен модел на веригата за доставки. Сега разглеждаме ERP модулите. Ако забележите от лявата страна, имаме SD, MM, PP, обслужване на клиенти, QM и PM, заедно с HR. SD, MM, PP са някои от основните </w:t>
      </w:r>
      <w:proofErr w:type="spellStart"/>
      <w:r w:rsidRPr="00402DA6">
        <w:t>подмодули</w:t>
      </w:r>
      <w:proofErr w:type="spellEnd"/>
      <w:r w:rsidRPr="00402DA6">
        <w:t xml:space="preserve"> в рамките на логистиката и това е мястото, където, ако погледнете част от литературата от SAP, там се казва, че вашите продукти или области на вашата верига за доставки са разположени и почти това е така. В SD, MM, PP имате градивните елементи за вашата верига за доставки. От дясната страна имаме финансово счетоводство, </w:t>
      </w:r>
      <w:proofErr w:type="spellStart"/>
      <w:r w:rsidRPr="00402DA6">
        <w:t>контролинг</w:t>
      </w:r>
      <w:proofErr w:type="spellEnd"/>
      <w:r w:rsidRPr="00402DA6">
        <w:t xml:space="preserve">, управление на активи, които са част от финансите, заедно с управлението на касата. Освен това имаме системи за проекти, работен процес и индустриални решения, така че това е вашият основен SAP софтуер, заедно с </w:t>
      </w:r>
      <w:proofErr w:type="spellStart"/>
      <w:r w:rsidRPr="00402DA6">
        <w:t>подмодулите</w:t>
      </w:r>
      <w:proofErr w:type="spellEnd"/>
      <w:r w:rsidRPr="00402DA6">
        <w:t xml:space="preserve">. И в рамките на тези модули можем да изградим и подобрим вашата верига за доставки. Ако отделите време, за да анализирате своите входящи данни, цялата информация идва в SAP, взаимоотношенията ви с вашите клиенти и доставчици, това ще ви помогне, ще ви даде добра основа за работа с вашата собствена верига за доставки. Връщайки се към модела, който току-що разгледахме на предишния екран, след като влезем в SAP, ако използвате SAP, вие сте много запознати с това, с менюто. Така че в този случай имаме логистичния модул. Както виждате, имаме </w:t>
      </w:r>
      <w:proofErr w:type="spellStart"/>
      <w:r w:rsidRPr="00402DA6">
        <w:t>подмодул</w:t>
      </w:r>
      <w:proofErr w:type="spellEnd"/>
      <w:r w:rsidRPr="00402DA6">
        <w:t xml:space="preserve"> за управление на материали, SD, логистично изпълнение, производство, споменахме </w:t>
      </w:r>
      <w:r w:rsidRPr="00402DA6">
        <w:lastRenderedPageBreak/>
        <w:t xml:space="preserve">управление на качеството. И това е почти това, което можем да използваме, за да обединим нашата верига за доставки. За тези, които работят с покупки, ние знаем, че управлението на материалите съдържа нашите заявки за покупка, PO, нашите </w:t>
      </w:r>
      <w:proofErr w:type="spellStart"/>
      <w:r w:rsidRPr="00402DA6">
        <w:t>подмодули</w:t>
      </w:r>
      <w:proofErr w:type="spellEnd"/>
      <w:r w:rsidRPr="00402DA6">
        <w:t xml:space="preserve"> за управление на инвентара. И за тези хора, които купуваме, продаваме, съхраняваме инвентара си, и за много компании, когато погледнем тези области, това се счита за веригата за доставки.</w:t>
      </w:r>
    </w:p>
    <w:p w14:paraId="00DCB080" w14:textId="77777777" w:rsidR="00402DA6" w:rsidRDefault="00402DA6" w:rsidP="00402DA6">
      <w:pPr>
        <w:pStyle w:val="disbody"/>
      </w:pPr>
      <w:r>
        <w:br w:type="page"/>
      </w:r>
    </w:p>
    <w:p w14:paraId="7F559F94" w14:textId="00E2195F" w:rsidR="00402DA6" w:rsidRDefault="00402DA6" w:rsidP="00465F28">
      <w:pPr>
        <w:pStyle w:val="disbody"/>
      </w:pPr>
      <w:r w:rsidRPr="00402DA6">
        <w:lastRenderedPageBreak/>
        <w:t xml:space="preserve">Но както видяхме, веригата за доставки се състои от това, както и от други аспекти, по отношение на целия модул за планиране. Отново, няма </w:t>
      </w:r>
      <w:proofErr w:type="spellStart"/>
      <w:r w:rsidRPr="00402DA6">
        <w:t>подмодул</w:t>
      </w:r>
      <w:proofErr w:type="spellEnd"/>
      <w:r w:rsidRPr="00402DA6">
        <w:t xml:space="preserve">, който казва управление на веригата за доставки, който можем да ударим и да активираме и да извършваме транзакции. Това е случай на вземане на тези </w:t>
      </w:r>
      <w:proofErr w:type="spellStart"/>
      <w:r w:rsidRPr="00402DA6">
        <w:t>подмодули</w:t>
      </w:r>
      <w:proofErr w:type="spellEnd"/>
      <w:r w:rsidRPr="00402DA6">
        <w:t xml:space="preserve">, разглеждане на информацията, която е предоставена чрез транзакциите, и след това излизане с тази стратегия и този план. Сега, докато навлизаме по-дълбоко във веригата за доставки и частта от SAP, за мен, като бивш корпоративен купувач и мениджър покупки, работещ извън SAP, а след това, когато моята компания премина към SAP, бях в екипа, който внедри и работи с всички нашите потребители, ако използвате SAP, има само няколко, всъщност само няколко модула, с които всъщност трябва да работите. И може да съм малко предубеден от тази гледна точка, но трябва да имате финанси поради организационната структура и тогава вие, почти всяка компания ще има някакъв вид функция за закупуване. Сега с това казано, веригата за доставки за покупки, отново, те са донякъде синоними. Така че в рамките на веригата за доставки, когато търсите или да подобрите, или да разгледате по същество създаването на верига за доставки, ние започваме с тези </w:t>
      </w:r>
      <w:proofErr w:type="spellStart"/>
      <w:r w:rsidRPr="00402DA6">
        <w:t>подмодули</w:t>
      </w:r>
      <w:proofErr w:type="spellEnd"/>
      <w:r w:rsidRPr="00402DA6">
        <w:t xml:space="preserve">. В рамките на управлението на материалите започваме със закупуването. Това включва вашите материали и услуги, които купувате, и също така включва доставчиците, с които работите. Така че това е един въпрос. Така че след като сте установили това, следващото е, когато купувате материал, ще трябва, в зависимост от вида на бизнеса, в който се занимавате, ще трябва да можете да съхранявате този материал и това е вашият инвентар . Така че отново, много пъти веригата за доставки се свежда до този баланс на наличието на правилното количество инвентар и започва с клиента и продуктите, които продават. Но като отидем малко по-нататък, отново закупуването, управлението на инвентара, тези други </w:t>
      </w:r>
      <w:proofErr w:type="spellStart"/>
      <w:r w:rsidRPr="00402DA6">
        <w:t>подмодули</w:t>
      </w:r>
      <w:proofErr w:type="spellEnd"/>
      <w:r w:rsidRPr="00402DA6">
        <w:t xml:space="preserve">, всички те играят роля, просто различен вид, имат малко по-различен аспект в това. Но, отново, основните </w:t>
      </w:r>
      <w:proofErr w:type="spellStart"/>
      <w:r w:rsidRPr="00402DA6">
        <w:t>подмодули</w:t>
      </w:r>
      <w:proofErr w:type="spellEnd"/>
      <w:r w:rsidRPr="00402DA6">
        <w:t xml:space="preserve"> тук са </w:t>
      </w:r>
      <w:r w:rsidRPr="00402DA6">
        <w:lastRenderedPageBreak/>
        <w:t>закупуване на управление на инвентара. Така че, само като определение, ще продължим и ще разгледаме, че модулът за управление на материали съдържа компонентите за функционалност на веригата за доставки и SAP. Така че в комбинация с продажбите и дистрибуцията, което за мен, това, което бих използвал извън продажбите и дистрибуцията, и ние ще разгледаме това, е планирането на продажбите и операциите, което основно взема вашето клиентско търсене и поставя това в рамките на вашата операция по планиране, по отношение на диктуването колко ви трябва по отношение на суровини, хора или складово пространство.</w:t>
      </w:r>
    </w:p>
    <w:p w14:paraId="7CF3FD0B" w14:textId="077F7323" w:rsidR="00402DA6" w:rsidRDefault="00402DA6" w:rsidP="00465F28">
      <w:pPr>
        <w:pStyle w:val="disbody"/>
      </w:pPr>
    </w:p>
    <w:p w14:paraId="3F70B24C" w14:textId="77777777" w:rsidR="00402DA6" w:rsidRDefault="00402DA6">
      <w:pPr>
        <w:widowControl/>
        <w:spacing w:line="240" w:lineRule="auto"/>
        <w:ind w:firstLine="0"/>
        <w:jc w:val="left"/>
        <w:rPr>
          <w:sz w:val="28"/>
          <w:lang w:val="bg-BG"/>
        </w:rPr>
      </w:pPr>
      <w:r>
        <w:br w:type="page"/>
      </w:r>
    </w:p>
    <w:p w14:paraId="19B673A6" w14:textId="77777777" w:rsidR="00402DA6" w:rsidRDefault="00402DA6" w:rsidP="00465F28">
      <w:pPr>
        <w:pStyle w:val="disbody"/>
      </w:pPr>
    </w:p>
    <w:p w14:paraId="7EC4D57B" w14:textId="73A30FCC" w:rsidR="00402DA6" w:rsidRDefault="00402DA6" w:rsidP="00402DA6">
      <w:pPr>
        <w:pStyle w:val="disbody"/>
      </w:pPr>
      <w:r>
        <w:br w:type="page"/>
      </w:r>
      <w:r w:rsidRPr="00402DA6">
        <w:lastRenderedPageBreak/>
        <w:t xml:space="preserve">Така че SD частта просто приема вашето клиентско търсене. Логистично изпълнение, това е, ако имате склад, официален склад, където проследявате материали на ниво местоположение на контейнер, това ще включва склада. Както знаете, SAP не изисква да поддържате склад. В зависимост от вида на материалите, с които работите, това трябва да диктува. И след това частта за планиране на производството, която основно контролира вътрешното производство на частите във вашата собствена организация. Така че отново, за мен месото на веригата за доставки започва с управлението на материалите и също така ще включва SD, логистично изпълнение и производствено планиране. Предполагам, че ако гледате тази презентация на </w:t>
      </w:r>
      <w:proofErr w:type="spellStart"/>
      <w:r w:rsidRPr="00402DA6">
        <w:t>Michaels</w:t>
      </w:r>
      <w:proofErr w:type="spellEnd"/>
      <w:r w:rsidRPr="00402DA6">
        <w:t xml:space="preserve"> </w:t>
      </w:r>
      <w:proofErr w:type="spellStart"/>
      <w:r w:rsidRPr="00402DA6">
        <w:t>Management</w:t>
      </w:r>
      <w:proofErr w:type="spellEnd"/>
      <w:r w:rsidRPr="00402DA6">
        <w:t xml:space="preserve"> за управление на веригата за доставки, вие наистина имате основни познания за SAP и по-специално за модула MM. С това казано, ако исках да започна или основно да подобря веригата си за доставки, бих започнал с този модул. В рамките на този модул или </w:t>
      </w:r>
      <w:proofErr w:type="spellStart"/>
      <w:r w:rsidRPr="00402DA6">
        <w:t>подмодула</w:t>
      </w:r>
      <w:proofErr w:type="spellEnd"/>
      <w:r w:rsidRPr="00402DA6">
        <w:t xml:space="preserve">, първото нещо, което ще разгледам, искам да намеря инвентара си. Сега, по отношение на инвентара, отново SAP може да се използва за проследяване на инвентара на ниво място за съхранение и това е почти мястото, където ще бъдете, освен ако нямате управление на склад. Така че в рамките на инвентара, вашите места за съхранение, първото нещо, което бихте искали да можете да направите, е да погледнете нивата на запасите си. Сега има няколко транзакции, които можете да използвате, за да направите това. Ако отидете и в рамките на този модул за управление на инвентара, можете да влезете във вашата среда, а в рамките на </w:t>
      </w:r>
      <w:proofErr w:type="spellStart"/>
      <w:r w:rsidRPr="00402DA6">
        <w:t>подмодула</w:t>
      </w:r>
      <w:proofErr w:type="spellEnd"/>
      <w:r w:rsidRPr="00402DA6">
        <w:t xml:space="preserve"> на средата има няколко транзакции, които ще ви дадат състояния на запасите. Отново в модула за управление на материалите имаме закупуване заедно с управление на инвентара, а като </w:t>
      </w:r>
      <w:proofErr w:type="spellStart"/>
      <w:r w:rsidRPr="00402DA6">
        <w:t>подмодул</w:t>
      </w:r>
      <w:proofErr w:type="spellEnd"/>
      <w:r w:rsidRPr="00402DA6">
        <w:t xml:space="preserve"> в управлението на инвентара имаме среда. Ако погледнете падащото меню тук, виждаме, че има няколко транзакции, при които можем да отидем и да разгледаме нивата на запасите. Така че в рамките на веригата за доставки е доста интересен въпросът откъде да започнете? Ако имате въведени </w:t>
      </w:r>
      <w:r w:rsidRPr="00402DA6">
        <w:lastRenderedPageBreak/>
        <w:t xml:space="preserve">процеси и искате да оцените къде се намирате, понякога отивате в управлението на инвентара и разглеждате тези нива на запасите. От друга страна, ако сте в бизнеса и е въпрос само на това да получите продукт на вратата, можете да започнете с покупката и вашия доставчик. Така че не е или/или; това е комбинация от неща. И докато разглеждахме някои от другите модели, всички тези аспекти заедно съставляват вашата верига за доставки. Така че отново, но за мен, като купувач, като някой, който носи продукт на вратата, аз харча парите, трябва да погледна добре какви са нивата ми на склад и в рамките на модула за управление на инвентара, това е мястото, където можете да направите този анализ. По-късно ще видим, че въпреки че SAP разполага с тази информация, има нужда да се уверите, че разполагате с други неща, които гарантират, че числата, които разглеждате, са точни. Сега съм работил с компании, които имат като инструмент, за да им помогнат да управляват нивото на своите запаси, имат MRP. А за тези, които не знаят MRP, това са изискванията за материали, планиране на попълване. Сега те ще задават нивата в SAP. Те ще видят резултатите, но поради начина, по който работят, те не вярват на резултатите. Така че понякога те просто биват игнорирани. Така че има няколко неща, които трябва да сте сигурни, че са на мястото си. SAP е инструментът, но също така трябва да разполагате с хора, които действително могат да управляват транзакциите. Ще говорим за това по-късно. Но засега, отново, ако гледам бърза снимка на моята верига за доставки, първото нещо, което ще направя, е да погледна нивата на моите запаси и както виждате, това са някои от обичайните транзакции, които може да ви даде тази борсова позиция. Продажбите и дистрибуцията, по-известни като SD, са част от логистичния модул, който поддържа вашите клиенти, като се започне от офертите, обработката на поръчките за продажба, доставката и транспорта, до изграждането на клиента. За веригите за доставки, предполагам, че нещото, което бих разгледал тук, са продажбите и прогнозите за продажбите, основно разбиране на това, което </w:t>
      </w:r>
      <w:r w:rsidRPr="00402DA6">
        <w:lastRenderedPageBreak/>
        <w:t>вашите клиенти изискват в бъдеще. С тази информация можете да я използвате, за да изградите своя S&amp;OP, което е планиране на продажбите и операциите, което е част от производството, което е част от производствения модул, който ви позволява да вземете тази прогноза за бъдещи продажби и да я въведете във вашето производствено планиране . Така че това ви дава представа от какво се нуждаете по отношение на въвеждането на продукт.</w:t>
      </w:r>
    </w:p>
    <w:p w14:paraId="51A1EA13" w14:textId="77777777" w:rsidR="00402DA6" w:rsidRDefault="00402DA6">
      <w:pPr>
        <w:widowControl/>
        <w:spacing w:line="240" w:lineRule="auto"/>
        <w:ind w:firstLine="0"/>
        <w:jc w:val="left"/>
        <w:rPr>
          <w:sz w:val="28"/>
          <w:lang w:val="bg-BG"/>
        </w:rPr>
      </w:pPr>
      <w:r>
        <w:br w:type="page"/>
      </w:r>
    </w:p>
    <w:p w14:paraId="18B5058F" w14:textId="2CC75688" w:rsidR="00402DA6" w:rsidRPr="00402DA6" w:rsidRDefault="00402DA6" w:rsidP="00402DA6">
      <w:pPr>
        <w:pStyle w:val="disbody"/>
        <w:rPr>
          <w:lang w:val="en-US"/>
        </w:rPr>
      </w:pPr>
      <w:r w:rsidRPr="00402DA6">
        <w:lastRenderedPageBreak/>
        <w:t xml:space="preserve">Другият аспект на SD е функционалността за доставка. Това основно е настройка на доставка или доставки за покупки на вашите клиенти. Така че SD е друг критичен компонент на логистиката, който също е критичен компонент на вашата верига за доставки. Логистичното изпълнение като част от модула за управление на материалите е мястото, където ще открием нашите складови операции. Отново, в рамките на SAP, това не е необходимо, за да имате склад, но въз основа на вашия продукт и изисквания към продукта можете да поддържате инвентар на ниво контейнер и това е, което управлението на склада прави. За компании, които купуват и получават продукт, вие ще имате поне място за съхранение на управление на инвентара. Така че отново, в рамките на това място за съхранение, ако се нуждаете от видимост на управляваните от контейнери материали, бихте използвали логистично изпълнение. Сега видях къде организациите искат да внедрят управление на склад и го направиха, но само за да установят, че тъй като не са дисциплинирани в транзакциите, складът става основно неуправляем. Едно от ключовите неща при логистиката е, че когато материалите постъпват, трябва да се уверите, че извършвате трансферите до местоположенията и извън тях. Ако не успеете да направите това, вашият инвентар никога не е синхронизиран и по принцип, когато дойде време за производство на материал, не можете да произвеждате, защото нямате продуктите или ако купувате материал и сигналът е че нямате налично количество, че поръчвате повече. Така че изпълнението на логистиката като част от логистичния модул е ценно, но също така е област, която трябва да сте сигурни, че ако ще я използвате, тя се поддържа. Планирането на производството е друг </w:t>
      </w:r>
      <w:proofErr w:type="spellStart"/>
      <w:r w:rsidRPr="00402DA6">
        <w:t>подмодул</w:t>
      </w:r>
      <w:proofErr w:type="spellEnd"/>
      <w:r w:rsidRPr="00402DA6">
        <w:t xml:space="preserve"> в рамките на логистиката, MPP. Това се използва, като процес на привеждане в съответствие на търсенето с производствения капацитет, за създаване на графици за производство и доставки за готов продукт и компонентни материали. Така че, ако вашата компания действително произвежда продукт у дома, това също може да </w:t>
      </w:r>
      <w:r w:rsidRPr="00402DA6">
        <w:lastRenderedPageBreak/>
        <w:t xml:space="preserve">бъде критичен компонент от вашата верига за доставки. Единият, въз основа на прогнозата, или от вашите продажби, или исторически или където и да е тази информация, която стимулира търсенето, ние превеждаме това или в производствени поръчки, или в поръчки за покупка. Така че по отношение на производството, ние основно внасяме нашите суровини и ги изпращаме към производството, където материалите се превръщат в завършен продукт, който се изпраща до нашия клиент. Или ако това е случай, в който купуваме въз основа на търсенето, PP може да стартира и основно да създаде сигнал за доставка, при който ще излезем и ще направим покупки с нашите доставчици. Така че PP е друг ключов елемент от веригата за доставки, ако произвеждате в рамките на собствения си бизнес. За да обединим някои от ключовите елементи, които току-що разгледахме във веригата за доставки по отношение на SAP, можем да разгледаме този модел, който показва потока от информация по отношение на търсенето чрез действителното издаване на готови материали на нашия клиент. Едно нещо, за което не сме говорили, са основните данни. Ако погледнете лявата страна на този слайд, виждаме, че основните данни са част от почти целия SAP, в този материал доставчиците, клиентите се създават под формата на основни записи, които са вътрешни за SAP. Така че това е нещо като един от тези базови обекти, които са необходими, за да се извърши транзакция. Така че, след като имаме тази базова линия от материали, доставчици, клиенти, можем да разгледаме потока на веригата за доставки по отношение или на вътрешно производство, или на външни доставки. Така че, ако погледнете, имаме търсене от MRP, така че това може да е търсене на продажби, тъй като имаме клиенти, които казват, хей, имаме нужда от определено количество продукт. Можем да разгледаме това от гледна точка на MRP, което е планиране на изискванията за материали. Ако изпълняваме MRP и разполагаме с материала в компанията, можем да изпратим този продукт или услуга на клиента. Ако нямаме този материал, тогава той става част от </w:t>
      </w:r>
      <w:r w:rsidRPr="00402DA6">
        <w:lastRenderedPageBreak/>
        <w:t>процеса на управление на доставките. Така че ще имаме предложение за закупуване на материали и това предложение идва под формата на заявка за покупка. Нашата заявка за покупка е само вътрешна заявка за извършване на покупка на стоки или услуги. След като получим това искане, в зависимост от това как работи вашата фирма, може да имате процес на одобрение въз основа на долари, количество или качество. Но след като получим одобрение на този PR, заявка за покупка, тя се преобразува в поръчка за покупка от нашата група за закупуване. След като тази поръчка бъде създадена, тя се предава на нашия доставчик, нашият доставчик удовлетворява поръчката, изпраща материала и ние ще го получим в инвентара. Така че в този момент можем да определим дали сме организация, която има управление на склад, което означава, че управляваме наличност на ниво контейнер, можем да донесем този материал от управлението на инвентара и да го преместим в склад. Ако част от този процес е процес на инспекция, където всъщност използваме SAP, за да направим това, имаме QM модул, управление на качеството, където, след като материалите бъдат инспектирани, те се освобождават за неограничена употреба. Този материал се съхранява в нашия склад. В този момент, въз основа на поръчките, ние ще издадем материалите ни</w:t>
      </w:r>
      <w:r>
        <w:rPr>
          <w:lang w:val="en-US"/>
        </w:rPr>
        <w:t xml:space="preserve"> </w:t>
      </w:r>
      <w:proofErr w:type="spellStart"/>
      <w:r w:rsidRPr="00402DA6">
        <w:rPr>
          <w:lang w:val="en-US"/>
        </w:rPr>
        <w:t>тогава</w:t>
      </w:r>
      <w:proofErr w:type="spellEnd"/>
      <w:r w:rsidRPr="00402DA6">
        <w:rPr>
          <w:lang w:val="en-US"/>
        </w:rPr>
        <w:t xml:space="preserve"> в </w:t>
      </w:r>
      <w:proofErr w:type="spellStart"/>
      <w:r w:rsidRPr="00402DA6">
        <w:rPr>
          <w:lang w:val="en-US"/>
        </w:rPr>
        <w:t>този</w:t>
      </w:r>
      <w:proofErr w:type="spellEnd"/>
      <w:r w:rsidRPr="00402DA6">
        <w:rPr>
          <w:lang w:val="en-US"/>
        </w:rPr>
        <w:t xml:space="preserve"> </w:t>
      </w:r>
      <w:proofErr w:type="spellStart"/>
      <w:r w:rsidRPr="00402DA6">
        <w:rPr>
          <w:lang w:val="en-US"/>
        </w:rPr>
        <w:t>момент</w:t>
      </w:r>
      <w:proofErr w:type="spellEnd"/>
      <w:r w:rsidRPr="00402DA6">
        <w:rPr>
          <w:lang w:val="en-US"/>
        </w:rPr>
        <w:t xml:space="preserve"> </w:t>
      </w:r>
      <w:proofErr w:type="spellStart"/>
      <w:r w:rsidRPr="00402DA6">
        <w:rPr>
          <w:lang w:val="en-US"/>
        </w:rPr>
        <w:t>нашият</w:t>
      </w:r>
      <w:proofErr w:type="spellEnd"/>
      <w:r w:rsidRPr="00402DA6">
        <w:rPr>
          <w:lang w:val="en-US"/>
        </w:rPr>
        <w:t xml:space="preserve"> </w:t>
      </w:r>
      <w:proofErr w:type="spellStart"/>
      <w:r w:rsidRPr="00402DA6">
        <w:rPr>
          <w:lang w:val="en-US"/>
        </w:rPr>
        <w:t>изходящ</w:t>
      </w:r>
      <w:proofErr w:type="spellEnd"/>
      <w:r w:rsidRPr="00402DA6">
        <w:rPr>
          <w:lang w:val="en-US"/>
        </w:rPr>
        <w:t xml:space="preserve"> </w:t>
      </w:r>
      <w:proofErr w:type="spellStart"/>
      <w:r w:rsidRPr="00402DA6">
        <w:rPr>
          <w:lang w:val="en-US"/>
        </w:rPr>
        <w:t>логистичен</w:t>
      </w:r>
      <w:proofErr w:type="spellEnd"/>
      <w:r w:rsidRPr="00402DA6">
        <w:rPr>
          <w:lang w:val="en-US"/>
        </w:rPr>
        <w:t xml:space="preserve"> </w:t>
      </w:r>
      <w:proofErr w:type="spellStart"/>
      <w:r w:rsidRPr="00402DA6">
        <w:rPr>
          <w:lang w:val="en-US"/>
        </w:rPr>
        <w:t>процес</w:t>
      </w:r>
      <w:proofErr w:type="spellEnd"/>
      <w:r w:rsidRPr="00402DA6">
        <w:rPr>
          <w:lang w:val="en-US"/>
        </w:rPr>
        <w:t xml:space="preserve"> </w:t>
      </w:r>
      <w:proofErr w:type="spellStart"/>
      <w:r w:rsidRPr="00402DA6">
        <w:rPr>
          <w:lang w:val="en-US"/>
        </w:rPr>
        <w:t>ще</w:t>
      </w:r>
      <w:proofErr w:type="spellEnd"/>
      <w:r w:rsidRPr="00402DA6">
        <w:rPr>
          <w:lang w:val="en-US"/>
        </w:rPr>
        <w:t xml:space="preserve"> </w:t>
      </w:r>
      <w:proofErr w:type="spellStart"/>
      <w:r w:rsidRPr="00402DA6">
        <w:rPr>
          <w:lang w:val="en-US"/>
        </w:rPr>
        <w:t>започне</w:t>
      </w:r>
      <w:proofErr w:type="spellEnd"/>
      <w:r w:rsidRPr="00402DA6">
        <w:rPr>
          <w:lang w:val="en-US"/>
        </w:rPr>
        <w:t xml:space="preserve"> и </w:t>
      </w:r>
      <w:proofErr w:type="spellStart"/>
      <w:r w:rsidRPr="00402DA6">
        <w:rPr>
          <w:lang w:val="en-US"/>
        </w:rPr>
        <w:t>ние</w:t>
      </w:r>
      <w:proofErr w:type="spellEnd"/>
      <w:r w:rsidRPr="00402DA6">
        <w:rPr>
          <w:lang w:val="en-US"/>
        </w:rPr>
        <w:t xml:space="preserve"> </w:t>
      </w:r>
      <w:proofErr w:type="spellStart"/>
      <w:r w:rsidRPr="00402DA6">
        <w:rPr>
          <w:lang w:val="en-US"/>
        </w:rPr>
        <w:t>всъщност</w:t>
      </w:r>
      <w:proofErr w:type="spellEnd"/>
      <w:r w:rsidRPr="00402DA6">
        <w:rPr>
          <w:lang w:val="en-US"/>
        </w:rPr>
        <w:t xml:space="preserve"> </w:t>
      </w:r>
      <w:proofErr w:type="spellStart"/>
      <w:r w:rsidRPr="00402DA6">
        <w:rPr>
          <w:lang w:val="en-US"/>
        </w:rPr>
        <w:t>ще</w:t>
      </w:r>
      <w:proofErr w:type="spellEnd"/>
      <w:r w:rsidRPr="00402DA6">
        <w:rPr>
          <w:lang w:val="en-US"/>
        </w:rPr>
        <w:t xml:space="preserve"> </w:t>
      </w:r>
      <w:proofErr w:type="spellStart"/>
      <w:r w:rsidRPr="00402DA6">
        <w:rPr>
          <w:lang w:val="en-US"/>
        </w:rPr>
        <w:t>изпратим</w:t>
      </w:r>
      <w:proofErr w:type="spellEnd"/>
      <w:r w:rsidRPr="00402DA6">
        <w:rPr>
          <w:lang w:val="en-US"/>
        </w:rPr>
        <w:t xml:space="preserve"> </w:t>
      </w:r>
      <w:proofErr w:type="spellStart"/>
      <w:r w:rsidRPr="00402DA6">
        <w:rPr>
          <w:lang w:val="en-US"/>
        </w:rPr>
        <w:t>материалите</w:t>
      </w:r>
      <w:proofErr w:type="spellEnd"/>
      <w:r w:rsidRPr="00402DA6">
        <w:rPr>
          <w:lang w:val="en-US"/>
        </w:rPr>
        <w:t xml:space="preserve">. </w:t>
      </w:r>
      <w:proofErr w:type="spellStart"/>
      <w:r w:rsidRPr="00402DA6">
        <w:rPr>
          <w:lang w:val="en-US"/>
        </w:rPr>
        <w:t>Така</w:t>
      </w:r>
      <w:proofErr w:type="spellEnd"/>
      <w:r w:rsidRPr="00402DA6">
        <w:rPr>
          <w:lang w:val="en-US"/>
        </w:rPr>
        <w:t xml:space="preserve"> </w:t>
      </w:r>
      <w:proofErr w:type="spellStart"/>
      <w:r w:rsidRPr="00402DA6">
        <w:rPr>
          <w:lang w:val="en-US"/>
        </w:rPr>
        <w:t>че</w:t>
      </w:r>
      <w:proofErr w:type="spellEnd"/>
      <w:r w:rsidRPr="00402DA6">
        <w:rPr>
          <w:lang w:val="en-US"/>
        </w:rPr>
        <w:t xml:space="preserve"> </w:t>
      </w:r>
      <w:proofErr w:type="spellStart"/>
      <w:r w:rsidRPr="00402DA6">
        <w:rPr>
          <w:lang w:val="en-US"/>
        </w:rPr>
        <w:t>това</w:t>
      </w:r>
      <w:proofErr w:type="spellEnd"/>
      <w:r w:rsidRPr="00402DA6">
        <w:rPr>
          <w:lang w:val="en-US"/>
        </w:rPr>
        <w:t xml:space="preserve"> е </w:t>
      </w:r>
      <w:proofErr w:type="spellStart"/>
      <w:r w:rsidRPr="00402DA6">
        <w:rPr>
          <w:lang w:val="en-US"/>
        </w:rPr>
        <w:t>вид</w:t>
      </w:r>
      <w:proofErr w:type="spellEnd"/>
      <w:r w:rsidRPr="00402DA6">
        <w:rPr>
          <w:lang w:val="en-US"/>
        </w:rPr>
        <w:t xml:space="preserve"> </w:t>
      </w:r>
      <w:proofErr w:type="spellStart"/>
      <w:r w:rsidRPr="00402DA6">
        <w:rPr>
          <w:lang w:val="en-US"/>
        </w:rPr>
        <w:t>поглед</w:t>
      </w:r>
      <w:proofErr w:type="spellEnd"/>
      <w:r w:rsidRPr="00402DA6">
        <w:rPr>
          <w:lang w:val="en-US"/>
        </w:rPr>
        <w:t xml:space="preserve"> </w:t>
      </w:r>
      <w:proofErr w:type="spellStart"/>
      <w:r w:rsidRPr="00402DA6">
        <w:rPr>
          <w:lang w:val="en-US"/>
        </w:rPr>
        <w:t>от</w:t>
      </w:r>
      <w:proofErr w:type="spellEnd"/>
      <w:r w:rsidRPr="00402DA6">
        <w:rPr>
          <w:lang w:val="en-US"/>
        </w:rPr>
        <w:t xml:space="preserve"> </w:t>
      </w:r>
      <w:proofErr w:type="spellStart"/>
      <w:r w:rsidRPr="00402DA6">
        <w:rPr>
          <w:lang w:val="en-US"/>
        </w:rPr>
        <w:t>по-високо</w:t>
      </w:r>
      <w:proofErr w:type="spellEnd"/>
      <w:r w:rsidRPr="00402DA6">
        <w:rPr>
          <w:lang w:val="en-US"/>
        </w:rPr>
        <w:t xml:space="preserve"> </w:t>
      </w:r>
      <w:proofErr w:type="spellStart"/>
      <w:r w:rsidRPr="00402DA6">
        <w:rPr>
          <w:lang w:val="en-US"/>
        </w:rPr>
        <w:t>ниво</w:t>
      </w:r>
      <w:proofErr w:type="spellEnd"/>
      <w:r w:rsidRPr="00402DA6">
        <w:rPr>
          <w:lang w:val="en-US"/>
        </w:rPr>
        <w:t xml:space="preserve"> </w:t>
      </w:r>
      <w:proofErr w:type="spellStart"/>
      <w:r w:rsidRPr="00402DA6">
        <w:rPr>
          <w:lang w:val="en-US"/>
        </w:rPr>
        <w:t>на</w:t>
      </w:r>
      <w:proofErr w:type="spellEnd"/>
      <w:r w:rsidRPr="00402DA6">
        <w:rPr>
          <w:lang w:val="en-US"/>
        </w:rPr>
        <w:t xml:space="preserve"> </w:t>
      </w:r>
      <w:proofErr w:type="spellStart"/>
      <w:r w:rsidRPr="00402DA6">
        <w:rPr>
          <w:lang w:val="en-US"/>
        </w:rPr>
        <w:t>тези</w:t>
      </w:r>
      <w:proofErr w:type="spellEnd"/>
      <w:r w:rsidRPr="00402DA6">
        <w:rPr>
          <w:lang w:val="en-US"/>
        </w:rPr>
        <w:t xml:space="preserve"> </w:t>
      </w:r>
      <w:proofErr w:type="spellStart"/>
      <w:r w:rsidRPr="00402DA6">
        <w:rPr>
          <w:lang w:val="en-US"/>
        </w:rPr>
        <w:t>модули</w:t>
      </w:r>
      <w:proofErr w:type="spellEnd"/>
      <w:r w:rsidRPr="00402DA6">
        <w:rPr>
          <w:lang w:val="en-US"/>
        </w:rPr>
        <w:t xml:space="preserve"> в </w:t>
      </w:r>
      <w:proofErr w:type="spellStart"/>
      <w:r w:rsidRPr="00402DA6">
        <w:rPr>
          <w:lang w:val="en-US"/>
        </w:rPr>
        <w:t>рамките</w:t>
      </w:r>
      <w:proofErr w:type="spellEnd"/>
      <w:r w:rsidRPr="00402DA6">
        <w:rPr>
          <w:lang w:val="en-US"/>
        </w:rPr>
        <w:t xml:space="preserve"> </w:t>
      </w:r>
      <w:proofErr w:type="spellStart"/>
      <w:r w:rsidRPr="00402DA6">
        <w:rPr>
          <w:lang w:val="en-US"/>
        </w:rPr>
        <w:t>на</w:t>
      </w:r>
      <w:proofErr w:type="spellEnd"/>
      <w:r w:rsidRPr="00402DA6">
        <w:rPr>
          <w:lang w:val="en-US"/>
        </w:rPr>
        <w:t xml:space="preserve"> </w:t>
      </w:r>
      <w:proofErr w:type="spellStart"/>
      <w:r w:rsidRPr="00402DA6">
        <w:rPr>
          <w:lang w:val="en-US"/>
        </w:rPr>
        <w:t>логистиката</w:t>
      </w:r>
      <w:proofErr w:type="spellEnd"/>
      <w:r w:rsidRPr="00402DA6">
        <w:rPr>
          <w:lang w:val="en-US"/>
        </w:rPr>
        <w:t xml:space="preserve">, </w:t>
      </w:r>
      <w:proofErr w:type="spellStart"/>
      <w:r w:rsidRPr="00402DA6">
        <w:rPr>
          <w:lang w:val="en-US"/>
        </w:rPr>
        <w:t>които</w:t>
      </w:r>
      <w:proofErr w:type="spellEnd"/>
      <w:r w:rsidRPr="00402DA6">
        <w:rPr>
          <w:lang w:val="en-US"/>
        </w:rPr>
        <w:t xml:space="preserve"> </w:t>
      </w:r>
      <w:proofErr w:type="spellStart"/>
      <w:r w:rsidRPr="00402DA6">
        <w:rPr>
          <w:lang w:val="en-US"/>
        </w:rPr>
        <w:t>оказват</w:t>
      </w:r>
      <w:proofErr w:type="spellEnd"/>
      <w:r w:rsidRPr="00402DA6">
        <w:rPr>
          <w:lang w:val="en-US"/>
        </w:rPr>
        <w:t xml:space="preserve"> </w:t>
      </w:r>
      <w:proofErr w:type="spellStart"/>
      <w:r w:rsidRPr="00402DA6">
        <w:rPr>
          <w:lang w:val="en-US"/>
        </w:rPr>
        <w:t>влияние</w:t>
      </w:r>
      <w:proofErr w:type="spellEnd"/>
      <w:r w:rsidRPr="00402DA6">
        <w:rPr>
          <w:lang w:val="en-US"/>
        </w:rPr>
        <w:t xml:space="preserve"> </w:t>
      </w:r>
      <w:proofErr w:type="spellStart"/>
      <w:r w:rsidRPr="00402DA6">
        <w:rPr>
          <w:lang w:val="en-US"/>
        </w:rPr>
        <w:t>върху</w:t>
      </w:r>
      <w:proofErr w:type="spellEnd"/>
      <w:r w:rsidRPr="00402DA6">
        <w:rPr>
          <w:lang w:val="en-US"/>
        </w:rPr>
        <w:t xml:space="preserve"> </w:t>
      </w:r>
      <w:proofErr w:type="spellStart"/>
      <w:r w:rsidRPr="00402DA6">
        <w:rPr>
          <w:lang w:val="en-US"/>
        </w:rPr>
        <w:t>веригата</w:t>
      </w:r>
      <w:proofErr w:type="spellEnd"/>
      <w:r w:rsidRPr="00402DA6">
        <w:rPr>
          <w:lang w:val="en-US"/>
        </w:rPr>
        <w:t xml:space="preserve"> </w:t>
      </w:r>
      <w:proofErr w:type="spellStart"/>
      <w:r w:rsidRPr="00402DA6">
        <w:rPr>
          <w:lang w:val="en-US"/>
        </w:rPr>
        <w:t>за</w:t>
      </w:r>
      <w:proofErr w:type="spellEnd"/>
      <w:r w:rsidRPr="00402DA6">
        <w:rPr>
          <w:lang w:val="en-US"/>
        </w:rPr>
        <w:t xml:space="preserve"> </w:t>
      </w:r>
      <w:proofErr w:type="spellStart"/>
      <w:r w:rsidRPr="00402DA6">
        <w:rPr>
          <w:lang w:val="en-US"/>
        </w:rPr>
        <w:t>доставки</w:t>
      </w:r>
      <w:proofErr w:type="spellEnd"/>
      <w:r w:rsidRPr="00402DA6">
        <w:rPr>
          <w:lang w:val="en-US"/>
        </w:rPr>
        <w:t xml:space="preserve">. </w:t>
      </w:r>
      <w:proofErr w:type="spellStart"/>
      <w:r w:rsidRPr="00402DA6">
        <w:rPr>
          <w:lang w:val="en-US"/>
        </w:rPr>
        <w:t>Така</w:t>
      </w:r>
      <w:proofErr w:type="spellEnd"/>
      <w:r w:rsidRPr="00402DA6">
        <w:rPr>
          <w:lang w:val="en-US"/>
        </w:rPr>
        <w:t xml:space="preserve"> </w:t>
      </w:r>
      <w:proofErr w:type="spellStart"/>
      <w:r w:rsidRPr="00402DA6">
        <w:rPr>
          <w:lang w:val="en-US"/>
        </w:rPr>
        <w:t>че</w:t>
      </w:r>
      <w:proofErr w:type="spellEnd"/>
      <w:r w:rsidRPr="00402DA6">
        <w:rPr>
          <w:lang w:val="en-US"/>
        </w:rPr>
        <w:t xml:space="preserve"> </w:t>
      </w:r>
      <w:proofErr w:type="spellStart"/>
      <w:r w:rsidRPr="00402DA6">
        <w:rPr>
          <w:lang w:val="en-US"/>
        </w:rPr>
        <w:t>това</w:t>
      </w:r>
      <w:proofErr w:type="spellEnd"/>
      <w:r w:rsidRPr="00402DA6">
        <w:rPr>
          <w:lang w:val="en-US"/>
        </w:rPr>
        <w:t xml:space="preserve"> е </w:t>
      </w:r>
      <w:proofErr w:type="spellStart"/>
      <w:r w:rsidRPr="00402DA6">
        <w:rPr>
          <w:lang w:val="en-US"/>
        </w:rPr>
        <w:t>един</w:t>
      </w:r>
      <w:proofErr w:type="spellEnd"/>
      <w:r w:rsidRPr="00402DA6">
        <w:rPr>
          <w:lang w:val="en-US"/>
        </w:rPr>
        <w:t xml:space="preserve"> </w:t>
      </w:r>
      <w:proofErr w:type="spellStart"/>
      <w:r w:rsidRPr="00402DA6">
        <w:rPr>
          <w:lang w:val="en-US"/>
        </w:rPr>
        <w:t>от</w:t>
      </w:r>
      <w:proofErr w:type="spellEnd"/>
      <w:r w:rsidRPr="00402DA6">
        <w:rPr>
          <w:lang w:val="en-US"/>
        </w:rPr>
        <w:t xml:space="preserve"> </w:t>
      </w:r>
      <w:proofErr w:type="spellStart"/>
      <w:r w:rsidRPr="00402DA6">
        <w:rPr>
          <w:lang w:val="en-US"/>
        </w:rPr>
        <w:t>многото</w:t>
      </w:r>
      <w:proofErr w:type="spellEnd"/>
      <w:r w:rsidRPr="00402DA6">
        <w:rPr>
          <w:lang w:val="en-US"/>
        </w:rPr>
        <w:t xml:space="preserve"> </w:t>
      </w:r>
      <w:proofErr w:type="spellStart"/>
      <w:r w:rsidRPr="00402DA6">
        <w:rPr>
          <w:lang w:val="en-US"/>
        </w:rPr>
        <w:t>начини</w:t>
      </w:r>
      <w:proofErr w:type="spellEnd"/>
      <w:r w:rsidRPr="00402DA6">
        <w:rPr>
          <w:lang w:val="en-US"/>
        </w:rPr>
        <w:t xml:space="preserve">, </w:t>
      </w:r>
      <w:proofErr w:type="spellStart"/>
      <w:r w:rsidRPr="00402DA6">
        <w:rPr>
          <w:lang w:val="en-US"/>
        </w:rPr>
        <w:t>по</w:t>
      </w:r>
      <w:proofErr w:type="spellEnd"/>
      <w:r w:rsidRPr="00402DA6">
        <w:rPr>
          <w:lang w:val="en-US"/>
        </w:rPr>
        <w:t xml:space="preserve"> </w:t>
      </w:r>
      <w:proofErr w:type="spellStart"/>
      <w:r w:rsidRPr="00402DA6">
        <w:rPr>
          <w:lang w:val="en-US"/>
        </w:rPr>
        <w:t>които</w:t>
      </w:r>
      <w:proofErr w:type="spellEnd"/>
      <w:r w:rsidRPr="00402DA6">
        <w:rPr>
          <w:lang w:val="en-US"/>
        </w:rPr>
        <w:t xml:space="preserve"> </w:t>
      </w:r>
      <w:proofErr w:type="spellStart"/>
      <w:r w:rsidRPr="00402DA6">
        <w:rPr>
          <w:lang w:val="en-US"/>
        </w:rPr>
        <w:t>организациите</w:t>
      </w:r>
      <w:proofErr w:type="spellEnd"/>
      <w:r w:rsidRPr="00402DA6">
        <w:rPr>
          <w:lang w:val="en-US"/>
        </w:rPr>
        <w:t xml:space="preserve"> </w:t>
      </w:r>
      <w:proofErr w:type="spellStart"/>
      <w:r w:rsidRPr="00402DA6">
        <w:rPr>
          <w:lang w:val="en-US"/>
        </w:rPr>
        <w:t>могат</w:t>
      </w:r>
      <w:proofErr w:type="spellEnd"/>
      <w:r w:rsidRPr="00402DA6">
        <w:rPr>
          <w:lang w:val="en-US"/>
        </w:rPr>
        <w:t xml:space="preserve"> </w:t>
      </w:r>
      <w:proofErr w:type="spellStart"/>
      <w:r w:rsidRPr="00402DA6">
        <w:rPr>
          <w:lang w:val="en-US"/>
        </w:rPr>
        <w:t>да</w:t>
      </w:r>
      <w:proofErr w:type="spellEnd"/>
      <w:r w:rsidRPr="00402DA6">
        <w:rPr>
          <w:lang w:val="en-US"/>
        </w:rPr>
        <w:t xml:space="preserve"> </w:t>
      </w:r>
      <w:proofErr w:type="spellStart"/>
      <w:r w:rsidRPr="00402DA6">
        <w:rPr>
          <w:lang w:val="en-US"/>
        </w:rPr>
        <w:t>използват</w:t>
      </w:r>
      <w:proofErr w:type="spellEnd"/>
      <w:r w:rsidRPr="00402DA6">
        <w:rPr>
          <w:lang w:val="en-US"/>
        </w:rPr>
        <w:t xml:space="preserve"> </w:t>
      </w:r>
      <w:proofErr w:type="spellStart"/>
      <w:r w:rsidRPr="00402DA6">
        <w:rPr>
          <w:lang w:val="en-US"/>
        </w:rPr>
        <w:t>тези</w:t>
      </w:r>
      <w:proofErr w:type="spellEnd"/>
      <w:r w:rsidRPr="00402DA6">
        <w:rPr>
          <w:lang w:val="en-US"/>
        </w:rPr>
        <w:t xml:space="preserve"> </w:t>
      </w:r>
      <w:proofErr w:type="spellStart"/>
      <w:r w:rsidRPr="00402DA6">
        <w:rPr>
          <w:lang w:val="en-US"/>
        </w:rPr>
        <w:t>модули</w:t>
      </w:r>
      <w:proofErr w:type="spellEnd"/>
      <w:r w:rsidRPr="00402DA6">
        <w:rPr>
          <w:lang w:val="en-US"/>
        </w:rPr>
        <w:t xml:space="preserve">, </w:t>
      </w:r>
      <w:proofErr w:type="spellStart"/>
      <w:r w:rsidRPr="00402DA6">
        <w:rPr>
          <w:lang w:val="en-US"/>
        </w:rPr>
        <w:t>за</w:t>
      </w:r>
      <w:proofErr w:type="spellEnd"/>
      <w:r w:rsidRPr="00402DA6">
        <w:rPr>
          <w:lang w:val="en-US"/>
        </w:rPr>
        <w:t xml:space="preserve"> </w:t>
      </w:r>
      <w:proofErr w:type="spellStart"/>
      <w:r w:rsidRPr="00402DA6">
        <w:rPr>
          <w:lang w:val="en-US"/>
        </w:rPr>
        <w:t>да</w:t>
      </w:r>
      <w:proofErr w:type="spellEnd"/>
      <w:r w:rsidRPr="00402DA6">
        <w:rPr>
          <w:lang w:val="en-US"/>
        </w:rPr>
        <w:t xml:space="preserve"> </w:t>
      </w:r>
      <w:proofErr w:type="spellStart"/>
      <w:r w:rsidRPr="00402DA6">
        <w:rPr>
          <w:lang w:val="en-US"/>
        </w:rPr>
        <w:t>преместят</w:t>
      </w:r>
      <w:proofErr w:type="spellEnd"/>
      <w:r w:rsidRPr="00402DA6">
        <w:rPr>
          <w:lang w:val="en-US"/>
        </w:rPr>
        <w:t xml:space="preserve"> </w:t>
      </w:r>
      <w:proofErr w:type="spellStart"/>
      <w:r w:rsidRPr="00402DA6">
        <w:rPr>
          <w:lang w:val="en-US"/>
        </w:rPr>
        <w:t>своите</w:t>
      </w:r>
      <w:proofErr w:type="spellEnd"/>
      <w:r w:rsidRPr="00402DA6">
        <w:rPr>
          <w:lang w:val="en-US"/>
        </w:rPr>
        <w:t xml:space="preserve"> </w:t>
      </w:r>
      <w:proofErr w:type="spellStart"/>
      <w:r w:rsidRPr="00402DA6">
        <w:rPr>
          <w:lang w:val="en-US"/>
        </w:rPr>
        <w:t>материали</w:t>
      </w:r>
      <w:proofErr w:type="spellEnd"/>
      <w:r w:rsidRPr="00402DA6">
        <w:rPr>
          <w:lang w:val="en-US"/>
        </w:rPr>
        <w:t xml:space="preserve"> </w:t>
      </w:r>
      <w:proofErr w:type="spellStart"/>
      <w:r w:rsidRPr="00402DA6">
        <w:rPr>
          <w:lang w:val="en-US"/>
        </w:rPr>
        <w:t>до</w:t>
      </w:r>
      <w:proofErr w:type="spellEnd"/>
      <w:r w:rsidRPr="00402DA6">
        <w:rPr>
          <w:lang w:val="en-US"/>
        </w:rPr>
        <w:t xml:space="preserve"> </w:t>
      </w:r>
      <w:proofErr w:type="spellStart"/>
      <w:r w:rsidRPr="00402DA6">
        <w:rPr>
          <w:lang w:val="en-US"/>
        </w:rPr>
        <w:t>своите</w:t>
      </w:r>
      <w:proofErr w:type="spellEnd"/>
      <w:r w:rsidRPr="00402DA6">
        <w:rPr>
          <w:lang w:val="en-US"/>
        </w:rPr>
        <w:t xml:space="preserve"> </w:t>
      </w:r>
      <w:proofErr w:type="spellStart"/>
      <w:r w:rsidRPr="00402DA6">
        <w:rPr>
          <w:lang w:val="en-US"/>
        </w:rPr>
        <w:t>крайни</w:t>
      </w:r>
      <w:proofErr w:type="spellEnd"/>
      <w:r w:rsidRPr="00402DA6">
        <w:rPr>
          <w:lang w:val="en-US"/>
        </w:rPr>
        <w:t xml:space="preserve"> </w:t>
      </w:r>
      <w:proofErr w:type="spellStart"/>
      <w:r w:rsidRPr="00402DA6">
        <w:rPr>
          <w:lang w:val="en-US"/>
        </w:rPr>
        <w:t>клиенти</w:t>
      </w:r>
      <w:proofErr w:type="spellEnd"/>
      <w:r w:rsidRPr="00402DA6">
        <w:rPr>
          <w:lang w:val="en-US"/>
        </w:rPr>
        <w:t>.</w:t>
      </w:r>
    </w:p>
    <w:p w14:paraId="4C28E118" w14:textId="77777777" w:rsidR="00402DA6" w:rsidRDefault="00402DA6">
      <w:pPr>
        <w:widowControl/>
        <w:spacing w:line="240" w:lineRule="auto"/>
        <w:ind w:firstLine="0"/>
        <w:jc w:val="left"/>
      </w:pPr>
      <w:r>
        <w:br w:type="page"/>
      </w:r>
    </w:p>
    <w:p w14:paraId="70927897" w14:textId="27EE4066" w:rsidR="00402DA6" w:rsidRDefault="00402DA6">
      <w:pPr>
        <w:widowControl/>
        <w:spacing w:line="240" w:lineRule="auto"/>
        <w:ind w:firstLine="0"/>
        <w:jc w:val="left"/>
        <w:rPr>
          <w:sz w:val="28"/>
          <w:lang w:val="bg-BG"/>
        </w:rPr>
      </w:pPr>
    </w:p>
    <w:p w14:paraId="7A2946B8" w14:textId="77777777" w:rsidR="00402DA6" w:rsidRDefault="00402DA6">
      <w:pPr>
        <w:widowControl/>
        <w:spacing w:line="240" w:lineRule="auto"/>
        <w:ind w:firstLine="0"/>
        <w:jc w:val="left"/>
        <w:rPr>
          <w:sz w:val="28"/>
          <w:lang w:val="bg-BG"/>
        </w:rPr>
      </w:pPr>
      <w:r>
        <w:rPr>
          <w:sz w:val="28"/>
          <w:lang w:val="bg-BG"/>
        </w:rPr>
        <w:br w:type="page"/>
      </w:r>
    </w:p>
    <w:p w14:paraId="3D31509C" w14:textId="77777777" w:rsidR="00402DA6" w:rsidRDefault="00402DA6">
      <w:pPr>
        <w:widowControl/>
        <w:spacing w:line="240" w:lineRule="auto"/>
        <w:ind w:firstLine="0"/>
        <w:jc w:val="left"/>
        <w:rPr>
          <w:sz w:val="28"/>
          <w:lang w:val="bg-BG"/>
        </w:rPr>
      </w:pPr>
    </w:p>
    <w:p w14:paraId="1C99D30A" w14:textId="77777777" w:rsidR="00465F28" w:rsidRDefault="00465F28" w:rsidP="00465F28">
      <w:pPr>
        <w:pStyle w:val="disbody"/>
      </w:pPr>
    </w:p>
    <w:p w14:paraId="7777B797" w14:textId="77777777" w:rsidR="00FD061E" w:rsidRDefault="00FD061E" w:rsidP="00465F28">
      <w:pPr>
        <w:pStyle w:val="disbody"/>
      </w:pPr>
    </w:p>
    <w:p w14:paraId="32F3F4B5" w14:textId="77777777" w:rsidR="00A329FA" w:rsidRPr="00F13262" w:rsidRDefault="00A329FA" w:rsidP="00F13262">
      <w:pPr>
        <w:widowControl/>
        <w:spacing w:line="240" w:lineRule="auto"/>
        <w:ind w:firstLine="0"/>
        <w:jc w:val="left"/>
        <w:rPr>
          <w:sz w:val="28"/>
          <w:lang w:val="bg-BG"/>
        </w:rPr>
      </w:pPr>
    </w:p>
    <w:p w14:paraId="1D8F5D7C" w14:textId="77777777" w:rsidR="00CE50D7" w:rsidRDefault="00A329FA" w:rsidP="00550782">
      <w:pPr>
        <w:pStyle w:val="Heading3"/>
      </w:pPr>
      <w:r>
        <w:t>1.1.</w:t>
      </w:r>
      <w:r>
        <w:rPr>
          <w:lang w:val="bg-BG"/>
        </w:rPr>
        <w:t>3</w:t>
      </w:r>
      <w:r>
        <w:t xml:space="preserve">. </w:t>
      </w:r>
      <w:proofErr w:type="spellStart"/>
      <w:r w:rsidR="00550782" w:rsidRPr="00550782">
        <w:t>Информационна</w:t>
      </w:r>
      <w:proofErr w:type="spellEnd"/>
      <w:r w:rsidR="00550782" w:rsidRPr="00550782">
        <w:t xml:space="preserve"> </w:t>
      </w:r>
      <w:proofErr w:type="spellStart"/>
      <w:r w:rsidR="00550782" w:rsidRPr="00550782">
        <w:t>логистика</w:t>
      </w:r>
      <w:proofErr w:type="spellEnd"/>
    </w:p>
    <w:p w14:paraId="43B6E3A5" w14:textId="7E422AB9" w:rsidR="00A329FA" w:rsidRDefault="00837498" w:rsidP="00CE50D7">
      <w:pPr>
        <w:pStyle w:val="disbody"/>
        <w:ind w:firstLine="0"/>
        <w:rPr>
          <w:sz w:val="22"/>
          <w:szCs w:val="22"/>
        </w:rPr>
      </w:pPr>
      <w:r>
        <w:rPr>
          <w:sz w:val="22"/>
          <w:szCs w:val="22"/>
        </w:rPr>
        <w:t>Електронен учебник „Информационна логистика“ Издателство „Знание и бизнес“ – Варна © Юлиан Василев, 2016</w:t>
      </w:r>
    </w:p>
    <w:p w14:paraId="4B6DEB13" w14:textId="60BB8EEC" w:rsidR="00837498" w:rsidRDefault="00837498" w:rsidP="00CE50D7">
      <w:pPr>
        <w:pStyle w:val="disbody"/>
        <w:ind w:firstLine="0"/>
        <w:rPr>
          <w:szCs w:val="28"/>
        </w:rPr>
      </w:pPr>
      <w:r>
        <w:rPr>
          <w:szCs w:val="28"/>
        </w:rPr>
        <w:t>Логистиката като наука и стопанска практика изучава материалните и свързаните с тях сервизни и информационни потоци. Управлението на материалните и сервизни потоци се основава на предаване, получаване и обработване на информацията, свързаната с тях, предизвиквана от тях и възникваща при движението им.</w:t>
      </w:r>
    </w:p>
    <w:p w14:paraId="1666D080" w14:textId="2FB637BC" w:rsidR="00837498" w:rsidRDefault="00837498" w:rsidP="00CE50D7">
      <w:pPr>
        <w:pStyle w:val="disbody"/>
        <w:ind w:firstLine="0"/>
        <w:rPr>
          <w:szCs w:val="28"/>
        </w:rPr>
      </w:pPr>
      <w:r>
        <w:rPr>
          <w:b/>
          <w:bCs/>
          <w:szCs w:val="28"/>
        </w:rPr>
        <w:t xml:space="preserve">Предмет на информационната логистика </w:t>
      </w:r>
      <w:r>
        <w:rPr>
          <w:szCs w:val="28"/>
        </w:rPr>
        <w:t>е организирането на потоците от информация, съпровождаща материалните, сервизните и финансовите потоци. Информационната логистика е една от съществените дейности в логистичните системи, която пряко обвързва снабдяване, производство и пласмент. Информационната логистика може да се разглежда в тесен и широк смисъл. В тесен смисъл тя е една от функционалните области на логистиката. В широк смисъл тя е система за осигуряване на необходимата информация в съответствие с логистичните правила (рационалност, точност, актуалност и достъпност в необходимите обем, време и място с минимални разходи).</w:t>
      </w:r>
    </w:p>
    <w:p w14:paraId="7C84FAC3" w14:textId="7D263E77" w:rsidR="00837498" w:rsidRDefault="00837498" w:rsidP="00CE50D7">
      <w:pPr>
        <w:pStyle w:val="disbody"/>
        <w:ind w:firstLine="0"/>
        <w:rPr>
          <w:lang w:val="en-US"/>
        </w:rPr>
      </w:pPr>
      <w:r w:rsidRPr="00837498">
        <w:rPr>
          <w:lang w:val="en-US"/>
        </w:rPr>
        <w:t xml:space="preserve">В </w:t>
      </w:r>
      <w:proofErr w:type="spellStart"/>
      <w:r w:rsidRPr="00837498">
        <w:rPr>
          <w:lang w:val="en-US"/>
        </w:rPr>
        <w:t>теоретико-приложен</w:t>
      </w:r>
      <w:proofErr w:type="spellEnd"/>
      <w:r w:rsidRPr="00837498">
        <w:rPr>
          <w:lang w:val="en-US"/>
        </w:rPr>
        <w:t xml:space="preserve"> </w:t>
      </w:r>
      <w:proofErr w:type="spellStart"/>
      <w:r w:rsidRPr="00837498">
        <w:rPr>
          <w:lang w:val="en-US"/>
        </w:rPr>
        <w:t>аспект</w:t>
      </w:r>
      <w:proofErr w:type="spellEnd"/>
      <w:r w:rsidRPr="00837498">
        <w:rPr>
          <w:lang w:val="en-US"/>
        </w:rPr>
        <w:t xml:space="preserve">, </w:t>
      </w:r>
      <w:proofErr w:type="spellStart"/>
      <w:r w:rsidRPr="00837498">
        <w:rPr>
          <w:lang w:val="en-US"/>
        </w:rPr>
        <w:t>информационната</w:t>
      </w:r>
      <w:proofErr w:type="spellEnd"/>
      <w:r w:rsidRPr="00837498">
        <w:rPr>
          <w:lang w:val="en-US"/>
        </w:rPr>
        <w:t xml:space="preserve"> </w:t>
      </w:r>
      <w:proofErr w:type="spellStart"/>
      <w:r w:rsidRPr="00837498">
        <w:rPr>
          <w:lang w:val="en-US"/>
        </w:rPr>
        <w:t>логистика</w:t>
      </w:r>
      <w:proofErr w:type="spellEnd"/>
      <w:r w:rsidRPr="00837498">
        <w:rPr>
          <w:lang w:val="en-US"/>
        </w:rPr>
        <w:t xml:space="preserve"> </w:t>
      </w:r>
      <w:proofErr w:type="spellStart"/>
      <w:r w:rsidRPr="00837498">
        <w:rPr>
          <w:lang w:val="en-US"/>
        </w:rPr>
        <w:t>се</w:t>
      </w:r>
      <w:proofErr w:type="spellEnd"/>
      <w:r w:rsidRPr="00837498">
        <w:rPr>
          <w:lang w:val="en-US"/>
        </w:rPr>
        <w:t xml:space="preserve"> </w:t>
      </w:r>
      <w:proofErr w:type="spellStart"/>
      <w:r w:rsidRPr="00837498">
        <w:rPr>
          <w:lang w:val="en-US"/>
        </w:rPr>
        <w:t>проявява</w:t>
      </w:r>
      <w:proofErr w:type="spellEnd"/>
      <w:r w:rsidRPr="00837498">
        <w:rPr>
          <w:lang w:val="en-US"/>
        </w:rPr>
        <w:t xml:space="preserve"> </w:t>
      </w:r>
      <w:proofErr w:type="spellStart"/>
      <w:r w:rsidRPr="00837498">
        <w:rPr>
          <w:lang w:val="en-US"/>
        </w:rPr>
        <w:t>като</w:t>
      </w:r>
      <w:proofErr w:type="spellEnd"/>
      <w:r w:rsidRPr="00837498">
        <w:rPr>
          <w:lang w:val="en-US"/>
        </w:rPr>
        <w:t xml:space="preserve"> </w:t>
      </w:r>
      <w:proofErr w:type="spellStart"/>
      <w:r w:rsidRPr="00837498">
        <w:rPr>
          <w:lang w:val="en-US"/>
        </w:rPr>
        <w:t>наука</w:t>
      </w:r>
      <w:proofErr w:type="spellEnd"/>
      <w:r w:rsidRPr="00837498">
        <w:rPr>
          <w:lang w:val="en-US"/>
        </w:rPr>
        <w:t xml:space="preserve"> и </w:t>
      </w:r>
      <w:proofErr w:type="spellStart"/>
      <w:r w:rsidRPr="00837498">
        <w:rPr>
          <w:lang w:val="en-US"/>
        </w:rPr>
        <w:t>стопанска</w:t>
      </w:r>
      <w:proofErr w:type="spellEnd"/>
      <w:r w:rsidRPr="00837498">
        <w:rPr>
          <w:lang w:val="en-US"/>
        </w:rPr>
        <w:t xml:space="preserve"> </w:t>
      </w:r>
      <w:proofErr w:type="spellStart"/>
      <w:r w:rsidRPr="00837498">
        <w:rPr>
          <w:lang w:val="en-US"/>
        </w:rPr>
        <w:t>дейност</w:t>
      </w:r>
      <w:proofErr w:type="spellEnd"/>
      <w:r w:rsidRPr="00837498">
        <w:rPr>
          <w:lang w:val="en-US"/>
        </w:rPr>
        <w:t xml:space="preserve"> </w:t>
      </w:r>
      <w:proofErr w:type="spellStart"/>
      <w:r w:rsidRPr="00837498">
        <w:rPr>
          <w:lang w:val="en-US"/>
        </w:rPr>
        <w:t>по</w:t>
      </w:r>
      <w:proofErr w:type="spellEnd"/>
      <w:r w:rsidRPr="00837498">
        <w:rPr>
          <w:lang w:val="en-US"/>
        </w:rPr>
        <w:t xml:space="preserve"> </w:t>
      </w:r>
      <w:proofErr w:type="spellStart"/>
      <w:r w:rsidRPr="00837498">
        <w:rPr>
          <w:lang w:val="en-US"/>
        </w:rPr>
        <w:t>разработване</w:t>
      </w:r>
      <w:proofErr w:type="spellEnd"/>
      <w:r w:rsidRPr="00837498">
        <w:rPr>
          <w:lang w:val="en-US"/>
        </w:rPr>
        <w:t xml:space="preserve"> и </w:t>
      </w:r>
      <w:proofErr w:type="spellStart"/>
      <w:r w:rsidRPr="00837498">
        <w:rPr>
          <w:lang w:val="en-US"/>
        </w:rPr>
        <w:t>реализация</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методите</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набиране</w:t>
      </w:r>
      <w:proofErr w:type="spellEnd"/>
      <w:r w:rsidRPr="00837498">
        <w:rPr>
          <w:lang w:val="en-US"/>
        </w:rPr>
        <w:t xml:space="preserve">, </w:t>
      </w:r>
      <w:proofErr w:type="spellStart"/>
      <w:r w:rsidRPr="00837498">
        <w:rPr>
          <w:lang w:val="en-US"/>
        </w:rPr>
        <w:t>съхраняване</w:t>
      </w:r>
      <w:proofErr w:type="spellEnd"/>
      <w:r w:rsidRPr="00837498">
        <w:rPr>
          <w:lang w:val="en-US"/>
        </w:rPr>
        <w:t xml:space="preserve">, </w:t>
      </w:r>
      <w:proofErr w:type="spellStart"/>
      <w:r w:rsidRPr="00837498">
        <w:rPr>
          <w:lang w:val="en-US"/>
        </w:rPr>
        <w:t>обработка</w:t>
      </w:r>
      <w:proofErr w:type="spellEnd"/>
      <w:r w:rsidRPr="00837498">
        <w:rPr>
          <w:lang w:val="en-US"/>
        </w:rPr>
        <w:t xml:space="preserve"> и </w:t>
      </w:r>
      <w:proofErr w:type="spellStart"/>
      <w:r w:rsidRPr="00837498">
        <w:rPr>
          <w:lang w:val="en-US"/>
        </w:rPr>
        <w:t>разпространение</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информация</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конкретните</w:t>
      </w:r>
      <w:proofErr w:type="spellEnd"/>
      <w:r w:rsidRPr="00837498">
        <w:rPr>
          <w:lang w:val="en-US"/>
        </w:rPr>
        <w:t xml:space="preserve"> </w:t>
      </w:r>
      <w:proofErr w:type="spellStart"/>
      <w:r w:rsidRPr="00837498">
        <w:rPr>
          <w:lang w:val="en-US"/>
        </w:rPr>
        <w:t>функции</w:t>
      </w:r>
      <w:proofErr w:type="spellEnd"/>
      <w:r w:rsidRPr="00837498">
        <w:rPr>
          <w:lang w:val="en-US"/>
        </w:rPr>
        <w:t xml:space="preserve"> и </w:t>
      </w:r>
      <w:proofErr w:type="spellStart"/>
      <w:r w:rsidRPr="00837498">
        <w:rPr>
          <w:lang w:val="en-US"/>
        </w:rPr>
        <w:t>операции</w:t>
      </w:r>
      <w:proofErr w:type="spellEnd"/>
      <w:r w:rsidRPr="00837498">
        <w:rPr>
          <w:lang w:val="en-US"/>
        </w:rPr>
        <w:t xml:space="preserve"> в </w:t>
      </w:r>
      <w:proofErr w:type="spellStart"/>
      <w:r w:rsidRPr="00837498">
        <w:rPr>
          <w:lang w:val="en-US"/>
        </w:rPr>
        <w:t>логистичните</w:t>
      </w:r>
      <w:proofErr w:type="spellEnd"/>
      <w:r w:rsidRPr="00837498">
        <w:rPr>
          <w:lang w:val="en-US"/>
        </w:rPr>
        <w:t xml:space="preserve"> </w:t>
      </w:r>
      <w:proofErr w:type="spellStart"/>
      <w:r w:rsidRPr="00837498">
        <w:rPr>
          <w:lang w:val="en-US"/>
        </w:rPr>
        <w:t>системи</w:t>
      </w:r>
      <w:proofErr w:type="spellEnd"/>
      <w:r w:rsidRPr="00837498">
        <w:rPr>
          <w:lang w:val="en-US"/>
        </w:rPr>
        <w:t>.</w:t>
      </w:r>
    </w:p>
    <w:p w14:paraId="3F3765FF" w14:textId="3F88D872" w:rsidR="00837498" w:rsidRDefault="00837498" w:rsidP="00CE50D7">
      <w:pPr>
        <w:pStyle w:val="disbody"/>
        <w:ind w:firstLine="0"/>
        <w:rPr>
          <w:szCs w:val="28"/>
        </w:rPr>
      </w:pPr>
      <w:r>
        <w:rPr>
          <w:szCs w:val="28"/>
        </w:rPr>
        <w:t>В бизнеса се използват корпоративни информационни системи (системи за управление на бизнеса, ERP системи), за да се обхванат всички логистични процеси – за да се извеждат справки за материалните потоци в статика и динамика.</w:t>
      </w:r>
    </w:p>
    <w:p w14:paraId="7FE465C0" w14:textId="7BB31858" w:rsidR="00837498" w:rsidRDefault="00837498" w:rsidP="00CE50D7">
      <w:pPr>
        <w:pStyle w:val="disbody"/>
        <w:ind w:firstLine="0"/>
        <w:rPr>
          <w:szCs w:val="28"/>
        </w:rPr>
      </w:pPr>
      <w:r>
        <w:rPr>
          <w:szCs w:val="28"/>
        </w:rPr>
        <w:lastRenderedPageBreak/>
        <w:t>Един от аспектите на планирането на материалните потоци означава да се използва ERP система за изчисляване на количеството суровини и материали, които да се поръчат.</w:t>
      </w:r>
    </w:p>
    <w:p w14:paraId="20B9E972" w14:textId="2F66D265" w:rsidR="00837498" w:rsidRDefault="00837498" w:rsidP="00CE50D7">
      <w:pPr>
        <w:pStyle w:val="disbody"/>
        <w:ind w:firstLine="0"/>
        <w:rPr>
          <w:szCs w:val="28"/>
        </w:rPr>
      </w:pPr>
      <w:r>
        <w:rPr>
          <w:szCs w:val="28"/>
        </w:rPr>
        <w:t xml:space="preserve">В логистичната система възниква информация на различни места. Тази информация следва да се набира, структурира и съхранява в бази от данни. Най-често информацията се въвежда ръчно в средата на ERP (Enterprise </w:t>
      </w:r>
      <w:proofErr w:type="spellStart"/>
      <w:r>
        <w:rPr>
          <w:szCs w:val="28"/>
        </w:rPr>
        <w:t>Resource</w:t>
      </w:r>
      <w:proofErr w:type="spellEnd"/>
      <w:r>
        <w:rPr>
          <w:szCs w:val="28"/>
        </w:rPr>
        <w:t xml:space="preserve"> </w:t>
      </w:r>
      <w:proofErr w:type="spellStart"/>
      <w:r>
        <w:rPr>
          <w:szCs w:val="28"/>
        </w:rPr>
        <w:t>Planning</w:t>
      </w:r>
      <w:proofErr w:type="spellEnd"/>
      <w:r>
        <w:rPr>
          <w:szCs w:val="28"/>
        </w:rPr>
        <w:t>) система (наричана на български език „корпоративна информационна система“ или „система за управление на бизнеса“) автоматизирано или автоматично. Освен това, набраната</w:t>
      </w:r>
      <w:r>
        <w:rPr>
          <w:szCs w:val="28"/>
          <w:lang w:val="en-US"/>
        </w:rPr>
        <w:t xml:space="preserve"> </w:t>
      </w:r>
      <w:r>
        <w:rPr>
          <w:szCs w:val="28"/>
        </w:rPr>
        <w:t>информация се използва от логистичните мениджъри за вземане на решения.</w:t>
      </w:r>
    </w:p>
    <w:p w14:paraId="16A23AD8" w14:textId="17DD0D8A" w:rsidR="00837498" w:rsidRDefault="00837498" w:rsidP="00CE50D7">
      <w:pPr>
        <w:pStyle w:val="disbody"/>
        <w:ind w:firstLine="0"/>
        <w:rPr>
          <w:szCs w:val="28"/>
        </w:rPr>
      </w:pPr>
      <w:r>
        <w:rPr>
          <w:szCs w:val="28"/>
        </w:rPr>
        <w:t>Някои производствени предприятия получават ежедневно поръчки от своите клиенти по телефон. Поръчките се въвеждат от служител на производственото предприятие в корпоративна ERP система. В края на деня се извежда справка, съдържаща обобщена информация от всички поръчки. На следващия ден сутринта се извежда справка за разпределената продукция по микробуси.</w:t>
      </w:r>
    </w:p>
    <w:p w14:paraId="165D2267" w14:textId="0DFD96E6" w:rsidR="00837498" w:rsidRDefault="00837498" w:rsidP="00CE50D7">
      <w:pPr>
        <w:pStyle w:val="disbody"/>
        <w:ind w:firstLine="0"/>
        <w:rPr>
          <w:szCs w:val="28"/>
        </w:rPr>
      </w:pPr>
    </w:p>
    <w:p w14:paraId="5492A1FC" w14:textId="0EDCFDB0" w:rsidR="00837498" w:rsidRDefault="00837498" w:rsidP="00CE50D7">
      <w:pPr>
        <w:pStyle w:val="disbody"/>
        <w:ind w:firstLine="0"/>
        <w:rPr>
          <w:szCs w:val="28"/>
        </w:rPr>
      </w:pPr>
      <w:r>
        <w:rPr>
          <w:szCs w:val="28"/>
        </w:rPr>
        <w:t>Първо, да осигурява потребителите с адекватна на техните информационни потребности първична и резултатна информация, необходима за ефективно организиране и реализация на логистичните функции и операции по придвижването на материалните и сервизни потоци;</w:t>
      </w:r>
    </w:p>
    <w:p w14:paraId="4EFCFD9D" w14:textId="475FA9A4" w:rsidR="00BA7321" w:rsidRDefault="00BA7321" w:rsidP="00CE50D7">
      <w:pPr>
        <w:pStyle w:val="disbody"/>
        <w:ind w:firstLine="0"/>
        <w:rPr>
          <w:szCs w:val="28"/>
        </w:rPr>
      </w:pPr>
      <w:r>
        <w:rPr>
          <w:szCs w:val="28"/>
        </w:rPr>
        <w:t>Второ, да предоставя нужната на логистичните мениджъри и изпълнители информация в подходящ вид;</w:t>
      </w:r>
    </w:p>
    <w:p w14:paraId="3BFBD112" w14:textId="5F6FE807" w:rsidR="00BA7321" w:rsidRDefault="00BA7321" w:rsidP="00CE50D7">
      <w:pPr>
        <w:pStyle w:val="disbody"/>
        <w:ind w:firstLine="0"/>
        <w:rPr>
          <w:szCs w:val="28"/>
        </w:rPr>
      </w:pPr>
      <w:r>
        <w:rPr>
          <w:szCs w:val="28"/>
        </w:rPr>
        <w:t>Трето, да гарантира пълнотата, достоверността и своевременността на необходимата информация съобразно изпълняваните функции, както и ефективният й пренос до конкретните потребители;</w:t>
      </w:r>
    </w:p>
    <w:p w14:paraId="63253E44" w14:textId="768B7F50" w:rsidR="00BA7321" w:rsidRDefault="00BA7321" w:rsidP="00CE50D7">
      <w:pPr>
        <w:pStyle w:val="disbody"/>
        <w:ind w:firstLine="0"/>
        <w:rPr>
          <w:szCs w:val="28"/>
        </w:rPr>
      </w:pPr>
      <w:r>
        <w:rPr>
          <w:szCs w:val="28"/>
        </w:rPr>
        <w:t>Четвърто, по подходящ начин да диференцира информацията по функции, дейности, операции и задачи, които се решават.</w:t>
      </w:r>
    </w:p>
    <w:p w14:paraId="28874443" w14:textId="2829A1DA" w:rsidR="00BA7321" w:rsidRPr="00BA7321" w:rsidRDefault="00BA7321" w:rsidP="00BA7321">
      <w:pPr>
        <w:pStyle w:val="disbody"/>
      </w:pPr>
      <w:r w:rsidRPr="00BA7321">
        <w:t xml:space="preserve">С помощта на съвременните информационни технологии се реализира </w:t>
      </w:r>
      <w:r w:rsidRPr="00BA7321">
        <w:rPr>
          <w:b/>
          <w:bCs/>
        </w:rPr>
        <w:t>единен информационен процес</w:t>
      </w:r>
      <w:r w:rsidRPr="00BA7321">
        <w:t xml:space="preserve">, характеризиращ се със: 1. </w:t>
      </w:r>
      <w:r w:rsidRPr="00BA7321">
        <w:lastRenderedPageBreak/>
        <w:t xml:space="preserve">Ускорен ефективен пренос на информационните потоци в рамките на логистичната система; 2. Надеждно съхранение на данни в база от данни; 3. Филтрация на информационните потоци; 4. Обединяване и разделяне на информационните потоци; 5. Информационни преобразувания – копиране, групиране, обобщаване, извеждане; 6. Целева обработка на информацията във връзка с осъществяване на логистичните операции. </w:t>
      </w:r>
    </w:p>
    <w:p w14:paraId="3EFD536F" w14:textId="17768E90" w:rsidR="00837498" w:rsidRDefault="00837498" w:rsidP="00CE50D7">
      <w:pPr>
        <w:pStyle w:val="disbody"/>
        <w:ind w:firstLine="0"/>
        <w:rPr>
          <w:szCs w:val="28"/>
        </w:rPr>
      </w:pPr>
    </w:p>
    <w:p w14:paraId="3A47D77F" w14:textId="4EC916C3" w:rsidR="00837498" w:rsidRDefault="00837498" w:rsidP="00CE50D7">
      <w:pPr>
        <w:pStyle w:val="disbody"/>
        <w:ind w:firstLine="0"/>
        <w:rPr>
          <w:szCs w:val="28"/>
        </w:rPr>
      </w:pPr>
      <w:r w:rsidRPr="00BA7321">
        <w:rPr>
          <w:b/>
          <w:bCs/>
          <w:szCs w:val="28"/>
        </w:rPr>
        <w:t>В повечето случаи логистичните</w:t>
      </w:r>
      <w:r>
        <w:rPr>
          <w:szCs w:val="28"/>
        </w:rPr>
        <w:t xml:space="preserve"> мениджъри се нуждаят от една „малка“ справка, за да вземат решение. Така например справка за движението на суровини и материали може веднага да покаже онези суровини и материали, които са закупени, но не са вложени в производство (залежават в склада).</w:t>
      </w:r>
    </w:p>
    <w:p w14:paraId="137B1434" w14:textId="79FB9809" w:rsidR="00837498" w:rsidRDefault="00837498" w:rsidP="00CE50D7">
      <w:pPr>
        <w:pStyle w:val="disbody"/>
        <w:ind w:firstLine="0"/>
        <w:rPr>
          <w:szCs w:val="28"/>
        </w:rPr>
      </w:pPr>
      <w:r>
        <w:rPr>
          <w:szCs w:val="28"/>
        </w:rPr>
        <w:t>Логистичен мениджър може да изведе справка „Продажби по дати“, за да направи тенденция на продажбите (в количествено изражение).</w:t>
      </w:r>
    </w:p>
    <w:p w14:paraId="44049D76" w14:textId="12422EC3" w:rsidR="00837498" w:rsidRDefault="00837498" w:rsidP="00CE50D7">
      <w:pPr>
        <w:pStyle w:val="disbody"/>
        <w:ind w:firstLine="0"/>
        <w:rPr>
          <w:szCs w:val="28"/>
        </w:rPr>
      </w:pPr>
      <w:r>
        <w:rPr>
          <w:szCs w:val="28"/>
        </w:rPr>
        <w:t>Набирането на информация за поръчки от клиенти от дистрибуторите в определени случаи се извършва чрез мобилни терминали. Тези терминали могат да предават данни към централизирана ERP система онлайн (в реално време) или офлайн. В първия случай логистичният мениджър има по всяко време актуална информация за получените поръчки.</w:t>
      </w:r>
    </w:p>
    <w:p w14:paraId="10089AAD" w14:textId="0BD29AA1" w:rsidR="00837498" w:rsidRPr="00837498" w:rsidRDefault="00837498" w:rsidP="00CE50D7">
      <w:pPr>
        <w:pStyle w:val="disbody"/>
        <w:ind w:firstLine="0"/>
        <w:rPr>
          <w:lang w:val="en-US"/>
        </w:rPr>
      </w:pPr>
      <w:r>
        <w:rPr>
          <w:szCs w:val="28"/>
        </w:rPr>
        <w:t>ERP системите осигуряват персонализиран достъп на потребителите. Най-често се формират групи потребители с точно определени права за достъп (например счетоводители, касиери, стоковеди, мениджъри производство, технолози, логистични мениджъри). Всеки нов потребител се причислява към определена група.</w:t>
      </w:r>
    </w:p>
    <w:p w14:paraId="0999A69A" w14:textId="3CFBB9AB" w:rsidR="00A329FA" w:rsidRDefault="00A329FA" w:rsidP="00FA2DA8">
      <w:pPr>
        <w:pStyle w:val="disbody"/>
        <w:rPr>
          <w:bCs/>
          <w:szCs w:val="28"/>
        </w:rPr>
      </w:pPr>
    </w:p>
    <w:p w14:paraId="200E9749" w14:textId="6032F585" w:rsidR="00A329FA" w:rsidRDefault="00A329FA">
      <w:pPr>
        <w:widowControl/>
        <w:spacing w:line="240" w:lineRule="auto"/>
        <w:ind w:firstLine="0"/>
        <w:jc w:val="left"/>
        <w:rPr>
          <w:bCs/>
          <w:szCs w:val="28"/>
        </w:rPr>
      </w:pPr>
      <w:r>
        <w:rPr>
          <w:bCs/>
          <w:szCs w:val="28"/>
        </w:rPr>
        <w:br w:type="page"/>
      </w:r>
    </w:p>
    <w:p w14:paraId="0E5BE1AE" w14:textId="77777777" w:rsidR="00BA7321" w:rsidRPr="00BA7321" w:rsidRDefault="00BA7321" w:rsidP="00BA7321">
      <w:pPr>
        <w:pStyle w:val="disbody"/>
      </w:pPr>
      <w:r w:rsidRPr="00BA7321">
        <w:lastRenderedPageBreak/>
        <w:t>Перспективите в развитието им в рамките на логистичната система могат да се обобщят до:</w:t>
      </w:r>
    </w:p>
    <w:p w14:paraId="75ED8D33" w14:textId="77777777" w:rsidR="00BA7321" w:rsidRPr="00BA7321" w:rsidRDefault="00BA7321" w:rsidP="00BA7321">
      <w:pPr>
        <w:pStyle w:val="disbody"/>
      </w:pPr>
      <w:r w:rsidRPr="00BA7321">
        <w:t>1. Информационна интеграция на основата на Интернет и глобален мониторинг на материалните потоци;</w:t>
      </w:r>
    </w:p>
    <w:p w14:paraId="1E01DA8B" w14:textId="648CC5D5" w:rsidR="00BA7321" w:rsidRDefault="00BA7321" w:rsidP="00BA7321">
      <w:pPr>
        <w:pStyle w:val="disbody"/>
      </w:pPr>
      <w:r w:rsidRPr="00BA7321">
        <w:t xml:space="preserve"> Повечето куриерски компании позволяват проследяване на пратка по номер на товарителница. Повечето превозвачи на контейнери (като например </w:t>
      </w:r>
      <w:proofErr w:type="spellStart"/>
      <w:r w:rsidRPr="00BA7321">
        <w:t>Maersk</w:t>
      </w:r>
      <w:proofErr w:type="spellEnd"/>
      <w:r w:rsidRPr="00BA7321">
        <w:t>) позволяват онлайн проследяване на контейнер по номер на контейнер.</w:t>
      </w:r>
    </w:p>
    <w:p w14:paraId="638E09CE" w14:textId="77777777" w:rsidR="004A3F24" w:rsidRDefault="004A3F24" w:rsidP="004A3F24">
      <w:pPr>
        <w:pStyle w:val="disbody"/>
      </w:pPr>
      <w:r>
        <w:t>Информационна интеграция на доставчици и потребители чрез използването на платформи интернет-интранет;</w:t>
      </w:r>
    </w:p>
    <w:p w14:paraId="078E67C1" w14:textId="3ACF6A7A" w:rsidR="004A3F24" w:rsidRDefault="004A3F24" w:rsidP="004A3F24">
      <w:pPr>
        <w:pStyle w:val="disbody"/>
      </w:pPr>
      <w:r>
        <w:t> Получаването на заявка от клиент в онлайн система е обичайна практика. Най-често онлайн системата не е директно свързана с ERP системата на търговеца. Обикновено получените заявки се одобряват, преди да се прехвърлят в ERP системата.</w:t>
      </w:r>
    </w:p>
    <w:p w14:paraId="4234AF19" w14:textId="6DF83478" w:rsidR="004A3F24" w:rsidRDefault="004A3F24" w:rsidP="004A3F24">
      <w:pPr>
        <w:pStyle w:val="disbody"/>
      </w:pPr>
      <w:r w:rsidRPr="004A3F24">
        <w:t xml:space="preserve">Трето, усъвършенстване на мобилните връзки; </w:t>
      </w:r>
      <w:r w:rsidRPr="004A3F24">
        <w:t> Стремежът на редица предприятия е да накарат своите клиенти да въвеждат поръчки в онлайн система, вместо да звънят по телефона. В този случай се използва „свободното“ време на клиента за въвеждане на поръчка. Редица пицарии предлагат отстъпка при поръчване онлайн.</w:t>
      </w:r>
    </w:p>
    <w:p w14:paraId="6601C9B1" w14:textId="6DA36CEE" w:rsidR="004A3F24" w:rsidRDefault="004A3F24" w:rsidP="004A3F24">
      <w:pPr>
        <w:pStyle w:val="disbody"/>
      </w:pPr>
    </w:p>
    <w:p w14:paraId="3196DA4D" w14:textId="35E851F7" w:rsidR="004A3F24" w:rsidRDefault="004A3F24" w:rsidP="004A3F24">
      <w:pPr>
        <w:pStyle w:val="disbody"/>
      </w:pPr>
      <w:r w:rsidRPr="004A3F24">
        <w:rPr>
          <w:b/>
          <w:bCs/>
        </w:rPr>
        <w:t xml:space="preserve">Информационният поток </w:t>
      </w:r>
      <w:r w:rsidRPr="004A3F24">
        <w:t>е съвкупност от циркулиращите в логистичната система, както и между нея и външната среда, сведения за процесите на производство, разпределение, обмен и потребление на стоково материални ценности, необходими за управление и контрол на логистичните операции. Те могат да съществуват под формата на хартиени и/или електронни документи и са обектно определени на основата на взаимовръзката им със съответни материални и сервизни потоци, като могат да бъдат характеризирани с редица показатели.</w:t>
      </w:r>
    </w:p>
    <w:p w14:paraId="2C9D5177" w14:textId="73B9418F" w:rsidR="004A3F24" w:rsidRDefault="004A3F24" w:rsidP="004A3F24">
      <w:pPr>
        <w:pStyle w:val="disbody"/>
        <w:rPr>
          <w:szCs w:val="28"/>
        </w:rPr>
      </w:pPr>
      <w:r>
        <w:rPr>
          <w:szCs w:val="28"/>
        </w:rPr>
        <w:t xml:space="preserve">Един от най-често срещаните информационни потоци в логистиката е потокът „поръчки от клиенти“. Този поток е носител само на логистична, </w:t>
      </w:r>
      <w:r>
        <w:rPr>
          <w:szCs w:val="28"/>
        </w:rPr>
        <w:lastRenderedPageBreak/>
        <w:t>но не и на счетоводна информация. Ето защо всяко предприятие прилага индивидуален подход при неговото организиране. Поръчки могат да се получават по: (1) телефон, факс, е-поща, (2) в онлайн система (система за електронна търговия) или (3) чрез директна комуникация между ERP системата на продавача с ERP системата на корпоративния клиент.</w:t>
      </w:r>
    </w:p>
    <w:p w14:paraId="2514FEB8" w14:textId="05CA22EB" w:rsidR="004A3F24" w:rsidRDefault="004A3F24" w:rsidP="004A3F24">
      <w:pPr>
        <w:pStyle w:val="disbody"/>
      </w:pPr>
      <w:r w:rsidRPr="004A3F24">
        <w:t>Както отбелязахме, някои информационни потоци (на пример заявка от клиент) са носители само на логистична информация.</w:t>
      </w:r>
    </w:p>
    <w:p w14:paraId="36AA3F87" w14:textId="3E472F28" w:rsidR="00132A28" w:rsidRDefault="00FA4C0D" w:rsidP="004A3F24">
      <w:pPr>
        <w:pStyle w:val="disbody"/>
        <w:rPr>
          <w:szCs w:val="28"/>
        </w:rPr>
      </w:pPr>
      <w:r>
        <w:rPr>
          <w:szCs w:val="28"/>
        </w:rPr>
        <w:t xml:space="preserve">Информационните технологии са един от главните източници за повишаване производителността и </w:t>
      </w:r>
      <w:proofErr w:type="spellStart"/>
      <w:r>
        <w:rPr>
          <w:szCs w:val="28"/>
        </w:rPr>
        <w:t>конкурентноспособността</w:t>
      </w:r>
      <w:proofErr w:type="spellEnd"/>
      <w:r>
        <w:rPr>
          <w:szCs w:val="28"/>
        </w:rPr>
        <w:t>. Осигуряването на пряк достъп до логистични услуги и разполагаемите мощности на звената в логистичните системи, автоматизацията на дейностите и операциите непосредствено снижава логистичните разходи до възможния минимум. Осигурява се възможност за електронен обмен на данни между участниците в логистичния процес. За целта са необходими мощни съвременни компютри и високоскоростни канали за пренос на данни, както и съгласуване на конфигурациите и прилагането на съответни стандарти. Едновременно с това, участници в логистични вериги, които не прилагат информационни технологии и електронен обмен на данни (EDI), могат да загубят пазарната си позиция.</w:t>
      </w:r>
    </w:p>
    <w:p w14:paraId="1009E0EE" w14:textId="05C1C353" w:rsidR="00586334" w:rsidRPr="00586334" w:rsidRDefault="00FA4C0D" w:rsidP="00586334">
      <w:pPr>
        <w:pStyle w:val="disbody"/>
        <w:rPr>
          <w:szCs w:val="28"/>
        </w:rPr>
      </w:pPr>
      <w:r>
        <w:rPr>
          <w:szCs w:val="28"/>
        </w:rPr>
        <w:t xml:space="preserve">оптимална </w:t>
      </w:r>
      <w:proofErr w:type="spellStart"/>
      <w:r>
        <w:rPr>
          <w:szCs w:val="28"/>
        </w:rPr>
        <w:t>маршрутизация</w:t>
      </w:r>
      <w:proofErr w:type="spellEnd"/>
      <w:r>
        <w:rPr>
          <w:szCs w:val="28"/>
        </w:rPr>
        <w:t>;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w:t>
      </w:r>
    </w:p>
    <w:p w14:paraId="049560AF" w14:textId="5235D470" w:rsidR="00586334" w:rsidRDefault="00586334" w:rsidP="00586334">
      <w:pPr>
        <w:pStyle w:val="disbody"/>
      </w:pPr>
      <w:r>
        <w:t xml:space="preserve">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w:t>
      </w:r>
      <w:r>
        <w:lastRenderedPageBreak/>
        <w:t>вградена GPS антена.(6) определяне на оптималната продължителност на логистичния цикъл;(7) оптимизация на процедурите по набиране, обработка и изпълнение на заявки;(8) оптимизация на параметрите на системите за управление на запаси;(9) оптимален избор на превозвач, експедитор или доставчик.</w:t>
      </w:r>
    </w:p>
    <w:p w14:paraId="55A7FAEA" w14:textId="77777777" w:rsidR="002F05A9" w:rsidRDefault="002F05A9" w:rsidP="002F05A9">
      <w:pPr>
        <w:pStyle w:val="disbody"/>
      </w:pPr>
      <w:r>
        <w:t xml:space="preserve">Отвореност – възможност за интеграция с други информационни системи. Желателно е информационната система да поддържа софтуерни елементи за “бизнес–бизнес” (B2B - </w:t>
      </w:r>
      <w:proofErr w:type="spellStart"/>
      <w:r>
        <w:t>business</w:t>
      </w:r>
      <w:proofErr w:type="spellEnd"/>
      <w:r>
        <w:t xml:space="preserve"> </w:t>
      </w:r>
      <w:proofErr w:type="spellStart"/>
      <w:r>
        <w:t>to</w:t>
      </w:r>
      <w:proofErr w:type="spellEnd"/>
      <w:r>
        <w:t xml:space="preserve"> </w:t>
      </w:r>
      <w:proofErr w:type="spellStart"/>
      <w:r>
        <w:t>business</w:t>
      </w:r>
      <w:proofErr w:type="spellEnd"/>
      <w:r>
        <w:t xml:space="preserve">) и „бизнес–клиент” (B2C - </w:t>
      </w:r>
      <w:proofErr w:type="spellStart"/>
      <w:r>
        <w:t>business</w:t>
      </w:r>
      <w:proofErr w:type="spellEnd"/>
      <w:r>
        <w:t xml:space="preserve"> </w:t>
      </w:r>
      <w:proofErr w:type="spellStart"/>
      <w:r>
        <w:t>to</w:t>
      </w:r>
      <w:proofErr w:type="spellEnd"/>
      <w:r>
        <w:t xml:space="preserve"> </w:t>
      </w:r>
      <w:proofErr w:type="spellStart"/>
      <w:r>
        <w:t>consumer</w:t>
      </w:r>
      <w:proofErr w:type="spellEnd"/>
      <w:r>
        <w:t>) интеграция.</w:t>
      </w:r>
    </w:p>
    <w:p w14:paraId="7623C10C" w14:textId="63565C09" w:rsidR="00586334" w:rsidRDefault="002F05A9" w:rsidP="002F05A9">
      <w:pPr>
        <w:pStyle w:val="disbody"/>
      </w:pPr>
      <w:r>
        <w:t> Така на пример куриерските компании интегрират своите корпоративни системи с уеб сайт, където клиентите могат сами както да създават товарителници, така и да проверят придвижването на своята пратка по номер на товарителница.</w:t>
      </w:r>
    </w:p>
    <w:p w14:paraId="0315B6CA" w14:textId="17497C2D" w:rsidR="002F05A9" w:rsidRDefault="00BD2E1B" w:rsidP="002F05A9">
      <w:pPr>
        <w:pStyle w:val="disbody"/>
      </w:pPr>
      <w:r w:rsidRPr="00BD2E1B">
        <w:t xml:space="preserve">организация на бизнес процесите съобразно възможностите на софтуерния продукт; </w:t>
      </w:r>
      <w:r w:rsidRPr="00BD2E1B">
        <w:t> В редица предприятия мениджърите внедряват ERP система, за да нагодят бизнес процесите си спрямо особеностите на ERP системата. Въпреки, че подобен подход изглежда алогичен той се среща в практиката.</w:t>
      </w:r>
    </w:p>
    <w:p w14:paraId="792D8AC8" w14:textId="3439AE16" w:rsidR="004D1F4F" w:rsidRDefault="00EF7DB0" w:rsidP="002F05A9">
      <w:pPr>
        <w:pStyle w:val="disbody"/>
        <w:rPr>
          <w:szCs w:val="28"/>
        </w:rPr>
      </w:pPr>
      <w:r>
        <w:rPr>
          <w:b/>
          <w:bCs/>
          <w:szCs w:val="28"/>
        </w:rPr>
        <w:t xml:space="preserve">Плановите информационни системи </w:t>
      </w:r>
      <w:r>
        <w:rPr>
          <w:szCs w:val="28"/>
        </w:rPr>
        <w:t>осигуряват вземането на дългосрочни стратегически решения. Използват се от управленските кадри на висшия мениджмънт. Някои от основните задачи, които се решават, са: създаване на оптимална схема от звена на логистичната верига, планиране на производството, управление на запасите, управление на резерви.</w:t>
      </w:r>
    </w:p>
    <w:p w14:paraId="23D8414F" w14:textId="77777777" w:rsidR="004D1F4F" w:rsidRDefault="004D1F4F">
      <w:pPr>
        <w:widowControl/>
        <w:spacing w:line="240" w:lineRule="auto"/>
        <w:ind w:firstLine="0"/>
        <w:jc w:val="left"/>
        <w:rPr>
          <w:sz w:val="28"/>
          <w:szCs w:val="28"/>
          <w:lang w:val="bg-BG"/>
        </w:rPr>
      </w:pPr>
      <w:r>
        <w:rPr>
          <w:szCs w:val="28"/>
        </w:rPr>
        <w:br w:type="page"/>
      </w:r>
    </w:p>
    <w:p w14:paraId="1C5CEE96" w14:textId="3280D045" w:rsidR="00BD2E1B" w:rsidRDefault="004D1F4F" w:rsidP="004D1F4F">
      <w:pPr>
        <w:pStyle w:val="Heading3"/>
        <w:rPr>
          <w:lang w:val="bg-BG"/>
        </w:rPr>
      </w:pPr>
      <w:r>
        <w:lastRenderedPageBreak/>
        <w:t>1.1.4.</w:t>
      </w:r>
      <w:r>
        <w:rPr>
          <w:lang w:val="bg-BG"/>
        </w:rPr>
        <w:t xml:space="preserve"> Стопанска логистика</w:t>
      </w:r>
    </w:p>
    <w:p w14:paraId="12C2AA94" w14:textId="5019C019" w:rsidR="004D1F4F" w:rsidRDefault="004D1F4F" w:rsidP="004D1F4F">
      <w:pPr>
        <w:pStyle w:val="disbody"/>
        <w:ind w:firstLine="0"/>
      </w:pPr>
      <w:r>
        <w:t xml:space="preserve">Логистичен подход – платформа за поддръжка на бизнеса и инструментариум за оптимизация на ресурсите на фирмата при управление на основните и </w:t>
      </w:r>
      <w:r w:rsidR="005C1A5D" w:rsidRPr="005C1A5D">
        <w:t xml:space="preserve">съпътстващите </w:t>
      </w:r>
      <w:r>
        <w:t>ги потоци. (В. И. Сергеева, 2004).</w:t>
      </w:r>
    </w:p>
    <w:p w14:paraId="1A236310" w14:textId="09094DBB" w:rsidR="005C1A5D" w:rsidRDefault="004D1F4F" w:rsidP="004D1F4F">
      <w:pPr>
        <w:pStyle w:val="disbody"/>
        <w:ind w:firstLine="0"/>
      </w:pPr>
      <w:r>
        <w:t>Логистиката и основните насоки на нейното развитие се разграничават три фундаментални концепции: информационна, маркетингова, интегрална.</w:t>
      </w:r>
    </w:p>
    <w:p w14:paraId="44F7BFD2" w14:textId="7E6FAD03" w:rsidR="005C1A5D" w:rsidRDefault="005C1A5D" w:rsidP="004D1F4F">
      <w:pPr>
        <w:pStyle w:val="disbody"/>
        <w:ind w:firstLine="0"/>
      </w:pPr>
      <w:r>
        <w:t>Логистиката е процесът на планиране, реализиране и контрол на движението и съхранението на ефективния и целесъобразен поток суровини и свързаната с това информация от мястото на доставяне до мястото на приемане.</w:t>
      </w:r>
    </w:p>
    <w:p w14:paraId="1D4D3D02" w14:textId="0456BA8C" w:rsidR="005C1A5D" w:rsidRDefault="005C1A5D" w:rsidP="004D1F4F">
      <w:pPr>
        <w:pStyle w:val="disbody"/>
        <w:ind w:firstLine="0"/>
      </w:pPr>
      <w:r>
        <w:rPr>
          <w:lang w:val="en-US"/>
        </w:rPr>
        <w:t xml:space="preserve">ELA </w:t>
      </w:r>
      <w:r>
        <w:t>формулира свое определение: „</w:t>
      </w:r>
      <w:r w:rsidR="00B472D0">
        <w:t xml:space="preserve">Организация, планиране, контрол и реализация на придвижването на стоковия поток от проектирането и закупуването, през производството и разпределението до крайния потребител с цел удовлетворяване изискванията на пазара с минимални операционни и капиталови </w:t>
      </w:r>
      <w:proofErr w:type="gramStart"/>
      <w:r w:rsidR="00B472D0">
        <w:t>разходи“</w:t>
      </w:r>
      <w:proofErr w:type="gramEnd"/>
      <w:r w:rsidR="003140D8">
        <w:t>.</w:t>
      </w:r>
    </w:p>
    <w:p w14:paraId="0E3F468F" w14:textId="34841ABA" w:rsidR="003140D8" w:rsidRDefault="003140D8" w:rsidP="004D1F4F">
      <w:pPr>
        <w:pStyle w:val="disbody"/>
        <w:ind w:firstLine="0"/>
      </w:pPr>
      <w:r>
        <w:t xml:space="preserve">Предмет на логистиката е оптимизацията на ресурсите в икономическа система при управлението на материалните и </w:t>
      </w:r>
      <w:r w:rsidRPr="003140D8">
        <w:t>съпътстващите</w:t>
      </w:r>
      <w:r>
        <w:t xml:space="preserve"> ги потоци чрез вземане на рационални управленски решения и координация.</w:t>
      </w:r>
    </w:p>
    <w:p w14:paraId="4B021E85" w14:textId="525843DF" w:rsidR="00344B55" w:rsidRDefault="00344B55" w:rsidP="004D1F4F">
      <w:pPr>
        <w:pStyle w:val="disbody"/>
        <w:ind w:firstLine="0"/>
      </w:pPr>
      <w:r>
        <w:t xml:space="preserve">Логистиката е сложна съвкупност от разнообразни, но обвързани в единна система дейности и операции по манипулирането и придвижването на материалните и </w:t>
      </w:r>
      <w:r w:rsidRPr="00344B55">
        <w:t>съпътстващите</w:t>
      </w:r>
      <w:r>
        <w:t xml:space="preserve"> ги потоци от първичния източник до крайния потребител.</w:t>
      </w:r>
    </w:p>
    <w:p w14:paraId="1F309B7A" w14:textId="2B121D86" w:rsidR="00344B55" w:rsidRDefault="00344B55" w:rsidP="004D1F4F">
      <w:pPr>
        <w:pStyle w:val="disbody"/>
        <w:ind w:firstLine="0"/>
      </w:pPr>
      <w:r>
        <w:t>Основна задача е да бъде доставен точният продукт, в точното количество качество, на точното място и време на точния потребител с оптимални разходи.</w:t>
      </w:r>
    </w:p>
    <w:p w14:paraId="7103750B" w14:textId="1230E1F5" w:rsidR="00BF0ABA" w:rsidRDefault="00BF0ABA" w:rsidP="004D1F4F">
      <w:pPr>
        <w:pStyle w:val="disbody"/>
        <w:ind w:firstLine="0"/>
      </w:pPr>
      <w:r>
        <w:t xml:space="preserve">Към ключовите функции на логистиката се отнасят управлението на процедурите по заявките, транспортирането, информационно компютърна поддръжка. </w:t>
      </w:r>
    </w:p>
    <w:p w14:paraId="7859332A" w14:textId="74E39664" w:rsidR="00305EA7" w:rsidRDefault="00305EA7" w:rsidP="004D1F4F">
      <w:pPr>
        <w:pStyle w:val="disbody"/>
        <w:ind w:firstLine="0"/>
      </w:pPr>
      <w:r>
        <w:t xml:space="preserve">В сферата на дистрибуцията – управлението и оперативното организиране на придвижването на потоците от крайна продукция от предприятието </w:t>
      </w:r>
      <w:r>
        <w:lastRenderedPageBreak/>
        <w:t>производители към потребителите.</w:t>
      </w:r>
    </w:p>
    <w:p w14:paraId="5A0D79EE" w14:textId="58C7EC07" w:rsidR="00305EA7" w:rsidRDefault="00C17E68" w:rsidP="004D1F4F">
      <w:pPr>
        <w:pStyle w:val="disbody"/>
        <w:ind w:firstLine="0"/>
      </w:pPr>
      <w:r>
        <w:t>5 функционални области на логистиката: закупуваща, производствена, разпределителна, транспортна и информационна (</w:t>
      </w:r>
      <w:proofErr w:type="spellStart"/>
      <w:r>
        <w:t>Гаджинский</w:t>
      </w:r>
      <w:proofErr w:type="spellEnd"/>
      <w:r>
        <w:t xml:space="preserve">, 1998). Дистрибуционна (разпределителна) логистика осигурява пласмента </w:t>
      </w:r>
      <w:r w:rsidR="00CA25A0">
        <w:t xml:space="preserve">на готовата продукция на предприятието. Организира и реализира всички логистични операции по </w:t>
      </w:r>
      <w:r w:rsidR="00CA25A0" w:rsidRPr="00CA25A0">
        <w:t>придвижването</w:t>
      </w:r>
      <w:r w:rsidR="00CA25A0">
        <w:t xml:space="preserve"> на материалния поток до клиентите в съответствие с формираното търсене. Цели и задачи са приемане и обработка на заявки от клиентите. Приемане и съхранение на готова продукция в складовете. Сортиране, комплектоване и опаковане на пратки. Подготовка и експедиция на логистичните единици. Избор на канали за разпределение. Поддържане на връзки и логистично обслужване на клиентите. </w:t>
      </w:r>
    </w:p>
    <w:p w14:paraId="2EBCBF34" w14:textId="41C848F9" w:rsidR="00CA25A0" w:rsidRDefault="00CA25A0" w:rsidP="004D1F4F">
      <w:pPr>
        <w:pStyle w:val="disbody"/>
        <w:ind w:firstLine="0"/>
      </w:pPr>
      <w:r>
        <w:t xml:space="preserve">Характеристика на информационната логистика е осигуряването на синхронното придвижване на свързаните с материалния поток информационни потоци в предприятията и между тях. Формира систематизира и обработва информацията за състоянието на динамиката на материалните потоци. Основна задача е осигуряването на мониторинг на материалните потоци и необходимата </w:t>
      </w:r>
      <w:r w:rsidR="00B91E1C">
        <w:t>информация в реално време.</w:t>
      </w:r>
    </w:p>
    <w:p w14:paraId="6B38A32C" w14:textId="77777777" w:rsidR="0091450F" w:rsidRDefault="005E02D0" w:rsidP="004D1F4F">
      <w:pPr>
        <w:pStyle w:val="disbody"/>
        <w:ind w:firstLine="0"/>
      </w:pPr>
      <w:r>
        <w:t xml:space="preserve">Предмет – оптимизацията на ресурсите в икономическите системи при управлението на материалните и свързаните с тях съпътстващи потоци. Съсредоточава усилията и въздействията си върху тези потоци, за да осигури ефективното им придвижване през всички фази на производствено стопанската дейност от точката на възникване до точката на потребление. </w:t>
      </w:r>
    </w:p>
    <w:p w14:paraId="7474CE7F" w14:textId="77777777" w:rsidR="0091450F" w:rsidRDefault="0091450F" w:rsidP="004D1F4F">
      <w:pPr>
        <w:pStyle w:val="disbody"/>
        <w:ind w:firstLine="0"/>
      </w:pPr>
    </w:p>
    <w:p w14:paraId="3BA4469C" w14:textId="76D8C119" w:rsidR="005E02D0" w:rsidRDefault="005E02D0" w:rsidP="004D1F4F">
      <w:pPr>
        <w:pStyle w:val="disbody"/>
        <w:ind w:firstLine="0"/>
      </w:pPr>
      <w:r w:rsidRPr="001D2C80">
        <w:rPr>
          <w:b/>
          <w:bCs/>
        </w:rPr>
        <w:t>Обект</w:t>
      </w:r>
      <w:r>
        <w:t xml:space="preserve"> на логистиката </w:t>
      </w:r>
      <w:r w:rsidR="00AD19AE">
        <w:t>е</w:t>
      </w:r>
      <w:r>
        <w:t xml:space="preserve"> информаци</w:t>
      </w:r>
      <w:r w:rsidR="00AD19AE">
        <w:t>ята</w:t>
      </w:r>
      <w:r>
        <w:t xml:space="preserve"> за движението, състоянието и характеристиките на материалните</w:t>
      </w:r>
      <w:r w:rsidR="00AD19AE">
        <w:t xml:space="preserve"> потоци. Материален поток в логистиката е съвкупността от намиращи се в движение </w:t>
      </w:r>
      <w:bookmarkStart w:id="5" w:name="_Hlk126753925"/>
      <w:r w:rsidR="00AD19AE">
        <w:t xml:space="preserve">стоково материални ценности </w:t>
      </w:r>
      <w:bookmarkEnd w:id="5"/>
      <w:r w:rsidR="00AD19AE">
        <w:t>(ресурси, продукция), с които в определен времеви интервал се извършват логистични видове дейности по физическото им преместване като товарене, разтоварване, превозване и т.н.</w:t>
      </w:r>
    </w:p>
    <w:p w14:paraId="3AF25502" w14:textId="77777777" w:rsidR="0091450F" w:rsidRDefault="0091450F" w:rsidP="004D1F4F">
      <w:pPr>
        <w:pStyle w:val="disbody"/>
        <w:ind w:firstLine="0"/>
      </w:pPr>
    </w:p>
    <w:p w14:paraId="00D42956" w14:textId="3D0C4813" w:rsidR="0053546C" w:rsidRDefault="0053546C" w:rsidP="004D1F4F">
      <w:pPr>
        <w:pStyle w:val="disbody"/>
        <w:ind w:firstLine="0"/>
      </w:pPr>
      <w:r>
        <w:t xml:space="preserve">Материалните потоци се идентифицират с размерност, начална и крайна точка на движение, дължина на изминавания път, скорост и време на движението време на престои, вид и особености на използваните транспортни средства, условия на транспортиране, номенклатура, условия на договорите за покупко-продажба. </w:t>
      </w:r>
    </w:p>
    <w:p w14:paraId="1B35E649" w14:textId="39016E3F" w:rsidR="0053546C" w:rsidRDefault="0053546C" w:rsidP="004D1F4F">
      <w:pPr>
        <w:pStyle w:val="disbody"/>
        <w:ind w:firstLine="0"/>
      </w:pPr>
      <w:r>
        <w:t>Информационният поток е съвкупност от устно, документално или по друг начин предавани данни за конкретния материален поток.</w:t>
      </w:r>
    </w:p>
    <w:p w14:paraId="459548D7" w14:textId="77777777" w:rsidR="004A6072" w:rsidRDefault="005D0159" w:rsidP="004D1F4F">
      <w:pPr>
        <w:pStyle w:val="disbody"/>
        <w:ind w:firstLine="0"/>
      </w:pPr>
      <w:r>
        <w:t>Услуга в логистиката се възприема като резултат от непосредственото взаимодействие между доставчика и потребителя (</w:t>
      </w:r>
      <w:r w:rsidR="004A6072">
        <w:t xml:space="preserve">БДС </w:t>
      </w:r>
      <w:r w:rsidR="004A6072">
        <w:rPr>
          <w:lang w:val="en-US"/>
        </w:rPr>
        <w:t>EN ISO 8402:1994</w:t>
      </w:r>
      <w:r>
        <w:t>).</w:t>
      </w:r>
    </w:p>
    <w:p w14:paraId="380898FF" w14:textId="77777777" w:rsidR="003F4C31" w:rsidRDefault="004A6072" w:rsidP="004D1F4F">
      <w:pPr>
        <w:pStyle w:val="disbody"/>
        <w:ind w:firstLine="0"/>
      </w:pPr>
      <w:r>
        <w:t>Адаптивна система с обратна връзка, изпълняваща едни или други логистични функции и логистични операции, съставена, като правило, от няколко подсистеми и имаща развити връзки с външната среда (</w:t>
      </w:r>
      <w:proofErr w:type="spellStart"/>
      <w:r>
        <w:t>Родников</w:t>
      </w:r>
      <w:proofErr w:type="spellEnd"/>
      <w:r>
        <w:t xml:space="preserve">, А. Н. Логистика. </w:t>
      </w:r>
      <w:proofErr w:type="spellStart"/>
      <w:r>
        <w:t>Терминологический</w:t>
      </w:r>
      <w:proofErr w:type="spellEnd"/>
      <w:r>
        <w:t xml:space="preserve"> </w:t>
      </w:r>
      <w:proofErr w:type="spellStart"/>
      <w:r>
        <w:t>словаръ</w:t>
      </w:r>
      <w:proofErr w:type="spellEnd"/>
      <w:r>
        <w:t>. Москва. 2000).</w:t>
      </w:r>
      <w:r w:rsidR="003F4C31">
        <w:t xml:space="preserve"> </w:t>
      </w:r>
    </w:p>
    <w:p w14:paraId="128BFC70" w14:textId="77777777" w:rsidR="003F4C31" w:rsidRDefault="003F4C31" w:rsidP="004D1F4F">
      <w:pPr>
        <w:pStyle w:val="disbody"/>
        <w:ind w:firstLine="0"/>
      </w:pPr>
      <w:r>
        <w:t>„Логистична верига“ и „Верига на доставките“ често използвани като синоними.</w:t>
      </w:r>
    </w:p>
    <w:p w14:paraId="72C8E893" w14:textId="77777777" w:rsidR="00E241EF" w:rsidRDefault="003F4C31" w:rsidP="004D1F4F">
      <w:pPr>
        <w:pStyle w:val="disbody"/>
        <w:ind w:firstLine="0"/>
      </w:pPr>
      <w:r>
        <w:t>Управление на веригата на доставките обхваща планирането и управлението на всички дейности, включващи закупуване и доставка, производство и всички дейности на логистичния</w:t>
      </w:r>
      <w:r w:rsidR="00AD6452">
        <w:t xml:space="preserve"> мениджмънт. То обединява управлението на търсенето и предлагането вътре и между компаниите (</w:t>
      </w:r>
      <w:r w:rsidR="00AD6452">
        <w:rPr>
          <w:lang w:val="en-US"/>
        </w:rPr>
        <w:t>CSCMP, 2006</w:t>
      </w:r>
      <w:r w:rsidR="00AD6452">
        <w:t>).</w:t>
      </w:r>
    </w:p>
    <w:p w14:paraId="285A8E5E" w14:textId="5D64DDDF" w:rsidR="005000FA" w:rsidRDefault="005000FA" w:rsidP="004D1F4F">
      <w:pPr>
        <w:pStyle w:val="disbody"/>
        <w:ind w:firstLine="0"/>
      </w:pPr>
      <w:r>
        <w:t xml:space="preserve">Логистична система може да бъде дефинирана като „относително устойчива съвкупност от звена, взаимно свързани и обединени от единно управление на логистичния процес за реализация на корпоративната стратегия на организация на бизнеса (В.И. Сергеева, 2004, </w:t>
      </w:r>
      <w:proofErr w:type="spellStart"/>
      <w:r>
        <w:t>Корпоративая</w:t>
      </w:r>
      <w:proofErr w:type="spellEnd"/>
      <w:r>
        <w:t xml:space="preserve"> Логистика). Основна цел на тази система е доставката на стоки и изделия на зададено място, в необходимото количество и асортимент, максимално подготвени за производствено потребление при зададено равнище на разходи.</w:t>
      </w:r>
    </w:p>
    <w:p w14:paraId="01A0A96E" w14:textId="3DBC62B6" w:rsidR="005000FA" w:rsidRDefault="003F6E6B" w:rsidP="004D1F4F">
      <w:pPr>
        <w:pStyle w:val="disbody"/>
        <w:ind w:firstLine="0"/>
      </w:pPr>
      <w:r>
        <w:t xml:space="preserve">Логистични системи с преки връзки – материалния поток се движи </w:t>
      </w:r>
      <w:r>
        <w:lastRenderedPageBreak/>
        <w:t xml:space="preserve">непосредствено от доставчика на суровини към производителя, както и от него към потребителя, без посредници. </w:t>
      </w:r>
    </w:p>
    <w:p w14:paraId="7F23A7E5" w14:textId="0E9DEC07" w:rsidR="003F6E6B" w:rsidRDefault="003F6E6B" w:rsidP="004D1F4F">
      <w:pPr>
        <w:pStyle w:val="disbody"/>
        <w:ind w:firstLine="0"/>
      </w:pPr>
      <w:r>
        <w:rPr>
          <w:noProof/>
        </w:rPr>
        <w:drawing>
          <wp:inline distT="0" distB="0" distL="0" distR="0" wp14:anchorId="3DA6E15D" wp14:editId="3778E8D6">
            <wp:extent cx="5749925" cy="6902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9925" cy="690245"/>
                    </a:xfrm>
                    <a:prstGeom prst="rect">
                      <a:avLst/>
                    </a:prstGeom>
                    <a:noFill/>
                    <a:ln>
                      <a:noFill/>
                    </a:ln>
                  </pic:spPr>
                </pic:pic>
              </a:graphicData>
            </a:graphic>
          </wp:inline>
        </w:drawing>
      </w:r>
    </w:p>
    <w:p w14:paraId="5B748934" w14:textId="4603C810" w:rsidR="003F6E6B" w:rsidRDefault="003F6E6B" w:rsidP="004D1F4F">
      <w:pPr>
        <w:pStyle w:val="disbody"/>
        <w:ind w:firstLine="0"/>
      </w:pPr>
      <w:r>
        <w:t xml:space="preserve">Фиг. Логистична </w:t>
      </w:r>
      <w:r w:rsidR="00FB5BD8">
        <w:t>с</w:t>
      </w:r>
      <w:r>
        <w:t>истема с преки връзки</w:t>
      </w:r>
    </w:p>
    <w:p w14:paraId="4B89F48C" w14:textId="2E55F41C" w:rsidR="000712A8" w:rsidRDefault="000712A8" w:rsidP="004D1F4F">
      <w:pPr>
        <w:pStyle w:val="disbody"/>
        <w:ind w:firstLine="0"/>
      </w:pPr>
      <w:r>
        <w:t>Логистичната система е съвкупност от логистичната мрежа и съответна система за администрирането й, изграждани от конкретно предприятие. Логистична мрежа на фирмата включва пълната съвкупност от обвързаните с фирмата и помежду си в логистични вериги и звена, осигуряващи изпълнението на всички логистични функции и операции по придвижването на материалите и съпътстващите ги потоци за изпълнение заявките на потребителите.</w:t>
      </w:r>
    </w:p>
    <w:p w14:paraId="32829A35" w14:textId="3178A353" w:rsidR="000712A8" w:rsidRDefault="000712A8" w:rsidP="004D1F4F">
      <w:pPr>
        <w:pStyle w:val="disbody"/>
        <w:ind w:firstLine="0"/>
      </w:pPr>
      <w:r>
        <w:t xml:space="preserve">Елемент на логистичната мрежа е логистичната верига, синоним на понятието верига на доставките. </w:t>
      </w:r>
      <w:r w:rsidR="00E80071">
        <w:t xml:space="preserve">Тя се дефинира като линейно подредена съвкупност от обвързани помежду си логистични звена за </w:t>
      </w:r>
      <w:proofErr w:type="spellStart"/>
      <w:r w:rsidR="00E80071">
        <w:t>предвижване</w:t>
      </w:r>
      <w:proofErr w:type="spellEnd"/>
      <w:r w:rsidR="00E80071">
        <w:t xml:space="preserve"> на конкретни материални и съпътстващите ги потоци, свързани с производството и доставката на заявения от потребителя краен продукт.</w:t>
      </w:r>
    </w:p>
    <w:p w14:paraId="7C1E7094" w14:textId="72633386" w:rsidR="00374331" w:rsidRDefault="00EA22D7" w:rsidP="004D1F4F">
      <w:pPr>
        <w:pStyle w:val="disbody"/>
        <w:ind w:firstLine="0"/>
      </w:pPr>
      <w:r>
        <w:t xml:space="preserve">Проектирането на логистичната система е един от основните стратегически проблеми на логистиката и основна задача на логистичния мениджмънт. Системата трябва да осигурят ефективна реализация на логистичната функция на фирмата в съответствие с динамиката на вътрешната и външна среда.  </w:t>
      </w:r>
    </w:p>
    <w:p w14:paraId="62BC80FB" w14:textId="77777777" w:rsidR="00374331" w:rsidRDefault="00374331">
      <w:pPr>
        <w:widowControl/>
        <w:spacing w:line="240" w:lineRule="auto"/>
        <w:ind w:firstLine="0"/>
        <w:jc w:val="left"/>
        <w:rPr>
          <w:sz w:val="28"/>
          <w:lang w:val="bg-BG"/>
        </w:rPr>
      </w:pPr>
      <w:r>
        <w:br w:type="page"/>
      </w:r>
    </w:p>
    <w:p w14:paraId="2DCB7C10" w14:textId="34FB02C4" w:rsidR="00E80071" w:rsidRDefault="00374331" w:rsidP="004D1F4F">
      <w:pPr>
        <w:pStyle w:val="disbody"/>
        <w:ind w:firstLine="0"/>
      </w:pPr>
      <w:r>
        <w:lastRenderedPageBreak/>
        <w:t>Администрирането на логистична система е организационна концепция, чиято основна цел е да се интегрират и управляват логистичните потоци на фирмата, като се осъществява контрол върху тях и се използва обща организационна структура за функциониране и управление на бизнес действията с доставчици и други с цел извличане на конкуренти предимства и постигане на възможно най-ниски разходи (</w:t>
      </w:r>
      <w:r>
        <w:rPr>
          <w:lang w:val="en-US"/>
        </w:rPr>
        <w:t xml:space="preserve">Coyle, JJ , Management of business logistics </w:t>
      </w:r>
      <w:r>
        <w:t>)</w:t>
      </w:r>
    </w:p>
    <w:p w14:paraId="1CA5F298" w14:textId="4FE498A3" w:rsidR="00F45F6D" w:rsidRDefault="00F45F6D" w:rsidP="004D1F4F">
      <w:pPr>
        <w:pStyle w:val="disbody"/>
        <w:ind w:firstLine="0"/>
      </w:pPr>
      <w:r>
        <w:t>Логистичният мениджмънт е тази част от веригите на доставки, която включва планиране, изпълнение и ефективен контрол на пласмент и съответните потоци от точката на зареждане до точката на потребление за удовлетворяване на изискванията по потребителите (</w:t>
      </w:r>
      <w:r>
        <w:rPr>
          <w:lang w:val="en-US"/>
        </w:rPr>
        <w:t xml:space="preserve">CSCMP, </w:t>
      </w:r>
      <w:r w:rsidR="00D5180E">
        <w:rPr>
          <w:lang w:val="en-US"/>
        </w:rPr>
        <w:t>Washington</w:t>
      </w:r>
      <w:r>
        <w:rPr>
          <w:lang w:val="en-US"/>
        </w:rPr>
        <w:t>, 2006</w:t>
      </w:r>
      <w:r>
        <w:t>).</w:t>
      </w:r>
    </w:p>
    <w:p w14:paraId="44ED9BA8" w14:textId="5514E227" w:rsidR="004A6072" w:rsidRDefault="00D5180E" w:rsidP="004D1F4F">
      <w:pPr>
        <w:pStyle w:val="disbody"/>
        <w:ind w:firstLine="0"/>
      </w:pPr>
      <w:r>
        <w:t>Логистичният мениджмънт е процесът на планиране, организиране, координиране и регулиране на развитието на логистичната дейност във фирмата. Той е система от постоянно вземани стратегически, тактически и оперативни управленски решения</w:t>
      </w:r>
      <w:r w:rsidR="000C1A5D">
        <w:t xml:space="preserve"> свързани с изпълнението на логистичните операции, въздействия върху структурни звена, доставчици и </w:t>
      </w:r>
      <w:proofErr w:type="spellStart"/>
      <w:r w:rsidR="000C1A5D">
        <w:t>др</w:t>
      </w:r>
      <w:proofErr w:type="spellEnd"/>
      <w:r w:rsidR="000C1A5D">
        <w:t>, изграждащи логистичната мрежа, за осигуряване на установените и потенциални конкурентни предимства чрез ефективно придвижване на материалите и съпътстващите ги потоци.</w:t>
      </w:r>
    </w:p>
    <w:p w14:paraId="1D34E197" w14:textId="6D6EA892" w:rsidR="00B978E2" w:rsidRDefault="00B978E2" w:rsidP="004D1F4F">
      <w:pPr>
        <w:pStyle w:val="disbody"/>
        <w:ind w:firstLine="0"/>
      </w:pPr>
      <w:r>
        <w:t>Обслужването на потребителите и целият комплекс от логистични дейности следва да се осъществява на планова основа, съобразно финансовите възможности на фирмата, в рамките на възприета логистична технология и реализираща я информационно-управляваща система.</w:t>
      </w:r>
    </w:p>
    <w:p w14:paraId="4945CEA4" w14:textId="4EEEC81E" w:rsidR="00C72401" w:rsidRDefault="00C72401" w:rsidP="004D1F4F">
      <w:pPr>
        <w:pStyle w:val="disbody"/>
        <w:ind w:firstLine="0"/>
      </w:pPr>
      <w:r>
        <w:t xml:space="preserve">В съвременната икономика логистичното планиране е задължителен елемент на произведено стопанската дейност на фирменото планиране. </w:t>
      </w:r>
      <w:r w:rsidR="00BB7C83">
        <w:t xml:space="preserve">Основна задача на стратегическия логистичен план е реализация ла логистичната стратегия. </w:t>
      </w:r>
    </w:p>
    <w:p w14:paraId="397FF7E6" w14:textId="2EE09BDC" w:rsidR="003F485A" w:rsidRDefault="003F485A" w:rsidP="004D1F4F">
      <w:pPr>
        <w:pStyle w:val="disbody"/>
        <w:ind w:firstLine="0"/>
      </w:pPr>
      <w:r>
        <w:t xml:space="preserve">Оптимизационните задачи в логистичното планиране за многобройни и разнообразни, но като основни могат да се разграничат отделни </w:t>
      </w:r>
      <w:r>
        <w:lastRenderedPageBreak/>
        <w:t>функционални области. Управление на поръчките – регламентиране и съчетаване на компонентите на цикъла на изпълнение на поръчките (приемане, обработка, доставка), избор на технически средства и технологии на приема, обработката и комплектоване на поръчките, внедряване на електронен обмен на данни, параметри на качеството на обслужване.</w:t>
      </w:r>
    </w:p>
    <w:p w14:paraId="1EF7CFB9" w14:textId="51C35934" w:rsidR="003F485A" w:rsidRPr="0076315B" w:rsidRDefault="0076315B" w:rsidP="004D1F4F">
      <w:pPr>
        <w:pStyle w:val="disbody"/>
        <w:ind w:firstLine="0"/>
      </w:pPr>
      <w:r>
        <w:t xml:space="preserve">Логистичният подход и ефективното управление на материалните и съпътстващите ги потоци изискват координирана реализация на разнообразните функции и операции изпълнявани в логистичната система. Логистичната координация се осъществява не само на стратегическо равнище. Тя е и ежедневна оперативна дейност, тъй като е с огромно въздействие както върху ритмичността на стопанската дейност, така и върху ефективността на самата логистика и успешната реализация на стратегията. </w:t>
      </w:r>
    </w:p>
    <w:p w14:paraId="7B5688BA" w14:textId="7C58009F" w:rsidR="005E02D0" w:rsidRDefault="0000736B" w:rsidP="004D1F4F">
      <w:pPr>
        <w:pStyle w:val="disbody"/>
        <w:ind w:firstLine="0"/>
      </w:pPr>
      <w:r>
        <w:t>Най-често възникващите противоречия и конфликти по реализацията на конкретните  логистични функции между специализираните структурни звена в организационната структура на фирмите са:</w:t>
      </w:r>
    </w:p>
    <w:p w14:paraId="571CD59D" w14:textId="5C86E86B" w:rsidR="0000736B" w:rsidRDefault="0000736B" w:rsidP="004D1F4F">
      <w:pPr>
        <w:pStyle w:val="disbody"/>
        <w:ind w:firstLine="0"/>
      </w:pPr>
      <w:r>
        <w:t>Сферата на маркетинга и продажбите – по обема на запасите от продукция, обращаемостта на стоковите запаси, асортимента на товарните единици, по равнището на потребителско обслужване, по набора на предоставените услуги и качеството на обслужване и др.</w:t>
      </w:r>
    </w:p>
    <w:p w14:paraId="0A3C363D" w14:textId="077995D6" w:rsidR="00FB51AE" w:rsidRDefault="0000736B" w:rsidP="00FB51AE">
      <w:pPr>
        <w:pStyle w:val="disbody"/>
        <w:ind w:firstLine="0"/>
      </w:pPr>
      <w:r>
        <w:t xml:space="preserve">Сферата на транспорта – разходите по транспортиране, транспортните </w:t>
      </w:r>
      <w:proofErr w:type="spellStart"/>
      <w:r>
        <w:t>товароносители</w:t>
      </w:r>
      <w:proofErr w:type="spellEnd"/>
      <w:r>
        <w:t>, надеждността на доставките и др.</w:t>
      </w:r>
    </w:p>
    <w:p w14:paraId="5E75F401" w14:textId="30992974" w:rsidR="00FB51AE" w:rsidRDefault="00FB51AE" w:rsidP="00FB51AE">
      <w:pPr>
        <w:pStyle w:val="disbody"/>
        <w:ind w:firstLine="0"/>
      </w:pPr>
      <w:r>
        <w:t>Основен механизъм за разрешаване на посочените противоречия и за ликвидиране на възникващите конфликти е междуфункционалната логистична координация. Това на практика е непрекъснатото съгласуване на дейността на структурираните звена и подразделения</w:t>
      </w:r>
      <w:r w:rsidR="0089526F">
        <w:t xml:space="preserve"> на фирмата по параметрите на конфликти, възникващи вследствие на </w:t>
      </w:r>
      <w:proofErr w:type="spellStart"/>
      <w:r w:rsidR="0089526F">
        <w:t>нарупаването</w:t>
      </w:r>
      <w:proofErr w:type="spellEnd"/>
      <w:r w:rsidR="0089526F">
        <w:t xml:space="preserve"> на функционалните граници на дейността им и отнасящи се към логистиката и кръстосването на функции в процеса на управление на производствено </w:t>
      </w:r>
      <w:r w:rsidR="0089526F">
        <w:lastRenderedPageBreak/>
        <w:t>стопанската дейност.</w:t>
      </w:r>
      <w:r>
        <w:t xml:space="preserve"> </w:t>
      </w:r>
    </w:p>
    <w:p w14:paraId="1C1605C5" w14:textId="77777777" w:rsidR="00D11418" w:rsidRDefault="003F45DF" w:rsidP="00FB51AE">
      <w:pPr>
        <w:pStyle w:val="disbody"/>
        <w:ind w:firstLine="0"/>
      </w:pPr>
      <w:r>
        <w:t xml:space="preserve">Поддържането на взаимодействията и ефективността на логистичната система изисква перманентна оценка на резултатите от реализацията на логистичната стратегия и взетите оптимизационни решения. Изпълнението на логистична функция и отделните операции от конкретните изпълнители, както и на резултатите от логистичната координация и обслужването на клиентите, трябва да бъдат наблюдавани и контролирани в рамките на логистичния мониторинг и контрол </w:t>
      </w:r>
      <w:r w:rsidR="00D11418">
        <w:t xml:space="preserve">от гледна точка на разходи, трудоемкост, време за изпълнение, постигани резултати, отклонения и т.н. </w:t>
      </w:r>
    </w:p>
    <w:p w14:paraId="7ED82087" w14:textId="13E81030" w:rsidR="003F45DF" w:rsidRDefault="00D11418" w:rsidP="00FB51AE">
      <w:pPr>
        <w:pStyle w:val="disbody"/>
        <w:ind w:firstLine="0"/>
      </w:pPr>
      <w:r>
        <w:t>Основни задачи на логистичния мониторинг са:</w:t>
      </w:r>
    </w:p>
    <w:p w14:paraId="48C1CF10" w14:textId="3BF4EAAA" w:rsidR="00D11418" w:rsidRDefault="00D11418" w:rsidP="00D11418">
      <w:pPr>
        <w:pStyle w:val="disbody"/>
        <w:numPr>
          <w:ilvl w:val="0"/>
          <w:numId w:val="43"/>
        </w:numPr>
      </w:pPr>
      <w:r>
        <w:t>Непрекъснато наблюдение, отчитане и систематизиране на реалните стойности;</w:t>
      </w:r>
    </w:p>
    <w:p w14:paraId="3DDB536D" w14:textId="0A315042" w:rsidR="00D11418" w:rsidRDefault="00D11418" w:rsidP="00D11418">
      <w:pPr>
        <w:pStyle w:val="disbody"/>
        <w:numPr>
          <w:ilvl w:val="0"/>
          <w:numId w:val="43"/>
        </w:numPr>
      </w:pPr>
      <w:r>
        <w:t>Осигуряване на достоверна оперативна информация в реално време за хода на логистичния процес;</w:t>
      </w:r>
    </w:p>
    <w:p w14:paraId="33C17A78" w14:textId="7D85A9C5" w:rsidR="00D11418" w:rsidRDefault="00D11418" w:rsidP="00D11418">
      <w:pPr>
        <w:pStyle w:val="disbody"/>
        <w:numPr>
          <w:ilvl w:val="0"/>
          <w:numId w:val="43"/>
        </w:numPr>
      </w:pPr>
      <w:r>
        <w:t>Наблюдение и рационализиране на електронен документооборот при организирането и реализацията на информационния обмен;</w:t>
      </w:r>
    </w:p>
    <w:p w14:paraId="0BCED7AA" w14:textId="0A4B040B" w:rsidR="00D11418" w:rsidRDefault="00D11418" w:rsidP="00D11418">
      <w:pPr>
        <w:pStyle w:val="disbody"/>
        <w:numPr>
          <w:ilvl w:val="0"/>
          <w:numId w:val="43"/>
        </w:numPr>
      </w:pPr>
      <w:r>
        <w:t>Осигуряване на необходимата информация и всички предпоставки за контрол върху доставките;</w:t>
      </w:r>
    </w:p>
    <w:p w14:paraId="7AE6CD78" w14:textId="54177DA6" w:rsidR="00D11418" w:rsidRDefault="00D11418" w:rsidP="00D11418">
      <w:pPr>
        <w:pStyle w:val="disbody"/>
        <w:numPr>
          <w:ilvl w:val="0"/>
          <w:numId w:val="43"/>
        </w:numPr>
      </w:pPr>
      <w:r>
        <w:t>Непрекъснато следване на движението на транспортните средства;</w:t>
      </w:r>
    </w:p>
    <w:p w14:paraId="243C2851" w14:textId="16C43AFF" w:rsidR="00D11418" w:rsidRDefault="00D11418" w:rsidP="00D11418">
      <w:pPr>
        <w:pStyle w:val="disbody"/>
        <w:numPr>
          <w:ilvl w:val="0"/>
          <w:numId w:val="43"/>
        </w:numPr>
      </w:pPr>
      <w:r>
        <w:t>Информационно аналитична поддръжка;</w:t>
      </w:r>
    </w:p>
    <w:p w14:paraId="011805B5" w14:textId="416DF328" w:rsidR="00D11418" w:rsidRDefault="00D11418" w:rsidP="00D11418">
      <w:pPr>
        <w:pStyle w:val="disbody"/>
        <w:numPr>
          <w:ilvl w:val="0"/>
          <w:numId w:val="43"/>
        </w:numPr>
      </w:pPr>
      <w:r>
        <w:t>Следене на движението на товарни единици;</w:t>
      </w:r>
    </w:p>
    <w:p w14:paraId="32162717" w14:textId="77777777" w:rsidR="00D11418" w:rsidRPr="003F45DF" w:rsidRDefault="00D11418" w:rsidP="00802B60">
      <w:pPr>
        <w:pStyle w:val="disbody"/>
        <w:ind w:left="720" w:firstLine="0"/>
      </w:pPr>
    </w:p>
    <w:p w14:paraId="14D3762F" w14:textId="77777777" w:rsidR="00FB51AE" w:rsidRDefault="00FB51AE">
      <w:pPr>
        <w:widowControl/>
        <w:spacing w:line="240" w:lineRule="auto"/>
        <w:ind w:firstLine="0"/>
        <w:jc w:val="left"/>
        <w:rPr>
          <w:sz w:val="28"/>
          <w:lang w:val="bg-BG"/>
        </w:rPr>
      </w:pPr>
      <w:r>
        <w:br w:type="page"/>
      </w:r>
    </w:p>
    <w:p w14:paraId="6CEE9254" w14:textId="77777777" w:rsidR="002956C5" w:rsidRDefault="002956C5" w:rsidP="002956C5">
      <w:pPr>
        <w:rPr>
          <w:lang w:val="bg-BG"/>
        </w:rPr>
      </w:pPr>
      <w:r>
        <w:rPr>
          <w:lang w:val="bg-BG"/>
        </w:rPr>
        <w:lastRenderedPageBreak/>
        <w:t xml:space="preserve">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Всяка от логистичните технологии се поддържа от съответна информационно управляваща система. </w:t>
      </w:r>
    </w:p>
    <w:p w14:paraId="29C1C2BA" w14:textId="0C8646D0" w:rsidR="00FB51AE" w:rsidRDefault="002956C5" w:rsidP="002956C5">
      <w:pPr>
        <w:rPr>
          <w:lang w:val="bg-BG"/>
        </w:rPr>
      </w:pPr>
      <w:r>
        <w:rPr>
          <w:lang w:val="bg-BG"/>
        </w:rPr>
        <w:t xml:space="preserve">Прилагането на логистичните технологии и поддържащите ги информационни системи във фирмата на практика може да стане като отделни програмни модули в общата корпоративна информационна система. </w:t>
      </w:r>
    </w:p>
    <w:p w14:paraId="165753EF" w14:textId="77777777" w:rsidR="002956C5" w:rsidRPr="002956C5" w:rsidRDefault="002956C5" w:rsidP="002956C5">
      <w:pPr>
        <w:rPr>
          <w:lang w:val="bg-BG"/>
        </w:rPr>
      </w:pPr>
    </w:p>
    <w:p w14:paraId="7D23ECED" w14:textId="77777777" w:rsidR="0000736B" w:rsidRPr="005C1A5D" w:rsidRDefault="0000736B" w:rsidP="004D1F4F">
      <w:pPr>
        <w:pStyle w:val="disbody"/>
        <w:ind w:firstLine="0"/>
      </w:pPr>
    </w:p>
    <w:p w14:paraId="70EC86C9" w14:textId="77777777" w:rsidR="00BD7FF4" w:rsidRPr="00BD7FF4" w:rsidRDefault="00BD7FF4" w:rsidP="00FA2DA8">
      <w:pPr>
        <w:pStyle w:val="disbody"/>
        <w:rPr>
          <w:bCs/>
          <w:szCs w:val="28"/>
        </w:rPr>
      </w:pP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6" w:name="_Toc89056266"/>
      <w:bookmarkStart w:id="7"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6"/>
      <w:bookmarkEnd w:id="7"/>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Netflix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proofErr w:type="gramStart"/>
      <w:r w:rsidR="00FC55FC" w:rsidRPr="00FC55FC">
        <w:rPr>
          <w:lang w:val="en-US"/>
        </w:rPr>
        <w:t>съствуващи</w:t>
      </w:r>
      <w:proofErr w:type="spellEnd"/>
      <w:r w:rsidRPr="005C1A0F">
        <w:rPr>
          <w:lang w:val="en-US"/>
        </w:rPr>
        <w:t>;</w:t>
      </w:r>
      <w:proofErr w:type="gramEnd"/>
    </w:p>
    <w:p w14:paraId="340B9436" w14:textId="086A95E6" w:rsidR="00A85C47"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Uber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proofErr w:type="gramStart"/>
      <w:r w:rsidR="00FC55FC" w:rsidRPr="00FC55FC">
        <w:rPr>
          <w:lang w:val="en-US"/>
        </w:rPr>
        <w:t>седмица</w:t>
      </w:r>
      <w:proofErr w:type="spellEnd"/>
      <w:r w:rsidRPr="005C1A0F">
        <w:rPr>
          <w:lang w:val="en-US"/>
        </w:rPr>
        <w:t>;</w:t>
      </w:r>
      <w:proofErr w:type="gramEnd"/>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proofErr w:type="spellStart"/>
      <w:r w:rsidR="00E810C4" w:rsidRPr="00F43B8A">
        <w:rPr>
          <w:bCs/>
          <w:szCs w:val="28"/>
        </w:rPr>
        <w:t>Smith</w:t>
      </w:r>
      <w:proofErr w:type="spellEnd"/>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w:t>
      </w:r>
      <w:proofErr w:type="spellStart"/>
      <w:r w:rsidR="00343BCF">
        <w:t>съствуващи</w:t>
      </w:r>
      <w:proofErr w:type="spellEnd"/>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proofErr w:type="spellStart"/>
      <w:r w:rsidR="00BB79A9" w:rsidRPr="00F11927">
        <w:t>Wiggins</w:t>
      </w:r>
      <w:proofErr w:type="spellEnd"/>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 xml:space="preserve">Treat logs generated by microservices as event streams. Process them with an event aggregator. Propagate log data to </w:t>
            </w:r>
            <w:proofErr w:type="gramStart"/>
            <w:r w:rsidRPr="00854D56">
              <w:rPr>
                <w:rFonts w:ascii="Segoe UI" w:eastAsia="Times New Roman" w:hAnsi="Segoe UI" w:cs="Segoe UI"/>
                <w:color w:val="171717"/>
                <w:sz w:val="24"/>
              </w:rPr>
              <w:t>data-mining</w:t>
            </w:r>
            <w:proofErr w:type="gramEnd"/>
            <w:r w:rsidRPr="00854D56">
              <w:rPr>
                <w:rFonts w:ascii="Segoe UI" w:eastAsia="Times New Roman" w:hAnsi="Segoe UI" w:cs="Segoe UI"/>
                <w:color w:val="171717"/>
                <w:sz w:val="24"/>
              </w:rPr>
              <w:t>/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20"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w:t>
      </w:r>
      <w:proofErr w:type="spellStart"/>
      <w:r>
        <w:rPr>
          <w:iCs/>
          <w:szCs w:val="28"/>
        </w:rPr>
        <w:t>облачаната</w:t>
      </w:r>
      <w:proofErr w:type="spellEnd"/>
      <w:r w:rsidRPr="0044133B">
        <w:rPr>
          <w:iCs/>
          <w:szCs w:val="28"/>
        </w:rPr>
        <w:t xml:space="preserve"> индустрията</w:t>
      </w:r>
      <w:r>
        <w:br/>
        <w:t xml:space="preserve">(адаптирано от автора по </w:t>
      </w:r>
      <w:proofErr w:type="spellStart"/>
      <w:r>
        <w:t>Croll</w:t>
      </w:r>
      <w:proofErr w:type="spellEnd"/>
      <w:r>
        <w:t>,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1E6353">
            <w:pPr>
              <w:rPr>
                <w:rFonts w:ascii="Segoe UI" w:hAnsi="Segoe UI" w:cs="Segoe UI"/>
                <w:color w:val="171717"/>
              </w:rPr>
            </w:pPr>
            <w:hyperlink r:id="rId21"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1E6353">
            <w:pPr>
              <w:rPr>
                <w:rFonts w:ascii="Segoe UI" w:hAnsi="Segoe UI" w:cs="Segoe UI"/>
                <w:color w:val="171717"/>
              </w:rPr>
            </w:pPr>
            <w:hyperlink r:id="rId22"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1E6353">
            <w:pPr>
              <w:rPr>
                <w:rFonts w:ascii="Segoe UI" w:hAnsi="Segoe UI" w:cs="Segoe UI"/>
                <w:color w:val="171717"/>
              </w:rPr>
            </w:pPr>
            <w:hyperlink r:id="rId23"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1E6353">
            <w:pPr>
              <w:rPr>
                <w:rFonts w:ascii="Segoe UI" w:hAnsi="Segoe UI" w:cs="Segoe UI"/>
                <w:color w:val="171717"/>
              </w:rPr>
            </w:pPr>
            <w:hyperlink r:id="rId24"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 xml:space="preserve">Build workloads that are both resilient and available. Resiliency enables workloads to recover from failures and continue functioning. Availability ensures users </w:t>
            </w:r>
            <w:proofErr w:type="gramStart"/>
            <w:r>
              <w:rPr>
                <w:rFonts w:ascii="Segoe UI" w:hAnsi="Segoe UI" w:cs="Segoe UI"/>
                <w:color w:val="171717"/>
              </w:rPr>
              <w:t>access to your workload at all times</w:t>
            </w:r>
            <w:proofErr w:type="gramEnd"/>
            <w:r>
              <w:rPr>
                <w:rFonts w:ascii="Segoe UI" w:hAnsi="Segoe UI" w:cs="Segoe UI"/>
                <w:color w:val="171717"/>
              </w:rPr>
              <w:t>.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1E6353">
            <w:pPr>
              <w:rPr>
                <w:rFonts w:ascii="Segoe UI" w:hAnsi="Segoe UI" w:cs="Segoe UI"/>
                <w:color w:val="171717"/>
              </w:rPr>
            </w:pPr>
            <w:hyperlink r:id="rId25"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 xml:space="preserve">API крайни точки (REST, </w:t>
      </w:r>
      <w:proofErr w:type="spellStart"/>
      <w:r w:rsidRPr="00784BB6">
        <w:t>gRPC</w:t>
      </w:r>
      <w:proofErr w:type="spellEnd"/>
      <w:r w:rsidRPr="00784BB6">
        <w:t xml:space="preserve">, SOAP и т.н.) или асинхронно чрез </w:t>
      </w:r>
      <w:proofErr w:type="spellStart"/>
      <w:r w:rsidRPr="00784BB6">
        <w:t>съобния</w:t>
      </w:r>
      <w:proofErr w:type="spellEnd"/>
      <w:r w:rsidRPr="00784BB6">
        <w:t xml:space="preserve">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Pr="007E785D">
        <w:t>NoSQL</w:t>
      </w:r>
      <w:proofErr w:type="spellEnd"/>
      <w:r w:rsidRPr="007E785D">
        <w:t xml:space="preserve"> база данни като </w:t>
      </w:r>
      <w:proofErr w:type="spellStart"/>
      <w:r w:rsidRPr="007E785D">
        <w:t>Azure</w:t>
      </w:r>
      <w:proofErr w:type="spellEnd"/>
      <w:r w:rsidRPr="007E785D">
        <w:t xml:space="preserve"> </w:t>
      </w:r>
      <w:proofErr w:type="spellStart"/>
      <w:r w:rsidRPr="007E785D">
        <w:t>CosmosDB</w:t>
      </w:r>
      <w:proofErr w:type="spellEnd"/>
      <w:r w:rsidRPr="007E785D">
        <w:t xml:space="preserve"> или </w:t>
      </w:r>
      <w:proofErr w:type="spellStart"/>
      <w:r w:rsidRPr="007E785D">
        <w:t>MongoDB</w:t>
      </w:r>
      <w:proofErr w:type="spellEnd"/>
      <w:r w:rsidRPr="007E785D">
        <w:t xml:space="preserve"> може да има по-удобен модел</w:t>
      </w:r>
      <w:r>
        <w:t>, както</w:t>
      </w:r>
      <w:r w:rsidRPr="007E785D">
        <w:t xml:space="preserve"> и да предлага по-добра производителност и </w:t>
      </w:r>
      <w:proofErr w:type="spellStart"/>
      <w:r w:rsidRPr="007E785D">
        <w:t>мащабируемост</w:t>
      </w:r>
      <w:proofErr w:type="spellEnd"/>
      <w:r w:rsidRPr="007E785D">
        <w:t xml:space="preserve"> от SQL база данни. </w:t>
      </w:r>
      <w:r>
        <w:t>М</w:t>
      </w:r>
      <w:r w:rsidRPr="007E785D">
        <w:t>икроуслуги</w:t>
      </w:r>
      <w:r>
        <w:t>те</w:t>
      </w:r>
      <w:r w:rsidRPr="007E785D">
        <w:t xml:space="preserve"> често използват смесица от SQL и </w:t>
      </w:r>
      <w:proofErr w:type="spellStart"/>
      <w:r w:rsidRPr="007E785D">
        <w:t>NoSQL</w:t>
      </w:r>
      <w:proofErr w:type="spellEnd"/>
      <w:r w:rsidRPr="007E785D">
        <w:t xml:space="preserve"> бази данни, което се нарича подход на </w:t>
      </w:r>
      <w:r>
        <w:t>„</w:t>
      </w:r>
      <w:proofErr w:type="spellStart"/>
      <w:r w:rsidRPr="007E785D">
        <w:t>полиглотна</w:t>
      </w:r>
      <w:proofErr w:type="spellEnd"/>
      <w:r w:rsidRPr="007E785D">
        <w:t xml:space="preserve"> устойчивост</w:t>
      </w:r>
      <w:r>
        <w:t>“ (</w:t>
      </w:r>
      <w:proofErr w:type="spellStart"/>
      <w:r w:rsidRPr="007E785D">
        <w:t>Polyglot</w:t>
      </w:r>
      <w:proofErr w:type="spellEnd"/>
      <w:r>
        <w:t xml:space="preserve"> </w:t>
      </w:r>
      <w:proofErr w:type="spellStart"/>
      <w:r w:rsidRPr="007E785D">
        <w:t>Persistence</w:t>
      </w:r>
      <w:proofErr w:type="spellEnd"/>
      <w:r>
        <w:t>)</w:t>
      </w:r>
      <w:r w:rsidRPr="007E785D">
        <w:t>.</w:t>
      </w:r>
    </w:p>
    <w:p w14:paraId="201C30C3" w14:textId="79E11266" w:rsidR="00977D0A" w:rsidRDefault="00977D0A" w:rsidP="00073D5A">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 xml:space="preserve">(адаптирано от автора по </w:t>
      </w:r>
      <w:proofErr w:type="spellStart"/>
      <w:r>
        <w:t>Croll</w:t>
      </w:r>
      <w:proofErr w:type="spellEnd"/>
      <w:r>
        <w:t>,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Patterns</w:t>
      </w:r>
      <w:proofErr w:type="spellEnd"/>
      <w:r w:rsidRPr="00AB48EA">
        <w:t xml:space="preserve">,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Computing</w:t>
      </w:r>
      <w:proofErr w:type="spellEnd"/>
      <w:r w:rsidRPr="00AB48EA">
        <w:t xml:space="preserve"> поставя </w:t>
      </w:r>
      <w:proofErr w:type="spellStart"/>
      <w:r w:rsidRPr="00AB48EA">
        <w:t>контейнеризацията</w:t>
      </w:r>
      <w:proofErr w:type="spellEnd"/>
      <w:r w:rsidRPr="00AB48EA">
        <w:t xml:space="preserve"> на микроуслуги като първа стъпка в </w:t>
      </w:r>
      <w:proofErr w:type="spellStart"/>
      <w:r w:rsidRPr="00AB48EA">
        <w:t>Cloud-Native</w:t>
      </w:r>
      <w:proofErr w:type="spellEnd"/>
      <w:r w:rsidRPr="00AB48EA">
        <w:t xml:space="preserve"> </w:t>
      </w:r>
      <w:proofErr w:type="spellStart"/>
      <w:r w:rsidRPr="00AB48EA">
        <w:t>Trail</w:t>
      </w:r>
      <w:proofErr w:type="spellEnd"/>
      <w:r w:rsidRPr="00AB48EA">
        <w:t xml:space="preserve"> </w:t>
      </w:r>
      <w:proofErr w:type="spellStart"/>
      <w:r w:rsidRPr="00AB48EA">
        <w:t>Map</w:t>
      </w:r>
      <w:proofErr w:type="spellEnd"/>
      <w:r w:rsidRPr="00AB48EA">
        <w:t xml:space="preserve">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D61C29">
        <w:t>контейнеризирани</w:t>
      </w:r>
      <w:proofErr w:type="spellEnd"/>
      <w:r w:rsidRPr="00D61C29">
        <w:t xml:space="preserve"> технологии. </w:t>
      </w:r>
      <w:proofErr w:type="spellStart"/>
      <w:r w:rsidRPr="00D61C29">
        <w:t>Контейнеризацията</w:t>
      </w:r>
      <w:proofErr w:type="spellEnd"/>
      <w:r w:rsidRPr="00D61C29">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D61C29">
        <w:t>кеширане</w:t>
      </w:r>
      <w:proofErr w:type="spellEnd"/>
      <w:r w:rsidRPr="00D61C29">
        <w:t xml:space="preserve">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 xml:space="preserve">Управлението на контейнери се извършва със специална софтуерна програма, наречена контейнер </w:t>
      </w:r>
      <w:proofErr w:type="spellStart"/>
      <w:r w:rsidRPr="00697718">
        <w:t>оркестратор</w:t>
      </w:r>
      <w:proofErr w:type="spellEnd"/>
      <w:r w:rsidRPr="00697718">
        <w:t xml:space="preserve">. Когато работите в мащаб с много независими работещи контейнери, оркестрацията е от </w:t>
      </w:r>
      <w:proofErr w:type="spellStart"/>
      <w:r w:rsidRPr="00697718">
        <w:t>съствено</w:t>
      </w:r>
      <w:proofErr w:type="spellEnd"/>
      <w:r w:rsidRPr="00697718">
        <w:t xml:space="preserve">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r>
      <w:proofErr w:type="spellStart"/>
      <w:r>
        <w:t>тодо</w:t>
      </w:r>
      <w:proofErr w:type="spellEnd"/>
      <w:r>
        <w:br/>
        <w:t>(</w:t>
      </w:r>
      <w:proofErr w:type="spellStart"/>
      <w:r>
        <w:t>тодо</w:t>
      </w:r>
      <w:proofErr w:type="spellEnd"/>
      <w:r>
        <w: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proofErr w:type="spellStart"/>
      <w:r>
        <w:t>О</w:t>
      </w:r>
      <w:r w:rsidRPr="00665501">
        <w:t>ркестраторите</w:t>
      </w:r>
      <w:proofErr w:type="spellEnd"/>
      <w:r w:rsidRPr="00665501">
        <w:t xml:space="preserve"> на контейнери възприемат принципите за </w:t>
      </w:r>
      <w:proofErr w:type="spellStart"/>
      <w:r w:rsidRPr="00665501">
        <w:t>еднократност</w:t>
      </w:r>
      <w:proofErr w:type="spellEnd"/>
      <w:r>
        <w:t xml:space="preserve"> (</w:t>
      </w:r>
      <w:proofErr w:type="spellStart"/>
      <w:r w:rsidRPr="00A37F47">
        <w:rPr>
          <w:rStyle w:val="Emphasis"/>
          <w:rFonts w:ascii="Segoe UI" w:hAnsi="Segoe UI" w:cs="Segoe UI"/>
          <w:color w:val="171717"/>
          <w:shd w:val="clear" w:color="auto" w:fill="FFFFFF"/>
        </w:rPr>
        <w:t>Factor</w:t>
      </w:r>
      <w:proofErr w:type="spellEnd"/>
      <w:r w:rsidRPr="00A37F47">
        <w:rPr>
          <w:rStyle w:val="Emphasis"/>
          <w:rFonts w:ascii="Segoe UI" w:hAnsi="Segoe UI" w:cs="Segoe UI"/>
          <w:color w:val="171717"/>
          <w:shd w:val="clear" w:color="auto" w:fill="FFFFFF"/>
        </w:rPr>
        <w:t xml:space="preserve"> #</w:t>
      </w:r>
      <w:r>
        <w:rPr>
          <w:rStyle w:val="Emphasis"/>
          <w:rFonts w:ascii="Segoe UI" w:hAnsi="Segoe UI" w:cs="Segoe UI"/>
          <w:color w:val="171717"/>
          <w:shd w:val="clear" w:color="auto" w:fill="FFFFFF"/>
        </w:rPr>
        <w:t>9)</w:t>
      </w:r>
      <w:r w:rsidRPr="00665501">
        <w:t xml:space="preserve"> и едновременност</w:t>
      </w:r>
      <w:r>
        <w:t xml:space="preserve"> (</w:t>
      </w:r>
      <w:proofErr w:type="spellStart"/>
      <w:r w:rsidRPr="00A37F47">
        <w:t>Factor</w:t>
      </w:r>
      <w:proofErr w:type="spellEnd"/>
      <w:r w:rsidRPr="00A37F47">
        <w:t xml:space="preserve"> #8</w:t>
      </w:r>
      <w:r>
        <w:t>)</w:t>
      </w:r>
      <w:r w:rsidRPr="00665501">
        <w:t xml:space="preserve"> от приложението с дванадесет фактора.</w:t>
      </w:r>
    </w:p>
    <w:p w14:paraId="5213C6FB" w14:textId="0F154027" w:rsidR="00A63577" w:rsidRDefault="00DC4602" w:rsidP="00DC4602">
      <w:pPr>
        <w:pStyle w:val="disbody"/>
      </w:pPr>
      <w:r w:rsidRPr="005A5612">
        <w:t xml:space="preserve">Въпреки че </w:t>
      </w:r>
      <w:proofErr w:type="spellStart"/>
      <w:r w:rsidRPr="005A5612">
        <w:t>съствуват</w:t>
      </w:r>
      <w:proofErr w:type="spellEnd"/>
      <w:r w:rsidRPr="005A5612">
        <w:t xml:space="preserve"> няколко контейнерни </w:t>
      </w:r>
      <w:proofErr w:type="spellStart"/>
      <w:r w:rsidRPr="005A5612">
        <w:t>оркестратора</w:t>
      </w:r>
      <w:proofErr w:type="spellEnd"/>
      <w:r w:rsidRPr="005A5612">
        <w:t xml:space="preserve">, </w:t>
      </w:r>
      <w:proofErr w:type="spellStart"/>
      <w:r w:rsidRPr="005A5612">
        <w:t>Kubernetes</w:t>
      </w:r>
      <w:proofErr w:type="spellEnd"/>
      <w:r w:rsidRPr="005A5612">
        <w:t xml:space="preserve">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 xml:space="preserve">Облачните системи зависят от много различни спомагателни ресурси, като хранилища за данни, брокери на </w:t>
      </w:r>
      <w:proofErr w:type="spellStart"/>
      <w:r>
        <w:t>съобния</w:t>
      </w:r>
      <w:proofErr w:type="spellEnd"/>
      <w:r>
        <w:t>,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proofErr w:type="spellStart"/>
      <w:r w:rsidRPr="00F43B8A">
        <w:rPr>
          <w:bCs/>
          <w:szCs w:val="28"/>
        </w:rPr>
        <w:t>Smith</w:t>
      </w:r>
      <w:proofErr w:type="spellEnd"/>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 xml:space="preserve">С </w:t>
      </w:r>
      <w:proofErr w:type="spellStart"/>
      <w:r w:rsidR="00D90ADC" w:rsidRPr="00D90ADC">
        <w:rPr>
          <w:szCs w:val="28"/>
          <w:lang w:val="en-US"/>
        </w:rPr>
        <w:t>този</w:t>
      </w:r>
      <w:proofErr w:type="spellEnd"/>
      <w:r w:rsidR="00D90ADC" w:rsidRPr="00D90ADC">
        <w:rPr>
          <w:szCs w:val="28"/>
          <w:lang w:val="en-US"/>
        </w:rPr>
        <w:t xml:space="preserve"> </w:t>
      </w:r>
      <w:proofErr w:type="spellStart"/>
      <w:r w:rsidR="00D90ADC" w:rsidRPr="00D90ADC">
        <w:rPr>
          <w:szCs w:val="28"/>
          <w:lang w:val="en-US"/>
        </w:rPr>
        <w:t>модел</w:t>
      </w:r>
      <w:proofErr w:type="spellEnd"/>
      <w:r w:rsidR="00D90ADC" w:rsidRPr="00D90ADC">
        <w:rPr>
          <w:szCs w:val="28"/>
          <w:lang w:val="en-US"/>
        </w:rPr>
        <w:t xml:space="preserve"> </w:t>
      </w:r>
      <w:proofErr w:type="spellStart"/>
      <w:r w:rsidR="00D90ADC" w:rsidRPr="00D90ADC">
        <w:rPr>
          <w:szCs w:val="28"/>
          <w:lang w:val="en-US"/>
        </w:rPr>
        <w:t>поддържащ</w:t>
      </w:r>
      <w:r w:rsidR="009E127F">
        <w:rPr>
          <w:szCs w:val="28"/>
        </w:rPr>
        <w:t>ите</w:t>
      </w:r>
      <w:proofErr w:type="spellEnd"/>
      <w:r w:rsidR="00D90ADC" w:rsidRPr="00D90ADC">
        <w:rPr>
          <w:szCs w:val="28"/>
          <w:lang w:val="en-US"/>
        </w:rPr>
        <w:t xml:space="preserve"> </w:t>
      </w:r>
      <w:proofErr w:type="spellStart"/>
      <w:r w:rsidR="00D90ADC" w:rsidRPr="00D90ADC">
        <w:rPr>
          <w:szCs w:val="28"/>
          <w:lang w:val="en-US"/>
        </w:rPr>
        <w:t>услуг</w:t>
      </w:r>
      <w:proofErr w:type="spellEnd"/>
      <w:r w:rsidR="009E127F">
        <w:rPr>
          <w:szCs w:val="28"/>
        </w:rPr>
        <w:t>и</w:t>
      </w:r>
      <w:r w:rsidR="00D90ADC" w:rsidRPr="00D90ADC">
        <w:rPr>
          <w:szCs w:val="28"/>
          <w:lang w:val="en-US"/>
        </w:rPr>
        <w:t xml:space="preserve"> </w:t>
      </w:r>
      <w:proofErr w:type="spellStart"/>
      <w:r w:rsidR="00D90ADC" w:rsidRPr="00D90ADC">
        <w:rPr>
          <w:szCs w:val="28"/>
          <w:lang w:val="en-US"/>
        </w:rPr>
        <w:t>може</w:t>
      </w:r>
      <w:proofErr w:type="spellEnd"/>
      <w:r w:rsidR="00D90ADC" w:rsidRPr="00D90ADC">
        <w:rPr>
          <w:szCs w:val="28"/>
          <w:lang w:val="en-US"/>
        </w:rPr>
        <w:t xml:space="preserve"> </w:t>
      </w:r>
      <w:proofErr w:type="spellStart"/>
      <w:r w:rsidR="00D90ADC" w:rsidRPr="00D90ADC">
        <w:rPr>
          <w:szCs w:val="28"/>
          <w:lang w:val="en-US"/>
        </w:rPr>
        <w:t>да</w:t>
      </w:r>
      <w:proofErr w:type="spellEnd"/>
      <w:r w:rsidR="00D90ADC" w:rsidRPr="00D90ADC">
        <w:rPr>
          <w:szCs w:val="28"/>
          <w:lang w:val="en-US"/>
        </w:rPr>
        <w:t xml:space="preserve"> </w:t>
      </w:r>
      <w:proofErr w:type="spellStart"/>
      <w:r w:rsidR="00D90ADC" w:rsidRPr="00D90ADC">
        <w:rPr>
          <w:szCs w:val="28"/>
          <w:lang w:val="en-US"/>
        </w:rPr>
        <w:t>бъд</w:t>
      </w:r>
      <w:proofErr w:type="spellEnd"/>
      <w:r w:rsidR="009E127F">
        <w:rPr>
          <w:szCs w:val="28"/>
        </w:rPr>
        <w:t xml:space="preserve">ат контролирани </w:t>
      </w:r>
      <w:proofErr w:type="spellStart"/>
      <w:r w:rsidR="00D90ADC" w:rsidRPr="00D90ADC">
        <w:rPr>
          <w:szCs w:val="28"/>
          <w:lang w:val="en-US"/>
        </w:rPr>
        <w:t>без</w:t>
      </w:r>
      <w:proofErr w:type="spellEnd"/>
      <w:r w:rsidR="00D90ADC" w:rsidRPr="00D90ADC">
        <w:rPr>
          <w:szCs w:val="28"/>
          <w:lang w:val="en-US"/>
        </w:rPr>
        <w:t xml:space="preserve"> </w:t>
      </w:r>
      <w:proofErr w:type="spellStart"/>
      <w:r w:rsidR="00D90ADC" w:rsidRPr="00D90ADC">
        <w:rPr>
          <w:szCs w:val="28"/>
          <w:lang w:val="en-US"/>
        </w:rPr>
        <w:t>промени</w:t>
      </w:r>
      <w:proofErr w:type="spellEnd"/>
      <w:r w:rsidR="00D90ADC" w:rsidRPr="00D90ADC">
        <w:rPr>
          <w:szCs w:val="28"/>
          <w:lang w:val="en-US"/>
        </w:rPr>
        <w:t xml:space="preserve"> в </w:t>
      </w:r>
      <w:proofErr w:type="spellStart"/>
      <w:r w:rsidR="00D90ADC" w:rsidRPr="00D90ADC">
        <w:rPr>
          <w:szCs w:val="28"/>
          <w:lang w:val="en-US"/>
        </w:rPr>
        <w:t>кода</w:t>
      </w:r>
      <w:proofErr w:type="spellEnd"/>
      <w:r w:rsidR="00D90ADC" w:rsidRPr="00D90ADC">
        <w:rPr>
          <w:szCs w:val="28"/>
          <w:lang w:val="en-US"/>
        </w:rPr>
        <w:t xml:space="preserve">. </w:t>
      </w:r>
      <w:proofErr w:type="spellStart"/>
      <w:r w:rsidR="00492B9E" w:rsidRPr="00492B9E">
        <w:rPr>
          <w:szCs w:val="28"/>
          <w:lang w:val="en-US"/>
        </w:rPr>
        <w:t>Облачните</w:t>
      </w:r>
      <w:proofErr w:type="spellEnd"/>
      <w:r w:rsidR="00492B9E" w:rsidRPr="00492B9E">
        <w:rPr>
          <w:szCs w:val="28"/>
          <w:lang w:val="en-US"/>
        </w:rPr>
        <w:t xml:space="preserve"> </w:t>
      </w:r>
      <w:proofErr w:type="spellStart"/>
      <w:r w:rsidR="00492B9E" w:rsidRPr="00492B9E">
        <w:rPr>
          <w:szCs w:val="28"/>
          <w:lang w:val="en-US"/>
        </w:rPr>
        <w:t>доставчици</w:t>
      </w:r>
      <w:proofErr w:type="spellEnd"/>
      <w:r w:rsidR="00492B9E" w:rsidRPr="00492B9E">
        <w:rPr>
          <w:szCs w:val="28"/>
          <w:lang w:val="en-US"/>
        </w:rPr>
        <w:t xml:space="preserve"> </w:t>
      </w:r>
      <w:proofErr w:type="spellStart"/>
      <w:r w:rsidR="00492B9E" w:rsidRPr="00492B9E">
        <w:rPr>
          <w:szCs w:val="28"/>
          <w:lang w:val="en-US"/>
        </w:rPr>
        <w:t>предоставят</w:t>
      </w:r>
      <w:proofErr w:type="spellEnd"/>
      <w:r w:rsidR="00492B9E" w:rsidRPr="00492B9E">
        <w:rPr>
          <w:szCs w:val="28"/>
          <w:lang w:val="en-US"/>
        </w:rPr>
        <w:t xml:space="preserve"> API, </w:t>
      </w:r>
      <w:proofErr w:type="spellStart"/>
      <w:r w:rsidR="00492B9E" w:rsidRPr="00492B9E">
        <w:rPr>
          <w:szCs w:val="28"/>
          <w:lang w:val="en-US"/>
        </w:rPr>
        <w:t>за</w:t>
      </w:r>
      <w:proofErr w:type="spellEnd"/>
      <w:r w:rsidR="00492B9E" w:rsidRPr="00492B9E">
        <w:rPr>
          <w:szCs w:val="28"/>
          <w:lang w:val="en-US"/>
        </w:rPr>
        <w:t xml:space="preserve"> </w:t>
      </w:r>
      <w:proofErr w:type="spellStart"/>
      <w:r w:rsidR="00492B9E" w:rsidRPr="00492B9E">
        <w:rPr>
          <w:szCs w:val="28"/>
          <w:lang w:val="en-US"/>
        </w:rPr>
        <w:t>комуник</w:t>
      </w:r>
      <w:r w:rsidR="00492B9E">
        <w:rPr>
          <w:szCs w:val="28"/>
        </w:rPr>
        <w:t>ация</w:t>
      </w:r>
      <w:proofErr w:type="spellEnd"/>
      <w:r w:rsidR="00C00C78">
        <w:rPr>
          <w:szCs w:val="28"/>
        </w:rPr>
        <w:t>, чрез</w:t>
      </w:r>
      <w:r w:rsidR="00492B9E" w:rsidRPr="00492B9E">
        <w:rPr>
          <w:szCs w:val="28"/>
          <w:lang w:val="en-US"/>
        </w:rPr>
        <w:t xml:space="preserve"> </w:t>
      </w:r>
      <w:proofErr w:type="spellStart"/>
      <w:r w:rsidR="00C00C78" w:rsidRPr="00492B9E">
        <w:rPr>
          <w:szCs w:val="28"/>
          <w:lang w:val="en-US"/>
        </w:rPr>
        <w:t>патентован</w:t>
      </w:r>
      <w:proofErr w:type="spellEnd"/>
      <w:r w:rsidR="00C00C78">
        <w:rPr>
          <w:szCs w:val="28"/>
        </w:rPr>
        <w:t>и</w:t>
      </w:r>
      <w:r w:rsidR="00C00C78" w:rsidRPr="00492B9E">
        <w:rPr>
          <w:szCs w:val="28"/>
          <w:lang w:val="en-US"/>
        </w:rPr>
        <w:t xml:space="preserve"> </w:t>
      </w:r>
      <w:proofErr w:type="spellStart"/>
      <w:r w:rsidR="00492B9E" w:rsidRPr="00492B9E">
        <w:rPr>
          <w:szCs w:val="28"/>
          <w:lang w:val="en-US"/>
        </w:rPr>
        <w:t>библиотеки</w:t>
      </w:r>
      <w:proofErr w:type="spellEnd"/>
      <w:r w:rsidR="00C00C78">
        <w:rPr>
          <w:szCs w:val="28"/>
        </w:rPr>
        <w:t>,</w:t>
      </w:r>
      <w:r w:rsidR="00492B9E" w:rsidRPr="00492B9E">
        <w:rPr>
          <w:szCs w:val="28"/>
          <w:lang w:val="en-US"/>
        </w:rPr>
        <w:t xml:space="preserve"> </w:t>
      </w:r>
      <w:proofErr w:type="spellStart"/>
      <w:r w:rsidR="00492B9E" w:rsidRPr="00492B9E">
        <w:rPr>
          <w:szCs w:val="28"/>
          <w:lang w:val="en-US"/>
        </w:rPr>
        <w:t>капсулира</w:t>
      </w:r>
      <w:r w:rsidR="00C00C78">
        <w:rPr>
          <w:szCs w:val="28"/>
        </w:rPr>
        <w:t>щи</w:t>
      </w:r>
      <w:proofErr w:type="spellEnd"/>
      <w:r w:rsidR="00492B9E" w:rsidRPr="00492B9E">
        <w:rPr>
          <w:szCs w:val="28"/>
          <w:lang w:val="en-US"/>
        </w:rPr>
        <w:t xml:space="preserve"> </w:t>
      </w:r>
      <w:proofErr w:type="spellStart"/>
      <w:r w:rsidR="00492B9E" w:rsidRPr="00492B9E">
        <w:rPr>
          <w:szCs w:val="28"/>
          <w:lang w:val="en-US"/>
        </w:rPr>
        <w:t>сложността</w:t>
      </w:r>
      <w:proofErr w:type="spellEnd"/>
      <w:r w:rsidR="00492B9E" w:rsidRPr="00492B9E">
        <w:rPr>
          <w:szCs w:val="28"/>
          <w:lang w:val="en-US"/>
        </w:rPr>
        <w:t xml:space="preserve">. </w:t>
      </w:r>
      <w:r w:rsidR="0029675C">
        <w:rPr>
          <w:szCs w:val="28"/>
        </w:rPr>
        <w:t xml:space="preserve">Добра </w:t>
      </w:r>
      <w:proofErr w:type="spellStart"/>
      <w:r w:rsidR="00492B9E" w:rsidRPr="00492B9E">
        <w:rPr>
          <w:szCs w:val="28"/>
          <w:lang w:val="en-US"/>
        </w:rPr>
        <w:t>практика</w:t>
      </w:r>
      <w:proofErr w:type="spellEnd"/>
      <w:r w:rsidR="00492B9E" w:rsidRPr="00492B9E">
        <w:rPr>
          <w:szCs w:val="28"/>
          <w:lang w:val="en-US"/>
        </w:rPr>
        <w:t xml:space="preserve"> е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r w:rsidR="0029675C">
        <w:rPr>
          <w:szCs w:val="28"/>
        </w:rPr>
        <w:t>в</w:t>
      </w:r>
      <w:proofErr w:type="spellStart"/>
      <w:r w:rsidR="00492B9E" w:rsidRPr="00492B9E">
        <w:rPr>
          <w:szCs w:val="28"/>
          <w:lang w:val="en-US"/>
        </w:rPr>
        <w:t>ъведе</w:t>
      </w:r>
      <w:proofErr w:type="spellEnd"/>
      <w:r w:rsidR="00492B9E" w:rsidRPr="00492B9E">
        <w:rPr>
          <w:szCs w:val="28"/>
          <w:lang w:val="en-US"/>
        </w:rPr>
        <w:t xml:space="preserve"> </w:t>
      </w:r>
      <w:proofErr w:type="spellStart"/>
      <w:r w:rsidR="00492B9E" w:rsidRPr="00492B9E">
        <w:rPr>
          <w:szCs w:val="28"/>
          <w:lang w:val="en-US"/>
        </w:rPr>
        <w:t>междинен</w:t>
      </w:r>
      <w:proofErr w:type="spellEnd"/>
      <w:r w:rsidR="00492B9E" w:rsidRPr="00492B9E">
        <w:rPr>
          <w:szCs w:val="28"/>
          <w:lang w:val="en-US"/>
        </w:rPr>
        <w:t xml:space="preserve"> </w:t>
      </w:r>
      <w:proofErr w:type="spellStart"/>
      <w:r w:rsidR="00492B9E" w:rsidRPr="00492B9E">
        <w:rPr>
          <w:szCs w:val="28"/>
          <w:lang w:val="en-US"/>
        </w:rPr>
        <w:t>слой</w:t>
      </w:r>
      <w:proofErr w:type="spellEnd"/>
      <w:r w:rsidR="00492B9E" w:rsidRPr="00492B9E">
        <w:rPr>
          <w:szCs w:val="28"/>
          <w:lang w:val="en-US"/>
        </w:rPr>
        <w:t xml:space="preserve"> </w:t>
      </w:r>
      <w:proofErr w:type="spellStart"/>
      <w:r w:rsidR="00492B9E" w:rsidRPr="00492B9E">
        <w:rPr>
          <w:szCs w:val="28"/>
          <w:lang w:val="en-US"/>
        </w:rPr>
        <w:t>или</w:t>
      </w:r>
      <w:proofErr w:type="spellEnd"/>
      <w:r w:rsidR="00492B9E" w:rsidRPr="00492B9E">
        <w:rPr>
          <w:szCs w:val="28"/>
          <w:lang w:val="en-US"/>
        </w:rPr>
        <w:t xml:space="preserve"> API, </w:t>
      </w:r>
      <w:r w:rsidR="0029675C">
        <w:rPr>
          <w:szCs w:val="28"/>
        </w:rPr>
        <w:t xml:space="preserve">който да предлага </w:t>
      </w:r>
      <w:proofErr w:type="spellStart"/>
      <w:r w:rsidR="00492B9E" w:rsidRPr="00492B9E">
        <w:rPr>
          <w:szCs w:val="28"/>
          <w:lang w:val="en-US"/>
        </w:rPr>
        <w:t>общи</w:t>
      </w:r>
      <w:proofErr w:type="spellEnd"/>
      <w:r w:rsidR="00492B9E" w:rsidRPr="00492B9E">
        <w:rPr>
          <w:szCs w:val="28"/>
          <w:lang w:val="en-US"/>
        </w:rPr>
        <w:t xml:space="preserve"> </w:t>
      </w:r>
      <w:proofErr w:type="spellStart"/>
      <w:r w:rsidR="00492B9E" w:rsidRPr="00492B9E">
        <w:rPr>
          <w:szCs w:val="28"/>
          <w:lang w:val="en-US"/>
        </w:rPr>
        <w:t>операции</w:t>
      </w:r>
      <w:proofErr w:type="spellEnd"/>
      <w:r w:rsidR="0029675C">
        <w:rPr>
          <w:szCs w:val="28"/>
        </w:rPr>
        <w:t>, „</w:t>
      </w:r>
      <w:proofErr w:type="spellStart"/>
      <w:r w:rsidR="00492B9E" w:rsidRPr="00492B9E">
        <w:rPr>
          <w:szCs w:val="28"/>
          <w:lang w:val="en-US"/>
        </w:rPr>
        <w:t>обвивайки</w:t>
      </w:r>
      <w:proofErr w:type="spellEnd"/>
      <w:r w:rsidR="0029675C">
        <w:rPr>
          <w:szCs w:val="28"/>
        </w:rPr>
        <w:t>“</w:t>
      </w:r>
      <w:r w:rsidR="00492B9E" w:rsidRPr="00492B9E">
        <w:rPr>
          <w:szCs w:val="28"/>
          <w:lang w:val="en-US"/>
        </w:rPr>
        <w:t xml:space="preserve">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lastRenderedPageBreak/>
        <w:t>доставчика</w:t>
      </w:r>
      <w:proofErr w:type="spellEnd"/>
      <w:r w:rsidR="00492B9E" w:rsidRPr="00492B9E">
        <w:rPr>
          <w:szCs w:val="28"/>
          <w:lang w:val="en-US"/>
        </w:rPr>
        <w:t xml:space="preserve"> </w:t>
      </w:r>
      <w:proofErr w:type="spellStart"/>
      <w:r w:rsidR="00492B9E" w:rsidRPr="00492B9E">
        <w:rPr>
          <w:szCs w:val="28"/>
          <w:lang w:val="en-US"/>
        </w:rPr>
        <w:t>вътре</w:t>
      </w:r>
      <w:proofErr w:type="spellEnd"/>
      <w:r w:rsidR="00492B9E" w:rsidRPr="00492B9E">
        <w:rPr>
          <w:szCs w:val="28"/>
          <w:lang w:val="en-US"/>
        </w:rPr>
        <w:t xml:space="preserve"> в </w:t>
      </w:r>
      <w:proofErr w:type="spellStart"/>
      <w:r w:rsidR="00492B9E" w:rsidRPr="00492B9E">
        <w:rPr>
          <w:szCs w:val="28"/>
          <w:lang w:val="en-US"/>
        </w:rPr>
        <w:t>него</w:t>
      </w:r>
      <w:proofErr w:type="spellEnd"/>
      <w:r w:rsidR="00492B9E" w:rsidRPr="00492B9E">
        <w:rPr>
          <w:szCs w:val="28"/>
          <w:lang w:val="en-US"/>
        </w:rPr>
        <w:t xml:space="preserve">. </w:t>
      </w:r>
      <w:proofErr w:type="spellStart"/>
      <w:r w:rsidR="00492B9E" w:rsidRPr="00492B9E">
        <w:rPr>
          <w:szCs w:val="28"/>
          <w:lang w:val="en-US"/>
        </w:rPr>
        <w:t>Това</w:t>
      </w:r>
      <w:proofErr w:type="spellEnd"/>
      <w:r w:rsidR="00492B9E" w:rsidRPr="00492B9E">
        <w:rPr>
          <w:szCs w:val="28"/>
          <w:lang w:val="en-US"/>
        </w:rPr>
        <w:t xml:space="preserve"> </w:t>
      </w:r>
      <w:r w:rsidR="0029675C">
        <w:rPr>
          <w:szCs w:val="28"/>
        </w:rPr>
        <w:t>„</w:t>
      </w:r>
      <w:proofErr w:type="spellStart"/>
      <w:proofErr w:type="gramStart"/>
      <w:r w:rsidR="00492B9E" w:rsidRPr="00492B9E">
        <w:rPr>
          <w:szCs w:val="28"/>
          <w:lang w:val="en-US"/>
        </w:rPr>
        <w:t>слабо</w:t>
      </w:r>
      <w:proofErr w:type="spellEnd"/>
      <w:r w:rsidR="0029675C">
        <w:rPr>
          <w:szCs w:val="28"/>
        </w:rPr>
        <w:t>“</w:t>
      </w:r>
      <w:r w:rsidR="00492B9E" w:rsidRPr="00492B9E">
        <w:rPr>
          <w:szCs w:val="28"/>
          <w:lang w:val="en-US"/>
        </w:rPr>
        <w:t xml:space="preserve"> </w:t>
      </w:r>
      <w:proofErr w:type="spellStart"/>
      <w:r w:rsidR="00492B9E" w:rsidRPr="00492B9E">
        <w:rPr>
          <w:szCs w:val="28"/>
          <w:lang w:val="en-US"/>
        </w:rPr>
        <w:t>свързване</w:t>
      </w:r>
      <w:proofErr w:type="spellEnd"/>
      <w:proofErr w:type="gramEnd"/>
      <w:r w:rsidR="00492B9E" w:rsidRPr="00492B9E">
        <w:rPr>
          <w:szCs w:val="28"/>
          <w:lang w:val="en-US"/>
        </w:rPr>
        <w:t xml:space="preserve"> </w:t>
      </w:r>
      <w:proofErr w:type="spellStart"/>
      <w:r w:rsidR="00492B9E" w:rsidRPr="00492B9E">
        <w:rPr>
          <w:szCs w:val="28"/>
          <w:lang w:val="en-US"/>
        </w:rPr>
        <w:t>позволява</w:t>
      </w:r>
      <w:proofErr w:type="spellEnd"/>
      <w:r w:rsidR="00492B9E" w:rsidRPr="00492B9E">
        <w:rPr>
          <w:szCs w:val="28"/>
          <w:lang w:val="en-US"/>
        </w:rPr>
        <w:t xml:space="preserve"> </w:t>
      </w:r>
      <w:r w:rsidR="0029675C">
        <w:rPr>
          <w:szCs w:val="28"/>
        </w:rPr>
        <w:t>обновявания</w:t>
      </w:r>
      <w:r w:rsidR="00492B9E" w:rsidRPr="00492B9E">
        <w:rPr>
          <w:szCs w:val="28"/>
          <w:lang w:val="en-US"/>
        </w:rPr>
        <w:t xml:space="preserve">, </w:t>
      </w:r>
      <w:proofErr w:type="spellStart"/>
      <w:r w:rsidR="00492B9E" w:rsidRPr="00492B9E">
        <w:rPr>
          <w:szCs w:val="28"/>
          <w:lang w:val="en-US"/>
        </w:rPr>
        <w:t>без</w:t>
      </w:r>
      <w:proofErr w:type="spellEnd"/>
      <w:r w:rsidR="00492B9E" w:rsidRPr="00492B9E">
        <w:rPr>
          <w:szCs w:val="28"/>
          <w:lang w:val="en-US"/>
        </w:rPr>
        <w:t xml:space="preserve">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proofErr w:type="spellStart"/>
      <w:r w:rsidR="00492B9E" w:rsidRPr="00492B9E">
        <w:rPr>
          <w:szCs w:val="28"/>
          <w:lang w:val="en-US"/>
        </w:rPr>
        <w:t>налага</w:t>
      </w:r>
      <w:proofErr w:type="spellEnd"/>
      <w:r w:rsidR="00492B9E" w:rsidRPr="00492B9E">
        <w:rPr>
          <w:szCs w:val="28"/>
          <w:lang w:val="en-US"/>
        </w:rPr>
        <w:t xml:space="preserve"> </w:t>
      </w:r>
      <w:proofErr w:type="spellStart"/>
      <w:r w:rsidR="00492B9E" w:rsidRPr="00492B9E">
        <w:rPr>
          <w:szCs w:val="28"/>
          <w:lang w:val="en-US"/>
        </w:rPr>
        <w:t>да</w:t>
      </w:r>
      <w:proofErr w:type="spellEnd"/>
      <w:r w:rsidR="0029675C">
        <w:rPr>
          <w:szCs w:val="28"/>
        </w:rPr>
        <w:t xml:space="preserve"> се правят</w:t>
      </w:r>
      <w:r w:rsidR="00492B9E" w:rsidRPr="00492B9E">
        <w:rPr>
          <w:szCs w:val="28"/>
          <w:lang w:val="en-US"/>
        </w:rPr>
        <w:t xml:space="preserve"> </w:t>
      </w:r>
      <w:proofErr w:type="spellStart"/>
      <w:r w:rsidR="00492B9E" w:rsidRPr="00492B9E">
        <w:rPr>
          <w:szCs w:val="28"/>
          <w:lang w:val="en-US"/>
        </w:rPr>
        <w:t>промени</w:t>
      </w:r>
      <w:proofErr w:type="spellEnd"/>
      <w:r w:rsidR="00492B9E" w:rsidRPr="00492B9E">
        <w:rPr>
          <w:szCs w:val="28"/>
          <w:lang w:val="en-US"/>
        </w:rPr>
        <w:t xml:space="preserve"> в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t>основната</w:t>
      </w:r>
      <w:proofErr w:type="spellEnd"/>
      <w:r w:rsidR="00492B9E" w:rsidRPr="00492B9E">
        <w:rPr>
          <w:szCs w:val="28"/>
          <w:lang w:val="en-US"/>
        </w:rPr>
        <w:t xml:space="preserve"> </w:t>
      </w:r>
      <w:proofErr w:type="spellStart"/>
      <w:r w:rsidR="00492B9E" w:rsidRPr="00492B9E">
        <w:rPr>
          <w:szCs w:val="28"/>
          <w:lang w:val="en-US"/>
        </w:rPr>
        <w:t>услуга</w:t>
      </w:r>
      <w:proofErr w:type="spellEnd"/>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8" w:name="_Toc27014321"/>
      <w:bookmarkStart w:id="9" w:name="_Toc89056267"/>
      <w:bookmarkStart w:id="10" w:name="_Toc112392426"/>
      <w:r w:rsidRPr="00084B24">
        <w:rPr>
          <w:lang w:val="bg-BG"/>
        </w:rPr>
        <w:lastRenderedPageBreak/>
        <w:t xml:space="preserve">1.3. </w:t>
      </w:r>
      <w:bookmarkEnd w:id="8"/>
      <w:r w:rsidR="0009066A" w:rsidRPr="0009066A">
        <w:rPr>
          <w:lang w:val="bg-BG"/>
        </w:rPr>
        <w:t>Специфики при управление на поръчките от клиенти в производствено предприятие</w:t>
      </w:r>
      <w:bookmarkEnd w:id="9"/>
      <w:bookmarkEnd w:id="10"/>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r>
      <w:proofErr w:type="spellStart"/>
      <w:r>
        <w:t>тодо</w:t>
      </w:r>
      <w:proofErr w:type="spellEnd"/>
      <w:r>
        <w:br/>
        <w:t>(</w:t>
      </w:r>
      <w:proofErr w:type="spellStart"/>
      <w:r>
        <w:t>тодо</w:t>
      </w:r>
      <w:proofErr w:type="spellEnd"/>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proofErr w:type="spellStart"/>
      <w:r w:rsidRPr="00311A02">
        <w:lastRenderedPageBreak/>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xml:space="preserve">.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proofErr w:type="spellStart"/>
      <w:r w:rsidRPr="00822D5A">
        <w:rPr>
          <w:iCs/>
          <w:szCs w:val="28"/>
        </w:rPr>
        <w:t>OpenID</w:t>
      </w:r>
      <w:proofErr w:type="spellEnd"/>
      <w:r w:rsidRPr="00822D5A">
        <w:rPr>
          <w:iCs/>
          <w:szCs w:val="28"/>
        </w:rPr>
        <w:t xml:space="preserve"> </w:t>
      </w:r>
      <w:proofErr w:type="spellStart"/>
      <w:r w:rsidRPr="00822D5A">
        <w:rPr>
          <w:iCs/>
          <w:szCs w:val="28"/>
        </w:rPr>
        <w:t>Connect</w:t>
      </w:r>
      <w:proofErr w:type="spellEnd"/>
      <w:r w:rsidRPr="00084B24">
        <w:t xml:space="preserve"> (</w:t>
      </w:r>
      <w:proofErr w:type="spellStart"/>
      <w:r w:rsidRPr="00F43B8A">
        <w:rPr>
          <w:bCs/>
          <w:szCs w:val="28"/>
        </w:rPr>
        <w:t>Smith</w:t>
      </w:r>
      <w:proofErr w:type="spellEnd"/>
      <w:r w:rsidRPr="00084B24">
        <w:t>, 20</w:t>
      </w:r>
      <w:r>
        <w:t>22</w:t>
      </w:r>
      <w:r w:rsidRPr="00084B24">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w:t>
      </w:r>
      <w:proofErr w:type="spellStart"/>
      <w:r w:rsidR="00B22AF4" w:rsidRPr="00B22AF4">
        <w:t>O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28"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 xml:space="preserve">Всеки </w:t>
      </w:r>
      <w:proofErr w:type="spellStart"/>
      <w:r w:rsidRPr="004F1EC7">
        <w:t>OpenID</w:t>
      </w:r>
      <w:proofErr w:type="spellEnd"/>
      <w:r w:rsidRPr="004F1EC7">
        <w:t xml:space="preserve"> </w:t>
      </w:r>
      <w:proofErr w:type="spellStart"/>
      <w:r w:rsidRPr="004F1EC7">
        <w:t>Connect</w:t>
      </w:r>
      <w:proofErr w:type="spellEnd"/>
      <w:r w:rsidRPr="004F1EC7">
        <w:t xml:space="preserve">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 xml:space="preserve">URI </w:t>
      </w:r>
      <w:proofErr w:type="spellStart"/>
      <w:r w:rsidRPr="004F1EC7">
        <w:rPr>
          <w:i/>
          <w:iCs/>
          <w:szCs w:val="28"/>
        </w:rPr>
        <w:t>for</w:t>
      </w:r>
      <w:proofErr w:type="spellEnd"/>
      <w:r w:rsidRPr="004F1EC7">
        <w:rPr>
          <w:i/>
          <w:iCs/>
          <w:szCs w:val="28"/>
        </w:rPr>
        <w:t xml:space="preserve"> </w:t>
      </w:r>
      <w:proofErr w:type="spellStart"/>
      <w:r w:rsidRPr="004F1EC7">
        <w:rPr>
          <w:i/>
          <w:iCs/>
          <w:szCs w:val="28"/>
        </w:rPr>
        <w:t>the</w:t>
      </w:r>
      <w:proofErr w:type="spellEnd"/>
      <w:r w:rsidRPr="004F1EC7">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sidRPr="004F1EC7">
        <w:rPr>
          <w:i/>
          <w:iCs/>
          <w:szCs w:val="28"/>
        </w:rPr>
        <w:t xml:space="preserve"> </w:t>
      </w:r>
      <w:proofErr w:type="spellStart"/>
      <w:r w:rsidRPr="004F1EC7">
        <w:rPr>
          <w:i/>
          <w:iCs/>
          <w:szCs w:val="28"/>
        </w:rPr>
        <w:t>endpoint</w:t>
      </w:r>
      <w:proofErr w:type="spellEnd"/>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proofErr w:type="spellStart"/>
      <w:r w:rsidR="00BB28A3" w:rsidRPr="004F1EC7">
        <w:t>client_id</w:t>
      </w:r>
      <w:proofErr w:type="spellEnd"/>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proofErr w:type="spellStart"/>
      <w:r w:rsidR="00BB28A3" w:rsidRPr="00BB28A3">
        <w:t>openid</w:t>
      </w:r>
      <w:proofErr w:type="spellEnd"/>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proofErr w:type="spellStart"/>
      <w:r w:rsidR="005F48A9" w:rsidRPr="005F48A9">
        <w:t>response_type</w:t>
      </w:r>
      <w:proofErr w:type="spellEnd"/>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w:t>
      </w:r>
      <w:proofErr w:type="spellStart"/>
      <w:r w:rsidR="005F48A9" w:rsidRPr="005F48A9">
        <w:t>response_type</w:t>
      </w:r>
      <w:proofErr w:type="spellEnd"/>
      <w:r w:rsidR="005F48A9" w:rsidRPr="005F48A9">
        <w:t xml:space="preserve">, са нещата или </w:t>
      </w:r>
      <w:proofErr w:type="spellStart"/>
      <w:r w:rsidR="005F48A9" w:rsidRPr="005F48A9">
        <w:t>токените</w:t>
      </w:r>
      <w:proofErr w:type="spellEnd"/>
      <w:r w:rsidR="005F48A9" w:rsidRPr="005F48A9">
        <w:t xml:space="preserve">,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w:t>
      </w:r>
      <w:proofErr w:type="spellStart"/>
      <w:r w:rsidR="00C672F4" w:rsidRPr="00C672F4">
        <w:rPr>
          <w:szCs w:val="28"/>
        </w:rPr>
        <w:t>токен</w:t>
      </w:r>
      <w:proofErr w:type="spellEnd"/>
      <w:r w:rsidR="00C672F4" w:rsidRPr="00C672F4">
        <w:rPr>
          <w:szCs w:val="28"/>
        </w:rPr>
        <w:t xml:space="preserve">,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 xml:space="preserve">а </w:t>
      </w:r>
      <w:proofErr w:type="spellStart"/>
      <w:r w:rsidR="00C672F4" w:rsidRPr="00C672F4">
        <w:rPr>
          <w:szCs w:val="28"/>
        </w:rPr>
        <w:t>токен</w:t>
      </w:r>
      <w:proofErr w:type="spellEnd"/>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 xml:space="preserve">комбинация от </w:t>
      </w:r>
      <w:proofErr w:type="spellStart"/>
      <w:r w:rsidR="001A5B86" w:rsidRPr="001A5B86">
        <w:rPr>
          <w:szCs w:val="28"/>
        </w:rPr>
        <w:t>clientid</w:t>
      </w:r>
      <w:proofErr w:type="spellEnd"/>
      <w:r w:rsidR="001A5B86" w:rsidRPr="001A5B86">
        <w:rPr>
          <w:szCs w:val="28"/>
        </w:rPr>
        <w:t xml:space="preserve"> и </w:t>
      </w:r>
      <w:proofErr w:type="spellStart"/>
      <w:r w:rsidR="001A5B86" w:rsidRPr="001A5B86">
        <w:rPr>
          <w:szCs w:val="28"/>
        </w:rPr>
        <w:t>clientsecret</w:t>
      </w:r>
      <w:proofErr w:type="spellEnd"/>
      <w:r w:rsidR="001A5B86" w:rsidRPr="001A5B86">
        <w:rPr>
          <w:szCs w:val="28"/>
        </w:rPr>
        <w:t>.</w:t>
      </w:r>
      <w:r w:rsidR="00365EA7">
        <w:rPr>
          <w:szCs w:val="28"/>
        </w:rPr>
        <w:t xml:space="preserve"> Д</w:t>
      </w:r>
      <w:r w:rsidR="00365EA7" w:rsidRPr="00365EA7">
        <w:rPr>
          <w:szCs w:val="28"/>
        </w:rPr>
        <w:t xml:space="preserve">оставчикът на самоличност генерира </w:t>
      </w:r>
      <w:proofErr w:type="spellStart"/>
      <w:r w:rsidR="00365EA7" w:rsidRPr="00365EA7">
        <w:rPr>
          <w:szCs w:val="28"/>
        </w:rPr>
        <w:t>токен</w:t>
      </w:r>
      <w:proofErr w:type="spellEnd"/>
      <w:r w:rsidR="00365EA7" w:rsidRPr="00365EA7">
        <w:rPr>
          <w:szCs w:val="28"/>
        </w:rPr>
        <w:t xml:space="preserve">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w:t>
      </w:r>
      <w:proofErr w:type="spellStart"/>
      <w:r w:rsidR="00365EA7" w:rsidRPr="00365EA7">
        <w:rPr>
          <w:szCs w:val="28"/>
        </w:rPr>
        <w:t>токенът</w:t>
      </w:r>
      <w:proofErr w:type="spellEnd"/>
      <w:r w:rsidR="00365EA7" w:rsidRPr="00365EA7">
        <w:rPr>
          <w:szCs w:val="28"/>
        </w:rPr>
        <w:t xml:space="preserve">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3A015928" w14:textId="77777777" w:rsidR="008E38F3" w:rsidRDefault="008E38F3" w:rsidP="008E38F3">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60C62F64" w14:textId="77777777" w:rsidR="008E38F3" w:rsidRDefault="008E38F3" w:rsidP="008E38F3">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E1503B1" w14:textId="77777777" w:rsidR="008E38F3" w:rsidRDefault="008E38F3" w:rsidP="008E38F3">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C1A5D" w:rsidRDefault="008036E6">
      <w:pPr>
        <w:widowControl/>
        <w:spacing w:line="240" w:lineRule="auto"/>
        <w:ind w:firstLine="0"/>
        <w:jc w:val="left"/>
        <w:rPr>
          <w:sz w:val="28"/>
        </w:rPr>
      </w:pPr>
    </w:p>
    <w:sectPr w:rsidR="008036E6" w:rsidRPr="005C1A5D" w:rsidSect="009221D0">
      <w:headerReference w:type="default" r:id="rId31"/>
      <w:footerReference w:type="default" r:id="rId3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DAB40" w14:textId="77777777" w:rsidR="001E6353" w:rsidRDefault="001E6353" w:rsidP="00DA5C8B">
      <w:pPr>
        <w:spacing w:line="240" w:lineRule="auto"/>
      </w:pPr>
      <w:r>
        <w:separator/>
      </w:r>
    </w:p>
  </w:endnote>
  <w:endnote w:type="continuationSeparator" w:id="0">
    <w:p w14:paraId="21C4B429" w14:textId="77777777" w:rsidR="001E6353" w:rsidRDefault="001E6353"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9E890" w14:textId="77777777" w:rsidR="001E6353" w:rsidRDefault="001E6353" w:rsidP="005719C1">
      <w:pPr>
        <w:spacing w:line="240" w:lineRule="auto"/>
        <w:ind w:firstLine="0"/>
      </w:pPr>
      <w:r>
        <w:separator/>
      </w:r>
    </w:p>
  </w:footnote>
  <w:footnote w:type="continuationSeparator" w:id="0">
    <w:p w14:paraId="0097F981" w14:textId="77777777" w:rsidR="001E6353" w:rsidRDefault="001E6353" w:rsidP="005719C1">
      <w:pPr>
        <w:spacing w:line="240" w:lineRule="auto"/>
        <w:ind w:firstLine="0"/>
      </w:pPr>
      <w:r>
        <w:continuationSeparator/>
      </w:r>
    </w:p>
  </w:footnote>
  <w:footnote w:type="continuationNotice" w:id="1">
    <w:p w14:paraId="2972F481" w14:textId="77777777" w:rsidR="001E6353" w:rsidRDefault="001E6353"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6"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2"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3"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8"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1"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4"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5"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9"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0"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5"/>
  </w:num>
  <w:num w:numId="2">
    <w:abstractNumId w:val="15"/>
  </w:num>
  <w:num w:numId="3">
    <w:abstractNumId w:val="22"/>
  </w:num>
  <w:num w:numId="4">
    <w:abstractNumId w:val="40"/>
  </w:num>
  <w:num w:numId="5">
    <w:abstractNumId w:val="21"/>
  </w:num>
  <w:num w:numId="6">
    <w:abstractNumId w:val="32"/>
  </w:num>
  <w:num w:numId="7">
    <w:abstractNumId w:val="36"/>
  </w:num>
  <w:num w:numId="8">
    <w:abstractNumId w:val="2"/>
  </w:num>
  <w:num w:numId="9">
    <w:abstractNumId w:val="1"/>
  </w:num>
  <w:num w:numId="10">
    <w:abstractNumId w:val="37"/>
  </w:num>
  <w:num w:numId="11">
    <w:abstractNumId w:val="3"/>
  </w:num>
  <w:num w:numId="12">
    <w:abstractNumId w:val="26"/>
  </w:num>
  <w:num w:numId="13">
    <w:abstractNumId w:val="28"/>
  </w:num>
  <w:num w:numId="14">
    <w:abstractNumId w:val="12"/>
  </w:num>
  <w:num w:numId="15">
    <w:abstractNumId w:val="39"/>
  </w:num>
  <w:num w:numId="16">
    <w:abstractNumId w:val="16"/>
  </w:num>
  <w:num w:numId="17">
    <w:abstractNumId w:val="18"/>
  </w:num>
  <w:num w:numId="18">
    <w:abstractNumId w:val="6"/>
  </w:num>
  <w:num w:numId="19">
    <w:abstractNumId w:val="11"/>
  </w:num>
  <w:num w:numId="20">
    <w:abstractNumId w:val="33"/>
  </w:num>
  <w:num w:numId="21">
    <w:abstractNumId w:val="34"/>
  </w:num>
  <w:num w:numId="22">
    <w:abstractNumId w:val="35"/>
  </w:num>
  <w:num w:numId="23">
    <w:abstractNumId w:val="14"/>
  </w:num>
  <w:num w:numId="24">
    <w:abstractNumId w:val="30"/>
  </w:num>
  <w:num w:numId="25">
    <w:abstractNumId w:val="29"/>
  </w:num>
  <w:num w:numId="26">
    <w:abstractNumId w:val="29"/>
    <w:lvlOverride w:ilvl="0">
      <w:startOverride w:val="1"/>
    </w:lvlOverride>
  </w:num>
  <w:num w:numId="27">
    <w:abstractNumId w:val="29"/>
    <w:lvlOverride w:ilvl="0">
      <w:startOverride w:val="1"/>
    </w:lvlOverride>
  </w:num>
  <w:num w:numId="28">
    <w:abstractNumId w:val="17"/>
  </w:num>
  <w:num w:numId="29">
    <w:abstractNumId w:val="38"/>
  </w:num>
  <w:num w:numId="30">
    <w:abstractNumId w:val="25"/>
  </w:num>
  <w:num w:numId="31">
    <w:abstractNumId w:val="4"/>
  </w:num>
  <w:num w:numId="32">
    <w:abstractNumId w:val="13"/>
  </w:num>
  <w:num w:numId="33">
    <w:abstractNumId w:val="8"/>
  </w:num>
  <w:num w:numId="34">
    <w:abstractNumId w:val="19"/>
  </w:num>
  <w:num w:numId="35">
    <w:abstractNumId w:val="24"/>
  </w:num>
  <w:num w:numId="36">
    <w:abstractNumId w:val="27"/>
  </w:num>
  <w:num w:numId="37">
    <w:abstractNumId w:val="9"/>
  </w:num>
  <w:num w:numId="38">
    <w:abstractNumId w:val="10"/>
  </w:num>
  <w:num w:numId="39">
    <w:abstractNumId w:val="23"/>
  </w:num>
  <w:num w:numId="40">
    <w:abstractNumId w:val="7"/>
  </w:num>
  <w:num w:numId="41">
    <w:abstractNumId w:val="31"/>
  </w:num>
  <w:num w:numId="42">
    <w:abstractNumId w:val="20"/>
  </w:num>
  <w:num w:numId="4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42AA"/>
    <w:rsid w:val="00014729"/>
    <w:rsid w:val="0001520B"/>
    <w:rsid w:val="000156AA"/>
    <w:rsid w:val="00016D4B"/>
    <w:rsid w:val="000177AE"/>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653E"/>
    <w:rsid w:val="000377A4"/>
    <w:rsid w:val="00040AA0"/>
    <w:rsid w:val="0004338A"/>
    <w:rsid w:val="0004363E"/>
    <w:rsid w:val="00045633"/>
    <w:rsid w:val="0004605E"/>
    <w:rsid w:val="00046232"/>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1D3A"/>
    <w:rsid w:val="00072B08"/>
    <w:rsid w:val="00073CA6"/>
    <w:rsid w:val="00073D5A"/>
    <w:rsid w:val="00073FD3"/>
    <w:rsid w:val="000747B8"/>
    <w:rsid w:val="000752D0"/>
    <w:rsid w:val="000753CC"/>
    <w:rsid w:val="0007757C"/>
    <w:rsid w:val="000775CD"/>
    <w:rsid w:val="000803C8"/>
    <w:rsid w:val="000807C2"/>
    <w:rsid w:val="00080E7D"/>
    <w:rsid w:val="00081364"/>
    <w:rsid w:val="00081875"/>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1A5D"/>
    <w:rsid w:val="000C2D42"/>
    <w:rsid w:val="000C47CF"/>
    <w:rsid w:val="000C4F97"/>
    <w:rsid w:val="000C550B"/>
    <w:rsid w:val="000C5B86"/>
    <w:rsid w:val="000C63AD"/>
    <w:rsid w:val="000C7D17"/>
    <w:rsid w:val="000D0440"/>
    <w:rsid w:val="000D088A"/>
    <w:rsid w:val="000D0D51"/>
    <w:rsid w:val="000D1B89"/>
    <w:rsid w:val="000D2035"/>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A37"/>
    <w:rsid w:val="000E6FED"/>
    <w:rsid w:val="000E708E"/>
    <w:rsid w:val="000F0A95"/>
    <w:rsid w:val="000F1F9C"/>
    <w:rsid w:val="000F2427"/>
    <w:rsid w:val="000F2962"/>
    <w:rsid w:val="000F3093"/>
    <w:rsid w:val="000F31DE"/>
    <w:rsid w:val="000F3940"/>
    <w:rsid w:val="000F5262"/>
    <w:rsid w:val="000F7E42"/>
    <w:rsid w:val="001007F8"/>
    <w:rsid w:val="001026BF"/>
    <w:rsid w:val="00102E89"/>
    <w:rsid w:val="001034E5"/>
    <w:rsid w:val="00105999"/>
    <w:rsid w:val="0010623E"/>
    <w:rsid w:val="0010630D"/>
    <w:rsid w:val="00107B88"/>
    <w:rsid w:val="001101AD"/>
    <w:rsid w:val="0011022C"/>
    <w:rsid w:val="00110910"/>
    <w:rsid w:val="00110BA6"/>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9EF"/>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2C80"/>
    <w:rsid w:val="001D4CA2"/>
    <w:rsid w:val="001D55DC"/>
    <w:rsid w:val="001D6417"/>
    <w:rsid w:val="001E1BEC"/>
    <w:rsid w:val="001E3813"/>
    <w:rsid w:val="001E56EE"/>
    <w:rsid w:val="001E635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085C"/>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561F"/>
    <w:rsid w:val="002956C5"/>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5C6B"/>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598"/>
    <w:rsid w:val="002E07C5"/>
    <w:rsid w:val="002E0D9C"/>
    <w:rsid w:val="002E4947"/>
    <w:rsid w:val="002E4B75"/>
    <w:rsid w:val="002E599C"/>
    <w:rsid w:val="002E5A46"/>
    <w:rsid w:val="002F0555"/>
    <w:rsid w:val="002F05A9"/>
    <w:rsid w:val="002F064E"/>
    <w:rsid w:val="002F0ECA"/>
    <w:rsid w:val="002F1741"/>
    <w:rsid w:val="002F185E"/>
    <w:rsid w:val="002F1AE0"/>
    <w:rsid w:val="002F3215"/>
    <w:rsid w:val="002F3447"/>
    <w:rsid w:val="002F418B"/>
    <w:rsid w:val="002F52A2"/>
    <w:rsid w:val="002F6BC3"/>
    <w:rsid w:val="002F74B9"/>
    <w:rsid w:val="00303D74"/>
    <w:rsid w:val="00304381"/>
    <w:rsid w:val="00305EA7"/>
    <w:rsid w:val="003072BD"/>
    <w:rsid w:val="00307629"/>
    <w:rsid w:val="003109EA"/>
    <w:rsid w:val="00311A02"/>
    <w:rsid w:val="00311AEB"/>
    <w:rsid w:val="00312754"/>
    <w:rsid w:val="003136F4"/>
    <w:rsid w:val="00313CFA"/>
    <w:rsid w:val="00313DF4"/>
    <w:rsid w:val="00313E52"/>
    <w:rsid w:val="003140D8"/>
    <w:rsid w:val="0031758D"/>
    <w:rsid w:val="003176D2"/>
    <w:rsid w:val="003220C9"/>
    <w:rsid w:val="00323D38"/>
    <w:rsid w:val="003242DA"/>
    <w:rsid w:val="00326873"/>
    <w:rsid w:val="0032711D"/>
    <w:rsid w:val="00330BAE"/>
    <w:rsid w:val="00331413"/>
    <w:rsid w:val="00331A96"/>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0385"/>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3218"/>
    <w:rsid w:val="003E4065"/>
    <w:rsid w:val="003E5A72"/>
    <w:rsid w:val="003E78CD"/>
    <w:rsid w:val="003E78F7"/>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2DA6"/>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5EF7"/>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5F28"/>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285"/>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072"/>
    <w:rsid w:val="004A6224"/>
    <w:rsid w:val="004A6759"/>
    <w:rsid w:val="004A68C2"/>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0298"/>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0FB"/>
    <w:rsid w:val="00526479"/>
    <w:rsid w:val="00527038"/>
    <w:rsid w:val="00527E8F"/>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436C"/>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892"/>
    <w:rsid w:val="00590F7B"/>
    <w:rsid w:val="00591390"/>
    <w:rsid w:val="00591F7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C5F"/>
    <w:rsid w:val="005E1388"/>
    <w:rsid w:val="005E2B6F"/>
    <w:rsid w:val="005E406F"/>
    <w:rsid w:val="005E4620"/>
    <w:rsid w:val="005E473E"/>
    <w:rsid w:val="005E4F20"/>
    <w:rsid w:val="005E569A"/>
    <w:rsid w:val="005E5EE1"/>
    <w:rsid w:val="005E6B9E"/>
    <w:rsid w:val="005E6BB4"/>
    <w:rsid w:val="005E767D"/>
    <w:rsid w:val="005F0BFD"/>
    <w:rsid w:val="005F0C69"/>
    <w:rsid w:val="005F15A9"/>
    <w:rsid w:val="005F231A"/>
    <w:rsid w:val="005F48A9"/>
    <w:rsid w:val="005F61D7"/>
    <w:rsid w:val="005F71B8"/>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08D5"/>
    <w:rsid w:val="007217D2"/>
    <w:rsid w:val="0072249A"/>
    <w:rsid w:val="007230B3"/>
    <w:rsid w:val="007244F8"/>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450"/>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341"/>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36A7"/>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1B4"/>
    <w:rsid w:val="00804AE1"/>
    <w:rsid w:val="00805948"/>
    <w:rsid w:val="00805CA0"/>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2E16"/>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511"/>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57FD0"/>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3C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C22"/>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50F"/>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87808"/>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2E22"/>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4D9"/>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193"/>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36F7C"/>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97A76"/>
    <w:rsid w:val="00BA2BD6"/>
    <w:rsid w:val="00BA2D7F"/>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36"/>
    <w:rsid w:val="00BB6CE9"/>
    <w:rsid w:val="00BB79A9"/>
    <w:rsid w:val="00BB7BA2"/>
    <w:rsid w:val="00BB7C83"/>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4FCF"/>
    <w:rsid w:val="00BF54DD"/>
    <w:rsid w:val="00BF581D"/>
    <w:rsid w:val="00BF5B52"/>
    <w:rsid w:val="00BF6108"/>
    <w:rsid w:val="00BF761A"/>
    <w:rsid w:val="00BF7B96"/>
    <w:rsid w:val="00BF7DAE"/>
    <w:rsid w:val="00C00C38"/>
    <w:rsid w:val="00C00C78"/>
    <w:rsid w:val="00C0119B"/>
    <w:rsid w:val="00C01490"/>
    <w:rsid w:val="00C018FF"/>
    <w:rsid w:val="00C019E1"/>
    <w:rsid w:val="00C0212E"/>
    <w:rsid w:val="00C02F9D"/>
    <w:rsid w:val="00C0304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2A7"/>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487C"/>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3AEC"/>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5DE5"/>
    <w:rsid w:val="00CC7291"/>
    <w:rsid w:val="00CC7564"/>
    <w:rsid w:val="00CD03B3"/>
    <w:rsid w:val="00CD12B9"/>
    <w:rsid w:val="00CD25D3"/>
    <w:rsid w:val="00CD2B1E"/>
    <w:rsid w:val="00CD4479"/>
    <w:rsid w:val="00CD6539"/>
    <w:rsid w:val="00CD6884"/>
    <w:rsid w:val="00CD78EE"/>
    <w:rsid w:val="00CE0CA8"/>
    <w:rsid w:val="00CE18DC"/>
    <w:rsid w:val="00CE1BCE"/>
    <w:rsid w:val="00CE1C39"/>
    <w:rsid w:val="00CE3919"/>
    <w:rsid w:val="00CE3CE7"/>
    <w:rsid w:val="00CE3F1D"/>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5545"/>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97E10"/>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4A7"/>
    <w:rsid w:val="00DF181B"/>
    <w:rsid w:val="00DF39A3"/>
    <w:rsid w:val="00DF3AF6"/>
    <w:rsid w:val="00DF3FA4"/>
    <w:rsid w:val="00DF4E2E"/>
    <w:rsid w:val="00DF6095"/>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380"/>
    <w:rsid w:val="00E235A9"/>
    <w:rsid w:val="00E241EF"/>
    <w:rsid w:val="00E246C0"/>
    <w:rsid w:val="00E25916"/>
    <w:rsid w:val="00E25984"/>
    <w:rsid w:val="00E26E4C"/>
    <w:rsid w:val="00E27691"/>
    <w:rsid w:val="00E304B5"/>
    <w:rsid w:val="00E307BA"/>
    <w:rsid w:val="00E318ED"/>
    <w:rsid w:val="00E3209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609B"/>
    <w:rsid w:val="00E5612D"/>
    <w:rsid w:val="00E5776C"/>
    <w:rsid w:val="00E577C7"/>
    <w:rsid w:val="00E57A27"/>
    <w:rsid w:val="00E57BDD"/>
    <w:rsid w:val="00E57D4A"/>
    <w:rsid w:val="00E60E8C"/>
    <w:rsid w:val="00E60FBF"/>
    <w:rsid w:val="00E61589"/>
    <w:rsid w:val="00E61A4D"/>
    <w:rsid w:val="00E6271D"/>
    <w:rsid w:val="00E62AAB"/>
    <w:rsid w:val="00E62D9C"/>
    <w:rsid w:val="00E63122"/>
    <w:rsid w:val="00E64083"/>
    <w:rsid w:val="00E64C9F"/>
    <w:rsid w:val="00E65612"/>
    <w:rsid w:val="00E658A3"/>
    <w:rsid w:val="00E66B3F"/>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5A04"/>
    <w:rsid w:val="00E866DE"/>
    <w:rsid w:val="00E8728A"/>
    <w:rsid w:val="00E87BAC"/>
    <w:rsid w:val="00E91C6B"/>
    <w:rsid w:val="00E92FA7"/>
    <w:rsid w:val="00E9307F"/>
    <w:rsid w:val="00E93891"/>
    <w:rsid w:val="00E950A8"/>
    <w:rsid w:val="00E957D7"/>
    <w:rsid w:val="00E95F95"/>
    <w:rsid w:val="00E96872"/>
    <w:rsid w:val="00E97286"/>
    <w:rsid w:val="00EA0447"/>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262"/>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2E3F"/>
    <w:rsid w:val="00F431ED"/>
    <w:rsid w:val="00F43711"/>
    <w:rsid w:val="00F43B8A"/>
    <w:rsid w:val="00F44840"/>
    <w:rsid w:val="00F45200"/>
    <w:rsid w:val="00F45F6D"/>
    <w:rsid w:val="00F46243"/>
    <w:rsid w:val="00F4707F"/>
    <w:rsid w:val="00F521C5"/>
    <w:rsid w:val="00F53560"/>
    <w:rsid w:val="00F5358E"/>
    <w:rsid w:val="00F53E8F"/>
    <w:rsid w:val="00F550B1"/>
    <w:rsid w:val="00F55116"/>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3B4"/>
    <w:rsid w:val="00FC39BC"/>
    <w:rsid w:val="00FC4A4A"/>
    <w:rsid w:val="00FC55FC"/>
    <w:rsid w:val="00FC5661"/>
    <w:rsid w:val="00FD061E"/>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uiPriority w:val="22"/>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07392">
      <w:bodyDiv w:val="1"/>
      <w:marLeft w:val="0"/>
      <w:marRight w:val="0"/>
      <w:marTop w:val="0"/>
      <w:marBottom w:val="0"/>
      <w:divBdr>
        <w:top w:val="none" w:sz="0" w:space="0" w:color="auto"/>
        <w:left w:val="none" w:sz="0" w:space="0" w:color="auto"/>
        <w:bottom w:val="none" w:sz="0" w:space="0" w:color="auto"/>
        <w:right w:val="none" w:sz="0" w:space="0" w:color="auto"/>
      </w:divBdr>
      <w:divsChild>
        <w:div w:id="257950289">
          <w:marLeft w:val="0"/>
          <w:marRight w:val="0"/>
          <w:marTop w:val="0"/>
          <w:marBottom w:val="0"/>
          <w:divBdr>
            <w:top w:val="none" w:sz="0" w:space="0" w:color="auto"/>
            <w:left w:val="none" w:sz="0" w:space="0" w:color="auto"/>
            <w:bottom w:val="none" w:sz="0" w:space="0" w:color="auto"/>
            <w:right w:val="none" w:sz="0" w:space="0" w:color="auto"/>
          </w:divBdr>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microsoft.com/en-us/azure/architecture/framewor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azure/role-based-access-control/overview"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hyperlink" Target="https://datatracker.ietf.org/doc/html/draft-ietf-oauth-security-topics-19"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4.pn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74</TotalTime>
  <Pages>1</Pages>
  <Words>13320</Words>
  <Characters>75926</Characters>
  <Application>Microsoft Office Word</Application>
  <DocSecurity>0</DocSecurity>
  <Lines>632</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68</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018</cp:revision>
  <cp:lastPrinted>2021-12-02T13:00:00Z</cp:lastPrinted>
  <dcterms:created xsi:type="dcterms:W3CDTF">2022-06-23T10:23:00Z</dcterms:created>
  <dcterms:modified xsi:type="dcterms:W3CDTF">2023-02-10T06:56:00Z</dcterms:modified>
</cp:coreProperties>
</file>